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D48B86" w14:textId="23C1EE5A" w:rsidR="00AC7A5E" w:rsidRPr="0030605B" w:rsidRDefault="005A08D5" w:rsidP="00482D3F">
      <w:pPr>
        <w:rPr>
          <w:rFonts w:ascii="Arial Nova" w:eastAsia="Arial" w:hAnsi="Arial Nova" w:cs="Arial"/>
          <w:bCs/>
          <w:sz w:val="24"/>
        </w:rPr>
      </w:pPr>
      <w:r w:rsidRPr="0030605B">
        <w:rPr>
          <w:rFonts w:ascii="Arial Nova" w:eastAsia="Arial" w:hAnsi="Arial Nova" w:cs="Arial"/>
          <w:bCs/>
          <w:sz w:val="24"/>
        </w:rPr>
        <w:t>I agree to participate in</w:t>
      </w:r>
      <w:r w:rsidR="00482D3F" w:rsidRPr="0030605B">
        <w:rPr>
          <w:rFonts w:ascii="Arial Nova" w:eastAsia="Arial" w:hAnsi="Arial Nova" w:cs="Arial"/>
          <w:bCs/>
          <w:sz w:val="24"/>
        </w:rPr>
        <w:t xml:space="preserve"> </w:t>
      </w:r>
      <w:r w:rsidRPr="0030605B">
        <w:rPr>
          <w:rFonts w:ascii="Arial Nova" w:eastAsia="Arial" w:hAnsi="Arial Nova" w:cs="Arial"/>
          <w:bCs/>
          <w:sz w:val="24"/>
        </w:rPr>
        <w:t>a focus group(s) for the application “Burger Breakout</w:t>
      </w:r>
      <w:r w:rsidR="00240113">
        <w:rPr>
          <w:rFonts w:ascii="Arial Nova" w:eastAsia="Arial" w:hAnsi="Arial Nova" w:cs="Arial"/>
          <w:bCs/>
          <w:sz w:val="24"/>
        </w:rPr>
        <w:t>.”</w:t>
      </w:r>
      <w:r w:rsidRPr="0030605B">
        <w:rPr>
          <w:rFonts w:ascii="Arial Nova" w:eastAsia="Arial" w:hAnsi="Arial Nova" w:cs="Arial"/>
          <w:bCs/>
          <w:sz w:val="24"/>
        </w:rPr>
        <w:t xml:space="preserve"> I understand that any comments, suggestions</w:t>
      </w:r>
      <w:r w:rsidR="00240113">
        <w:rPr>
          <w:rFonts w:ascii="Arial Nova" w:eastAsia="Arial" w:hAnsi="Arial Nova" w:cs="Arial"/>
          <w:bCs/>
          <w:sz w:val="24"/>
        </w:rPr>
        <w:t>,</w:t>
      </w:r>
      <w:r w:rsidRPr="0030605B">
        <w:rPr>
          <w:rFonts w:ascii="Arial Nova" w:eastAsia="Arial" w:hAnsi="Arial Nova" w:cs="Arial"/>
          <w:bCs/>
          <w:sz w:val="24"/>
        </w:rPr>
        <w:t xml:space="preserve"> or any other responses will be used for a class </w:t>
      </w:r>
      <w:r w:rsidR="00482D3F" w:rsidRPr="0030605B">
        <w:rPr>
          <w:rFonts w:ascii="Arial Nova" w:eastAsia="Arial" w:hAnsi="Arial Nova" w:cs="Arial"/>
          <w:bCs/>
          <w:sz w:val="24"/>
        </w:rPr>
        <w:t>project in</w:t>
      </w:r>
      <w:r w:rsidRPr="0030605B">
        <w:rPr>
          <w:rFonts w:ascii="Arial Nova" w:eastAsia="Arial" w:hAnsi="Arial Nova" w:cs="Arial"/>
          <w:bCs/>
          <w:sz w:val="24"/>
        </w:rPr>
        <w:t xml:space="preserve"> COS 420 Software Engineering and is to be conducted by the group “Six Guys</w:t>
      </w:r>
      <w:r w:rsidR="00240113">
        <w:rPr>
          <w:rFonts w:ascii="Arial Nova" w:eastAsia="Arial" w:hAnsi="Arial Nova" w:cs="Arial"/>
          <w:bCs/>
          <w:sz w:val="24"/>
        </w:rPr>
        <w:t>.”</w:t>
      </w:r>
      <w:r w:rsidRPr="0030605B">
        <w:rPr>
          <w:rFonts w:ascii="Arial Nova" w:eastAsia="Arial" w:hAnsi="Arial Nova" w:cs="Arial"/>
          <w:bCs/>
          <w:sz w:val="24"/>
        </w:rPr>
        <w:t xml:space="preserve"> I understand the </w:t>
      </w:r>
      <w:r w:rsidR="00240113">
        <w:rPr>
          <w:rFonts w:ascii="Arial Nova" w:eastAsia="Arial" w:hAnsi="Arial Nova" w:cs="Arial"/>
          <w:bCs/>
          <w:sz w:val="24"/>
        </w:rPr>
        <w:t>information, as mentioned above,</w:t>
      </w:r>
      <w:r w:rsidRPr="0030605B">
        <w:rPr>
          <w:rFonts w:ascii="Arial Nova" w:eastAsia="Arial" w:hAnsi="Arial Nova" w:cs="Arial"/>
          <w:bCs/>
          <w:sz w:val="24"/>
        </w:rPr>
        <w:t xml:space="preserve"> will be seen and shared with Dr. </w:t>
      </w:r>
      <w:proofErr w:type="spellStart"/>
      <w:r w:rsidRPr="0030605B">
        <w:rPr>
          <w:rFonts w:ascii="Arial Nova" w:eastAsia="Arial" w:hAnsi="Arial Nova" w:cs="Arial"/>
          <w:bCs/>
          <w:sz w:val="24"/>
        </w:rPr>
        <w:t>Gha</w:t>
      </w:r>
      <w:r w:rsidR="00482D3F" w:rsidRPr="0030605B">
        <w:rPr>
          <w:rFonts w:ascii="Arial Nova" w:eastAsia="Arial" w:hAnsi="Arial Nova" w:cs="Arial"/>
          <w:bCs/>
          <w:sz w:val="24"/>
        </w:rPr>
        <w:t>na</w:t>
      </w:r>
      <w:r w:rsidRPr="0030605B">
        <w:rPr>
          <w:rFonts w:ascii="Arial Nova" w:eastAsia="Arial" w:hAnsi="Arial Nova" w:cs="Arial"/>
          <w:bCs/>
          <w:sz w:val="24"/>
        </w:rPr>
        <w:t>vati</w:t>
      </w:r>
      <w:proofErr w:type="spellEnd"/>
      <w:r w:rsidRPr="0030605B">
        <w:rPr>
          <w:rFonts w:ascii="Arial Nova" w:eastAsia="Arial" w:hAnsi="Arial Nova" w:cs="Arial"/>
          <w:bCs/>
          <w:sz w:val="24"/>
        </w:rPr>
        <w:t xml:space="preserve"> and </w:t>
      </w:r>
      <w:proofErr w:type="spellStart"/>
      <w:r w:rsidRPr="0030605B">
        <w:rPr>
          <w:rFonts w:ascii="Arial Nova" w:eastAsia="Arial" w:hAnsi="Arial Nova" w:cs="Arial"/>
          <w:bCs/>
          <w:sz w:val="24"/>
        </w:rPr>
        <w:t>Sanonda</w:t>
      </w:r>
      <w:proofErr w:type="spellEnd"/>
      <w:r w:rsidRPr="0030605B">
        <w:rPr>
          <w:rFonts w:ascii="Arial Nova" w:eastAsia="Arial" w:hAnsi="Arial Nova" w:cs="Arial"/>
          <w:bCs/>
          <w:sz w:val="24"/>
        </w:rPr>
        <w:t xml:space="preserve"> Gupta. I also understand that this study is </w:t>
      </w:r>
      <w:r w:rsidR="00240113">
        <w:rPr>
          <w:rFonts w:ascii="Arial Nova" w:eastAsia="Arial" w:hAnsi="Arial Nova" w:cs="Arial"/>
          <w:bCs/>
          <w:sz w:val="24"/>
        </w:rPr>
        <w:t>to get</w:t>
      </w:r>
      <w:r w:rsidRPr="0030605B">
        <w:rPr>
          <w:rFonts w:ascii="Arial Nova" w:eastAsia="Arial" w:hAnsi="Arial Nova" w:cs="Arial"/>
          <w:bCs/>
          <w:sz w:val="24"/>
        </w:rPr>
        <w:t xml:space="preserve"> feedback for the application “Burger Breakout” to </w:t>
      </w:r>
      <w:r w:rsidR="00240113">
        <w:rPr>
          <w:rFonts w:ascii="Arial Nova" w:eastAsia="Arial" w:hAnsi="Arial Nova" w:cs="Arial"/>
          <w:bCs/>
          <w:sz w:val="24"/>
        </w:rPr>
        <w:t>add new features potentially</w:t>
      </w:r>
      <w:r w:rsidRPr="0030605B">
        <w:rPr>
          <w:rFonts w:ascii="Arial Nova" w:eastAsia="Arial" w:hAnsi="Arial Nova" w:cs="Arial"/>
          <w:bCs/>
          <w:sz w:val="24"/>
        </w:rPr>
        <w:t>.</w:t>
      </w:r>
    </w:p>
    <w:p w14:paraId="5B66A026" w14:textId="022E7109" w:rsidR="005A08D5" w:rsidRPr="0030605B" w:rsidRDefault="005A08D5" w:rsidP="00AC7A5E">
      <w:pPr>
        <w:rPr>
          <w:rFonts w:ascii="Arial Nova" w:eastAsia="Arial" w:hAnsi="Arial Nova" w:cs="Arial"/>
          <w:bCs/>
          <w:sz w:val="24"/>
        </w:rPr>
      </w:pPr>
      <w:r w:rsidRPr="0030605B">
        <w:rPr>
          <w:rFonts w:ascii="Arial Nova" w:eastAsia="Arial" w:hAnsi="Arial Nova" w:cs="Arial"/>
          <w:bCs/>
          <w:sz w:val="24"/>
        </w:rPr>
        <w:t>During as well as after the focus group meeting, I will not disclose any personally identifiable information such as names</w:t>
      </w:r>
      <w:r w:rsidR="00482D3F" w:rsidRPr="0030605B">
        <w:rPr>
          <w:rFonts w:ascii="Arial Nova" w:eastAsia="Arial" w:hAnsi="Arial Nova" w:cs="Arial"/>
          <w:bCs/>
          <w:sz w:val="24"/>
        </w:rPr>
        <w:t xml:space="preserve"> or ages of the individuals who participated in the focus group. I also agree </w:t>
      </w:r>
      <w:r w:rsidR="00240113">
        <w:rPr>
          <w:rFonts w:ascii="Arial Nova" w:eastAsia="Arial" w:hAnsi="Arial Nova" w:cs="Arial"/>
          <w:bCs/>
          <w:sz w:val="24"/>
        </w:rPr>
        <w:t>not to</w:t>
      </w:r>
      <w:r w:rsidR="00482D3F" w:rsidRPr="0030605B">
        <w:rPr>
          <w:rFonts w:ascii="Arial Nova" w:eastAsia="Arial" w:hAnsi="Arial Nova" w:cs="Arial"/>
          <w:bCs/>
          <w:sz w:val="24"/>
        </w:rPr>
        <w:t xml:space="preserve"> discuss all conversations that take place during the focus group with any individuals who did not participate in the focus group.</w:t>
      </w:r>
    </w:p>
    <w:p w14:paraId="708AE46D" w14:textId="124E0644" w:rsidR="00482D3F" w:rsidRPr="0030605B" w:rsidRDefault="00482D3F" w:rsidP="00AC7A5E">
      <w:pPr>
        <w:rPr>
          <w:rFonts w:ascii="Arial Nova" w:eastAsia="Arial" w:hAnsi="Arial Nova" w:cs="Arial"/>
          <w:bCs/>
          <w:sz w:val="24"/>
        </w:rPr>
      </w:pPr>
      <w:r w:rsidRPr="0030605B">
        <w:rPr>
          <w:rFonts w:ascii="Arial Nova" w:eastAsia="Arial" w:hAnsi="Arial Nova" w:cs="Arial"/>
          <w:bCs/>
          <w:sz w:val="24"/>
        </w:rPr>
        <w:t>I give complete ownership of all transcripts that are created during or after the focus group and understand that the transcripts will be held by only the members of the group “Six Guys</w:t>
      </w:r>
      <w:r w:rsidR="00240113">
        <w:rPr>
          <w:rFonts w:ascii="Arial Nova" w:eastAsia="Arial" w:hAnsi="Arial Nova" w:cs="Arial"/>
          <w:bCs/>
          <w:sz w:val="24"/>
        </w:rPr>
        <w:t>.”</w:t>
      </w:r>
      <w:r w:rsidRPr="0030605B">
        <w:rPr>
          <w:rFonts w:ascii="Arial Nova" w:eastAsia="Arial" w:hAnsi="Arial Nova" w:cs="Arial"/>
          <w:bCs/>
          <w:sz w:val="24"/>
        </w:rPr>
        <w:t xml:space="preserve"> I understand that the information given by myself will be published to GitHub, Blackboard, </w:t>
      </w:r>
      <w:proofErr w:type="gramStart"/>
      <w:r w:rsidRPr="0030605B">
        <w:rPr>
          <w:rFonts w:ascii="Arial Nova" w:eastAsia="Arial" w:hAnsi="Arial Nova" w:cs="Arial"/>
          <w:bCs/>
          <w:sz w:val="24"/>
        </w:rPr>
        <w:t>and also</w:t>
      </w:r>
      <w:proofErr w:type="gramEnd"/>
      <w:r w:rsidRPr="0030605B">
        <w:rPr>
          <w:rFonts w:ascii="Arial Nova" w:eastAsia="Arial" w:hAnsi="Arial Nova" w:cs="Arial"/>
          <w:bCs/>
          <w:sz w:val="24"/>
        </w:rPr>
        <w:t xml:space="preserve"> reside on the group member</w:t>
      </w:r>
      <w:r w:rsidR="00240113">
        <w:rPr>
          <w:rFonts w:ascii="Arial Nova" w:eastAsia="Arial" w:hAnsi="Arial Nova" w:cs="Arial"/>
          <w:bCs/>
          <w:sz w:val="24"/>
        </w:rPr>
        <w:t>’</w:t>
      </w:r>
      <w:r w:rsidRPr="0030605B">
        <w:rPr>
          <w:rFonts w:ascii="Arial Nova" w:eastAsia="Arial" w:hAnsi="Arial Nova" w:cs="Arial"/>
          <w:bCs/>
          <w:sz w:val="24"/>
        </w:rPr>
        <w:t>s personal computers only.</w:t>
      </w:r>
    </w:p>
    <w:p w14:paraId="1C4D2287" w14:textId="4BC0B357" w:rsidR="00482D3F" w:rsidRPr="0030605B" w:rsidRDefault="00482D3F" w:rsidP="00AC7A5E">
      <w:pPr>
        <w:rPr>
          <w:rFonts w:ascii="Arial Nova" w:eastAsia="Arial" w:hAnsi="Arial Nova" w:cs="Arial"/>
          <w:bCs/>
          <w:sz w:val="24"/>
        </w:rPr>
      </w:pPr>
      <w:r w:rsidRPr="0030605B">
        <w:rPr>
          <w:rFonts w:ascii="Arial Nova" w:eastAsia="Arial" w:hAnsi="Arial Nova" w:cs="Arial"/>
          <w:bCs/>
          <w:sz w:val="24"/>
        </w:rPr>
        <w:t xml:space="preserve">I understand that my participation is </w:t>
      </w:r>
      <w:r w:rsidR="00240113">
        <w:rPr>
          <w:rFonts w:ascii="Arial Nova" w:eastAsia="Arial" w:hAnsi="Arial Nova" w:cs="Arial"/>
          <w:bCs/>
          <w:sz w:val="24"/>
        </w:rPr>
        <w:t>entir</w:t>
      </w:r>
      <w:r w:rsidRPr="0030605B">
        <w:rPr>
          <w:rFonts w:ascii="Arial Nova" w:eastAsia="Arial" w:hAnsi="Arial Nova" w:cs="Arial"/>
          <w:bCs/>
          <w:sz w:val="24"/>
        </w:rPr>
        <w:t>ely voluntary, and I can end it at any</w:t>
      </w:r>
      <w:r w:rsidR="00240113">
        <w:rPr>
          <w:rFonts w:ascii="Arial Nova" w:eastAsia="Arial" w:hAnsi="Arial Nova" w:cs="Arial"/>
          <w:bCs/>
          <w:sz w:val="24"/>
        </w:rPr>
        <w:t xml:space="preserve"> </w:t>
      </w:r>
      <w:r w:rsidRPr="0030605B">
        <w:rPr>
          <w:rFonts w:ascii="Arial Nova" w:eastAsia="Arial" w:hAnsi="Arial Nova" w:cs="Arial"/>
          <w:bCs/>
          <w:sz w:val="24"/>
        </w:rPr>
        <w:t xml:space="preserve">time during the focus group without reason and any repercussions. I understand that if I have any questions or concerns </w:t>
      </w:r>
      <w:r w:rsidR="00240113">
        <w:rPr>
          <w:rFonts w:ascii="Arial Nova" w:eastAsia="Arial" w:hAnsi="Arial Nova" w:cs="Arial"/>
          <w:bCs/>
          <w:sz w:val="24"/>
        </w:rPr>
        <w:t>regarding</w:t>
      </w:r>
      <w:r w:rsidRPr="0030605B">
        <w:rPr>
          <w:rFonts w:ascii="Arial Nova" w:eastAsia="Arial" w:hAnsi="Arial Nova" w:cs="Arial"/>
          <w:bCs/>
          <w:sz w:val="24"/>
        </w:rPr>
        <w:t xml:space="preserve"> the project “Burger Breakout</w:t>
      </w:r>
      <w:r w:rsidR="00240113">
        <w:rPr>
          <w:rFonts w:ascii="Arial Nova" w:eastAsia="Arial" w:hAnsi="Arial Nova" w:cs="Arial"/>
          <w:bCs/>
          <w:sz w:val="24"/>
        </w:rPr>
        <w:t>,</w:t>
      </w:r>
      <w:r w:rsidRPr="0030605B">
        <w:rPr>
          <w:rFonts w:ascii="Arial Nova" w:eastAsia="Arial" w:hAnsi="Arial Nova" w:cs="Arial"/>
          <w:bCs/>
          <w:sz w:val="24"/>
        </w:rPr>
        <w:t xml:space="preserve">” I can email David Sincyr at </w:t>
      </w:r>
      <w:hyperlink r:id="rId7" w:history="1">
        <w:r w:rsidRPr="0030605B">
          <w:rPr>
            <w:rStyle w:val="Hyperlink"/>
            <w:rFonts w:ascii="Arial Nova" w:eastAsia="Arial" w:hAnsi="Arial Nova" w:cs="Arial"/>
            <w:bCs/>
            <w:sz w:val="24"/>
          </w:rPr>
          <w:t>david.sinyr@maine.edu</w:t>
        </w:r>
      </w:hyperlink>
      <w:r w:rsidRPr="0030605B">
        <w:rPr>
          <w:rFonts w:ascii="Arial Nova" w:eastAsia="Arial" w:hAnsi="Arial Nova" w:cs="Arial"/>
          <w:bCs/>
          <w:sz w:val="24"/>
        </w:rPr>
        <w:t xml:space="preserve"> or the professor Dr. </w:t>
      </w:r>
      <w:proofErr w:type="spellStart"/>
      <w:r w:rsidRPr="0030605B">
        <w:rPr>
          <w:rFonts w:ascii="Arial Nova" w:eastAsia="Arial" w:hAnsi="Arial Nova" w:cs="Arial"/>
          <w:bCs/>
          <w:sz w:val="24"/>
        </w:rPr>
        <w:t>Sepideh</w:t>
      </w:r>
      <w:proofErr w:type="spellEnd"/>
      <w:r w:rsidRPr="0030605B">
        <w:rPr>
          <w:rFonts w:ascii="Arial Nova" w:eastAsia="Arial" w:hAnsi="Arial Nova" w:cs="Arial"/>
          <w:bCs/>
          <w:sz w:val="24"/>
        </w:rPr>
        <w:t xml:space="preserve"> </w:t>
      </w:r>
      <w:proofErr w:type="spellStart"/>
      <w:r w:rsidRPr="0030605B">
        <w:rPr>
          <w:rFonts w:ascii="Arial Nova" w:eastAsia="Arial" w:hAnsi="Arial Nova" w:cs="Arial"/>
          <w:bCs/>
          <w:sz w:val="24"/>
        </w:rPr>
        <w:t>Ghanavati</w:t>
      </w:r>
      <w:proofErr w:type="spellEnd"/>
      <w:r w:rsidRPr="0030605B">
        <w:rPr>
          <w:rFonts w:ascii="Arial Nova" w:eastAsia="Arial" w:hAnsi="Arial Nova" w:cs="Arial"/>
          <w:bCs/>
          <w:sz w:val="24"/>
        </w:rPr>
        <w:t xml:space="preserve"> at </w:t>
      </w:r>
      <w:hyperlink r:id="rId8" w:history="1">
        <w:r w:rsidRPr="0030605B">
          <w:rPr>
            <w:rStyle w:val="Hyperlink"/>
            <w:rFonts w:ascii="Arial Nova" w:eastAsia="Arial" w:hAnsi="Arial Nova" w:cs="Arial"/>
            <w:bCs/>
            <w:sz w:val="24"/>
          </w:rPr>
          <w:t>sepideh.ghanavati@maine.edu</w:t>
        </w:r>
      </w:hyperlink>
      <w:r w:rsidRPr="0030605B">
        <w:rPr>
          <w:rFonts w:ascii="Arial Nova" w:eastAsia="Arial" w:hAnsi="Arial Nova" w:cs="Arial"/>
          <w:bCs/>
          <w:sz w:val="24"/>
        </w:rPr>
        <w:t xml:space="preserve">. </w:t>
      </w:r>
    </w:p>
    <w:p w14:paraId="7CD4F125" w14:textId="5846AA9B" w:rsidR="00173A57" w:rsidRPr="0030605B" w:rsidRDefault="00173A57" w:rsidP="00AC7A5E">
      <w:pPr>
        <w:rPr>
          <w:rFonts w:ascii="Arial Nova" w:eastAsia="Arial" w:hAnsi="Arial Nova" w:cs="Arial"/>
          <w:bCs/>
          <w:sz w:val="24"/>
        </w:rPr>
      </w:pPr>
      <w:r w:rsidRPr="0030605B">
        <w:rPr>
          <w:rFonts w:ascii="Arial Nova" w:eastAsia="Arial" w:hAnsi="Arial Nova" w:cs="Arial"/>
          <w:bCs/>
          <w:sz w:val="24"/>
        </w:rPr>
        <w:t xml:space="preserve">I also confirm that I am </w:t>
      </w:r>
      <w:r w:rsidR="00EB2126" w:rsidRPr="0030605B">
        <w:rPr>
          <w:rFonts w:ascii="Arial Nova" w:eastAsia="Arial" w:hAnsi="Arial Nova" w:cs="Arial"/>
          <w:bCs/>
          <w:sz w:val="24"/>
        </w:rPr>
        <w:t>at least</w:t>
      </w:r>
      <w:r w:rsidRPr="0030605B">
        <w:rPr>
          <w:rFonts w:ascii="Arial Nova" w:eastAsia="Arial" w:hAnsi="Arial Nova" w:cs="Arial"/>
          <w:bCs/>
          <w:sz w:val="24"/>
        </w:rPr>
        <w:t xml:space="preserve"> 18 years of age.</w:t>
      </w:r>
    </w:p>
    <w:p w14:paraId="736119B8" w14:textId="18BC54F3" w:rsidR="00EB2126" w:rsidRPr="0030605B" w:rsidRDefault="00880429" w:rsidP="00AC7A5E">
      <w:pPr>
        <w:rPr>
          <w:rFonts w:ascii="Arial Nova" w:eastAsia="Arial" w:hAnsi="Arial Nova" w:cs="Arial"/>
          <w:b/>
          <w:sz w:val="24"/>
        </w:rPr>
      </w:pPr>
      <w:r>
        <w:rPr>
          <w:noProof/>
        </w:rPr>
        <w:drawing>
          <wp:anchor distT="0" distB="0" distL="114300" distR="114300" simplePos="0" relativeHeight="251706368" behindDoc="0" locked="0" layoutInCell="1" allowOverlap="1" wp14:anchorId="5135D33E" wp14:editId="3D77C1B4">
            <wp:simplePos x="0" y="0"/>
            <wp:positionH relativeFrom="column">
              <wp:posOffset>40640</wp:posOffset>
            </wp:positionH>
            <wp:positionV relativeFrom="paragraph">
              <wp:posOffset>274320</wp:posOffset>
            </wp:positionV>
            <wp:extent cx="153228" cy="117602"/>
            <wp:effectExtent l="0" t="0" r="0" b="0"/>
            <wp:wrapNone/>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a:picLocks noChangeAspect="1"/>
                    </pic:cNvPicPr>
                  </pic:nvPicPr>
                  <pic:blipFill rotWithShape="1">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0"/>
                        </a:ext>
                      </a:extLst>
                    </a:blip>
                    <a:srcRect r="19565"/>
                    <a:stretch/>
                  </pic:blipFill>
                  <pic:spPr>
                    <a:xfrm>
                      <a:off x="0" y="0"/>
                      <a:ext cx="153228" cy="117602"/>
                    </a:xfrm>
                    <a:prstGeom prst="rect">
                      <a:avLst/>
                    </a:prstGeom>
                  </pic:spPr>
                </pic:pic>
              </a:graphicData>
            </a:graphic>
          </wp:anchor>
        </w:drawing>
      </w:r>
      <w:r w:rsidR="00EB2126" w:rsidRPr="0030605B">
        <w:rPr>
          <w:rFonts w:ascii="Arial Nova" w:eastAsia="Arial" w:hAnsi="Arial Nova" w:cs="Arial"/>
          <w:b/>
          <w:noProof/>
          <w:sz w:val="24"/>
        </w:rPr>
        <mc:AlternateContent>
          <mc:Choice Requires="wps">
            <w:drawing>
              <wp:anchor distT="0" distB="0" distL="114300" distR="114300" simplePos="0" relativeHeight="251657216" behindDoc="1" locked="0" layoutInCell="1" allowOverlap="1" wp14:anchorId="11EA2375" wp14:editId="553680FC">
                <wp:simplePos x="0" y="0"/>
                <wp:positionH relativeFrom="column">
                  <wp:posOffset>17145</wp:posOffset>
                </wp:positionH>
                <wp:positionV relativeFrom="paragraph">
                  <wp:posOffset>226060</wp:posOffset>
                </wp:positionV>
                <wp:extent cx="200025" cy="200025"/>
                <wp:effectExtent l="0" t="0" r="28575" b="28575"/>
                <wp:wrapTight wrapText="bothSides">
                  <wp:wrapPolygon edited="0">
                    <wp:start x="0" y="0"/>
                    <wp:lineTo x="0" y="22629"/>
                    <wp:lineTo x="22629" y="22629"/>
                    <wp:lineTo x="22629" y="0"/>
                    <wp:lineTo x="0" y="0"/>
                  </wp:wrapPolygon>
                </wp:wrapTight>
                <wp:docPr id="3" name="Rectangle 3"/>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DEFDB5" id="Rectangle 3" o:spid="_x0000_s1026" style="position:absolute;margin-left:1.35pt;margin-top:17.8pt;width:15.75pt;height:15.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gLLkAIAAIMFAAAOAAAAZHJzL2Uyb0RvYy54bWysVE1v2zAMvQ/YfxB0X52k7T6MOkXQosOA&#10;oi3aDj2rshQLkERNUuJkv36UZDtBN+ww7CKLIvlIPpO8uNwZTbbCBwW2ofOTGSXCcmiVXTf0+/PN&#10;h8+UhMhsyzRY0dC9CPRy+f7dRe9qsYAOdCs8QRAb6t41tIvR1VUVeCcMCyfghEWlBG9YRNGvq9az&#10;HtGNrhaz2ceqB986D1yEgK/XRUmXGV9KweO9lEFEohuKucV8+ny+prNaXrB67ZnrFB/SYP+QhWHK&#10;YtAJ6ppFRjZe/QZlFPcQQMYTDqYCKRUXuQasZj57U81Tx5zItSA5wU00hf8Hy++2D56otqGnlFhm&#10;8Bc9ImnMrrUgp4me3oUarZ7cgx+kgNdU6056k75YBdllSvcTpWIXCcdH/EezxTklHFXDHVGqg7Pz&#10;IX4VYEi6NNRj8Ewk296GWExHkxTLwo3SGt9ZrW06A2jVprcspLYRV9qTLcMfHnfzVAFGO7JCKXlW&#10;qa5SSb7FvRYF9VFIJCTlnhPJrXjAZJwLG+dF1bFWlFDnWGfuphRszCKH1hYBE7LEJCfsAWC0LCAj&#10;dsl5sE+uInfy5Dz7W2LFefLIkcHGydkoC/5PABqrGiIX+5GkQk1i6RXaPbaLhzJHwfEbhb/tloX4&#10;wDwODo4YLoN4j4fU0DcUhhslHfiff3pP9tjPqKWkx0FsaPixYV5Qor9Z7PQv87OzNLlZODv/tEDB&#10;H2tejzV2Y64Af/0c147j+Zrsox6v0oN5wZ2xSlFRxSzH2A3l0Y/CVSwLArcOF6tVNsNpdSze2ifH&#10;E3hiNbXl8+6FeTf0bsSmv4NxaFn9poWLbfK0sNpEkCr394HXgW+c9Nw4w1ZKq+RYzlaH3bn8BQAA&#10;//8DAFBLAwQUAAYACAAAACEAJXnTXt4AAAAGAQAADwAAAGRycy9kb3ducmV2LnhtbEyOwU7DMBBE&#10;70j8g7VIXCrqJIUUhTgVAoF6QEi05cBtEy9xaLyOYrcNf485wXE0ozevXE22F0cafedYQTpPQBA3&#10;TnfcKthtn65uQfiArLF3TAq+ycOqOj8rsdDuxG903IRWRAj7AhWYEIZCSt8YsujnbiCO3acbLYYY&#10;x1bqEU8RbnuZJUkuLXYcHwwO9GCo2W8OVsHHegrtV/ocXvY4e5+tTd28PtZKXV5M93cgAk3hbwy/&#10;+lEdquhUuwNrL3oF2TIOFSxuchCxXlxnIGoF+TIFWZXyv371AwAA//8DAFBLAQItABQABgAIAAAA&#10;IQC2gziS/gAAAOEBAAATAAAAAAAAAAAAAAAAAAAAAABbQ29udGVudF9UeXBlc10ueG1sUEsBAi0A&#10;FAAGAAgAAAAhADj9If/WAAAAlAEAAAsAAAAAAAAAAAAAAAAALwEAAF9yZWxzLy5yZWxzUEsBAi0A&#10;FAAGAAgAAAAhAOOOAsuQAgAAgwUAAA4AAAAAAAAAAAAAAAAALgIAAGRycy9lMm9Eb2MueG1sUEsB&#10;Ai0AFAAGAAgAAAAhACV5017eAAAABgEAAA8AAAAAAAAAAAAAAAAA6gQAAGRycy9kb3ducmV2Lnht&#10;bFBLBQYAAAAABAAEAPMAAAD1BQAAAAA=&#10;" filled="f" strokecolor="black [3213]" strokeweight="1pt">
                <w10:wrap type="tight"/>
              </v:rect>
            </w:pict>
          </mc:Fallback>
        </mc:AlternateContent>
      </w:r>
    </w:p>
    <w:p w14:paraId="4716530B" w14:textId="3AACF1F0" w:rsidR="00EB2126" w:rsidRPr="0030605B" w:rsidRDefault="00EB2126" w:rsidP="00EB2126">
      <w:pPr>
        <w:rPr>
          <w:rFonts w:ascii="Arial Nova" w:eastAsia="Arial" w:hAnsi="Arial Nova" w:cs="Arial"/>
          <w:bCs/>
          <w:sz w:val="24"/>
        </w:rPr>
      </w:pPr>
      <w:r w:rsidRPr="0030605B">
        <w:rPr>
          <w:rFonts w:ascii="Arial Nova" w:eastAsia="Arial" w:hAnsi="Arial Nova" w:cs="Arial"/>
          <w:bCs/>
          <w:sz w:val="24"/>
        </w:rPr>
        <w:t>I request that any personally identifiable information will NOT be used in the transcript</w:t>
      </w:r>
      <w:r w:rsidR="00240113">
        <w:rPr>
          <w:rFonts w:ascii="Arial Nova" w:eastAsia="Arial" w:hAnsi="Arial Nova" w:cs="Arial"/>
          <w:bCs/>
          <w:sz w:val="24"/>
        </w:rPr>
        <w:t>,</w:t>
      </w:r>
      <w:r w:rsidRPr="0030605B">
        <w:rPr>
          <w:rFonts w:ascii="Arial Nova" w:eastAsia="Arial" w:hAnsi="Arial Nova" w:cs="Arial"/>
          <w:bCs/>
          <w:sz w:val="24"/>
        </w:rPr>
        <w:t xml:space="preserve"> which may result in publication.</w:t>
      </w:r>
    </w:p>
    <w:p w14:paraId="6B453D85" w14:textId="17BE434B" w:rsidR="00EB2126" w:rsidRPr="0030605B" w:rsidRDefault="00EB2126" w:rsidP="00EB2126">
      <w:pPr>
        <w:ind w:firstLine="720"/>
        <w:rPr>
          <w:rFonts w:ascii="Arial Nova" w:eastAsia="Arial" w:hAnsi="Arial Nova" w:cs="Arial"/>
          <w:bCs/>
          <w:sz w:val="24"/>
        </w:rPr>
      </w:pPr>
      <w:r w:rsidRPr="0030605B">
        <w:rPr>
          <w:rFonts w:ascii="Arial Nova" w:eastAsia="Arial" w:hAnsi="Arial Nova" w:cs="Arial"/>
          <w:b/>
          <w:noProof/>
          <w:sz w:val="24"/>
        </w:rPr>
        <mc:AlternateContent>
          <mc:Choice Requires="wps">
            <w:drawing>
              <wp:anchor distT="0" distB="0" distL="114300" distR="114300" simplePos="0" relativeHeight="251659264" behindDoc="1" locked="0" layoutInCell="1" allowOverlap="1" wp14:anchorId="63611C2C" wp14:editId="1BC6F9B0">
                <wp:simplePos x="0" y="0"/>
                <wp:positionH relativeFrom="column">
                  <wp:posOffset>17145</wp:posOffset>
                </wp:positionH>
                <wp:positionV relativeFrom="paragraph">
                  <wp:posOffset>250825</wp:posOffset>
                </wp:positionV>
                <wp:extent cx="200025" cy="200025"/>
                <wp:effectExtent l="0" t="0" r="28575" b="28575"/>
                <wp:wrapTight wrapText="bothSides">
                  <wp:wrapPolygon edited="0">
                    <wp:start x="0" y="0"/>
                    <wp:lineTo x="0" y="22629"/>
                    <wp:lineTo x="22629" y="22629"/>
                    <wp:lineTo x="22629" y="0"/>
                    <wp:lineTo x="0" y="0"/>
                  </wp:wrapPolygon>
                </wp:wrapTight>
                <wp:docPr id="4" name="Rectangle 4"/>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5089E2" id="Rectangle 4" o:spid="_x0000_s1026" style="position:absolute;margin-left:1.35pt;margin-top:19.75pt;width:15.75pt;height:15.7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cUvkAIAAIMFAAAOAAAAZHJzL2Uyb0RvYy54bWysVE1v2zAMvQ/YfxB0X50E6T6MOkXQosOA&#10;oivaDj2rshQLkERNUuJkv36UZDtBV+ww7CKLIvlIPpO8uNwbTXbCBwW2ofOzGSXCcmiV3TT0x9PN&#10;h8+UhMhsyzRY0dCDCPRy9f7dRe9qsYAOdCs8QRAb6t41tIvR1VUVeCcMC2fghEWlBG9YRNFvqtaz&#10;HtGNrhaz2ceqB986D1yEgK/XRUlXGV9KweN3KYOIRDcUc4v59Pl8SWe1umD1xjPXKT6kwf4hC8OU&#10;xaAT1DWLjGy9+gPKKO4hgIxnHEwFUioucg1YzXz2qprHjjmRa0FygptoCv8Plt/t7j1RbUOXlFhm&#10;8Bc9IGnMbrQgy0RP70KNVo/u3g9SwGuqdS+9SV+sguwzpYeJUrGPhOMj/qPZ4pwSjqrhjijV0dn5&#10;EL8KMCRdGuoxeCaS7W5DLKajSYpl4UZpje+s1jadAbRq01sWUtuIK+3JjuEPj/t5qgCjnVihlDyr&#10;VFepJN/iQYuC+iAkEpJyz4nkVjxiMs6FjfOi6lgrSqhzrDN3Uwo2ZpFDa4uACVlikhP2ADBaFpAR&#10;u+Q82CdXkTt5cp79LbHiPHnkyGDj5GyUBf8WgMaqhsjFfiSpUJNYeoH2gO3iocxRcPxG4W+7ZSHe&#10;M4+DgyOGyyB+x0Nq6BsKw42SDvyvt96TPfYzainpcRAbGn5umReU6G8WO/3LfLlMk5uF5fmnBQr+&#10;VPNyqrFbcwX46+e4dhzP12Qf9XiVHswz7ox1iooqZjnGbiiPfhSuYlkQuHW4WK+zGU6rY/HWPjqe&#10;wBOrqS2f9s/Mu6F3Izb9HYxDy+pXLVxsk6eF9TaCVLm/j7wOfOOk58YZtlJaJadytjruztVvAAAA&#10;//8DAFBLAwQUAAYACAAAACEAljDrUd4AAAAGAQAADwAAAGRycy9kb3ducmV2LnhtbEyOwU7DMBBE&#10;70j8g7VIXCrqJAUKIZsKgUA9ICQKHLht4iUJjddR7Lbh7zEnOI5m9OYVq8n2as+j75wgpPMEFEvt&#10;TCcNwtvrw9kVKB9IDPVOGOGbPazK46OCcuMO8sL7TWhUhIjPCaENYci19nXLlvzcDSyx+3SjpRDj&#10;2Ggz0iHCba+zJLnUljqJDy0NfNdyvd3sLMLHegrNV/oYnrY0e5+t26p+vq8QT0+m2xtQgafwN4Zf&#10;/agOZXSq3E6MVz1CtoxDhMX1BahYL84zUBXCMk1Al4X+r1/+AAAA//8DAFBLAQItABQABgAIAAAA&#10;IQC2gziS/gAAAOEBAAATAAAAAAAAAAAAAAAAAAAAAABbQ29udGVudF9UeXBlc10ueG1sUEsBAi0A&#10;FAAGAAgAAAAhADj9If/WAAAAlAEAAAsAAAAAAAAAAAAAAAAALwEAAF9yZWxzLy5yZWxzUEsBAi0A&#10;FAAGAAgAAAAhAObdxS+QAgAAgwUAAA4AAAAAAAAAAAAAAAAALgIAAGRycy9lMm9Eb2MueG1sUEsB&#10;Ai0AFAAGAAgAAAAhAJYw61HeAAAABgEAAA8AAAAAAAAAAAAAAAAA6gQAAGRycy9kb3ducmV2Lnht&#10;bFBLBQYAAAAABAAEAPMAAAD1BQAAAAA=&#10;" filled="f" strokecolor="black [3213]" strokeweight="1pt">
                <w10:wrap type="tight"/>
              </v:rect>
            </w:pict>
          </mc:Fallback>
        </mc:AlternateContent>
      </w:r>
    </w:p>
    <w:p w14:paraId="37365C44" w14:textId="493E2773" w:rsidR="00EB2126" w:rsidRPr="0030605B" w:rsidRDefault="00EB2126" w:rsidP="00EB2126">
      <w:pPr>
        <w:rPr>
          <w:rFonts w:ascii="Arial Nova" w:eastAsia="Arial" w:hAnsi="Arial Nova" w:cs="Arial"/>
          <w:bCs/>
          <w:sz w:val="24"/>
        </w:rPr>
      </w:pPr>
      <w:r w:rsidRPr="0030605B">
        <w:rPr>
          <w:rFonts w:ascii="Arial Nova" w:eastAsia="Arial" w:hAnsi="Arial Nova" w:cs="Arial"/>
          <w:bCs/>
          <w:sz w:val="24"/>
        </w:rPr>
        <w:t xml:space="preserve">I </w:t>
      </w:r>
      <w:r w:rsidR="00D860BE">
        <w:rPr>
          <w:rFonts w:ascii="Arial Nova" w:eastAsia="Arial" w:hAnsi="Arial Nova" w:cs="Arial"/>
          <w:bCs/>
          <w:sz w:val="24"/>
        </w:rPr>
        <w:t>authorize</w:t>
      </w:r>
      <w:r w:rsidR="00D860BE" w:rsidRPr="0030605B">
        <w:rPr>
          <w:rFonts w:ascii="Arial Nova" w:eastAsia="Arial" w:hAnsi="Arial Nova" w:cs="Arial"/>
          <w:bCs/>
          <w:sz w:val="24"/>
        </w:rPr>
        <w:t xml:space="preserve"> </w:t>
      </w:r>
      <w:r w:rsidRPr="0030605B">
        <w:rPr>
          <w:rFonts w:ascii="Arial Nova" w:eastAsia="Arial" w:hAnsi="Arial Nova" w:cs="Arial"/>
          <w:bCs/>
          <w:sz w:val="24"/>
        </w:rPr>
        <w:t xml:space="preserve">that any personally identifiable information </w:t>
      </w:r>
      <w:r w:rsidR="00E3280E">
        <w:rPr>
          <w:rFonts w:ascii="Arial Nova" w:eastAsia="Arial" w:hAnsi="Arial Nova" w:cs="Arial"/>
          <w:bCs/>
          <w:sz w:val="24"/>
        </w:rPr>
        <w:t>can</w:t>
      </w:r>
      <w:r w:rsidR="00E3280E" w:rsidRPr="0030605B">
        <w:rPr>
          <w:rFonts w:ascii="Arial Nova" w:eastAsia="Arial" w:hAnsi="Arial Nova" w:cs="Arial"/>
          <w:bCs/>
          <w:sz w:val="24"/>
        </w:rPr>
        <w:t xml:space="preserve"> </w:t>
      </w:r>
      <w:r w:rsidRPr="0030605B">
        <w:rPr>
          <w:rFonts w:ascii="Arial Nova" w:eastAsia="Arial" w:hAnsi="Arial Nova" w:cs="Arial"/>
          <w:bCs/>
          <w:sz w:val="24"/>
        </w:rPr>
        <w:t>BE USED in the transcript</w:t>
      </w:r>
      <w:r w:rsidR="00240113">
        <w:rPr>
          <w:rFonts w:ascii="Arial Nova" w:eastAsia="Arial" w:hAnsi="Arial Nova" w:cs="Arial"/>
          <w:bCs/>
          <w:sz w:val="24"/>
        </w:rPr>
        <w:t>,</w:t>
      </w:r>
      <w:r w:rsidRPr="0030605B">
        <w:rPr>
          <w:rFonts w:ascii="Arial Nova" w:eastAsia="Arial" w:hAnsi="Arial Nova" w:cs="Arial"/>
          <w:bCs/>
          <w:sz w:val="24"/>
        </w:rPr>
        <w:t xml:space="preserve"> which may result in publication.</w:t>
      </w:r>
    </w:p>
    <w:p w14:paraId="14AB4B8D" w14:textId="663C046B" w:rsidR="00915F73" w:rsidRDefault="00880429" w:rsidP="00EB2126">
      <w:pPr>
        <w:rPr>
          <w:rFonts w:ascii="Arial Nova" w:eastAsia="Arial" w:hAnsi="Arial Nova" w:cs="Arial"/>
          <w:bCs/>
          <w:sz w:val="24"/>
        </w:rPr>
      </w:pPr>
      <w:r>
        <w:rPr>
          <w:noProof/>
        </w:rPr>
        <w:drawing>
          <wp:anchor distT="0" distB="0" distL="114300" distR="114300" simplePos="0" relativeHeight="251708416" behindDoc="0" locked="0" layoutInCell="1" allowOverlap="1" wp14:anchorId="50320456" wp14:editId="504ABE82">
            <wp:simplePos x="0" y="0"/>
            <wp:positionH relativeFrom="column">
              <wp:posOffset>38735</wp:posOffset>
            </wp:positionH>
            <wp:positionV relativeFrom="paragraph">
              <wp:posOffset>300355</wp:posOffset>
            </wp:positionV>
            <wp:extent cx="153035" cy="117475"/>
            <wp:effectExtent l="0" t="0" r="0" b="0"/>
            <wp:wrapNone/>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a:picLocks noChangeAspect="1"/>
                    </pic:cNvPicPr>
                  </pic:nvPicPr>
                  <pic:blipFill rotWithShape="1">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0"/>
                        </a:ext>
                      </a:extLst>
                    </a:blip>
                    <a:srcRect r="19565"/>
                    <a:stretch/>
                  </pic:blipFill>
                  <pic:spPr>
                    <a:xfrm>
                      <a:off x="0" y="0"/>
                      <a:ext cx="153035" cy="117475"/>
                    </a:xfrm>
                    <a:prstGeom prst="rect">
                      <a:avLst/>
                    </a:prstGeom>
                  </pic:spPr>
                </pic:pic>
              </a:graphicData>
            </a:graphic>
          </wp:anchor>
        </w:drawing>
      </w:r>
      <w:r w:rsidR="00915F73" w:rsidRPr="0030605B">
        <w:rPr>
          <w:rFonts w:ascii="Arial Nova" w:eastAsia="Arial" w:hAnsi="Arial Nova" w:cs="Arial"/>
          <w:b/>
          <w:noProof/>
          <w:sz w:val="24"/>
        </w:rPr>
        <mc:AlternateContent>
          <mc:Choice Requires="wps">
            <w:drawing>
              <wp:anchor distT="0" distB="0" distL="114300" distR="114300" simplePos="0" relativeHeight="251677696" behindDoc="1" locked="0" layoutInCell="1" allowOverlap="1" wp14:anchorId="2D54B29F" wp14:editId="737D7CC5">
                <wp:simplePos x="0" y="0"/>
                <wp:positionH relativeFrom="column">
                  <wp:posOffset>19050</wp:posOffset>
                </wp:positionH>
                <wp:positionV relativeFrom="paragraph">
                  <wp:posOffset>252730</wp:posOffset>
                </wp:positionV>
                <wp:extent cx="200025" cy="200025"/>
                <wp:effectExtent l="0" t="0" r="28575" b="28575"/>
                <wp:wrapTight wrapText="bothSides">
                  <wp:wrapPolygon edited="0">
                    <wp:start x="0" y="0"/>
                    <wp:lineTo x="0" y="22629"/>
                    <wp:lineTo x="22629" y="22629"/>
                    <wp:lineTo x="22629" y="0"/>
                    <wp:lineTo x="0" y="0"/>
                  </wp:wrapPolygon>
                </wp:wrapTight>
                <wp:docPr id="14" name="Rectangle 14"/>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F3CF0AA" id="Rectangle 14" o:spid="_x0000_s1026" style="position:absolute;margin-left:1.5pt;margin-top:19.9pt;width:15.75pt;height:15.75pt;z-index:-251638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tzLkQIAAIUFAAAOAAAAZHJzL2Uyb0RvYy54bWysVE1v2zAMvQ/YfxB0X50E6T6MOkXQosOA&#10;oivaDj2rshQLkERNUuJkv36UZDtBV+ww7GKLIvlIPpG8uNwbTXbCBwW2ofOzGSXCcmiV3TT0x9PN&#10;h8+UhMhsyzRY0dCDCPRy9f7dRe9qsYAOdCs8QRAb6t41tIvR1VUVeCcMC2fghEWlBG9YRNFvqtaz&#10;HtGNrhaz2ceqB986D1yEgLfXRUlXGV9KweN3KYOIRDcUc4v56/P3JX2r1QWrN565TvEhDfYPWRim&#10;LAadoK5ZZGTr1R9QRnEPAWQ842AqkFJxkWvAauazV9U8dsyJXAuSE9xEU/h/sPxud++JavHtlpRY&#10;ZvCNHpA1ZjdaELxDgnoXarR7dPd+kAIeU7V76U36Yx1kn0k9TKSKfSQcL/GVZotzSjiqhjOiVEdn&#10;50P8KsCQdGiox+iZSra7DbGYjiYploUbpTXes1rb9A2gVZvuspAaR1xpT3YMnzzu56kCjHZihVLy&#10;rFJdpZJ8igctCuqDkEhJyj0nkpvxiMk4FzbOi6pjrSihzrHO3E8p2JhFDq0tAiZkiUlO2APAaFlA&#10;RuyS82CfXEXu5cl59rfEivPkkSODjZOzURb8WwAaqxoiF/uRpEJNYukF2gM2jIcyScHxG4XPdstC&#10;vGceRweHDNdB/I4fqaFvKAwnSjrwv966T/bY0ailpMdRbGj4uWVeUKK/Wez1L/PlMs1uFpbnnxYo&#10;+FPNy6nGbs0V4NPPcfE4no/JPurxKD2YZ9wa6xQVVcxyjN1QHv0oXMWyInDvcLFeZzOcV8firX10&#10;PIEnVlNbPu2fmXdD70Zs+jsYx5bVr1q42CZPC+ttBKlyfx95HfjGWc+NM+yltExO5Wx13J6r3wAA&#10;AP//AwBQSwMEFAAGAAgAAAAhABTrC4nfAAAABgEAAA8AAABkcnMvZG93bnJldi54bWxMj81OwzAQ&#10;hO9IvIO1SFyq1gnhN8SpEAjUA0KihQM3J16S0Hgdxds2vD3LCU6j1axmvimWk+/VHsfYBTKQLhJQ&#10;SHVwHTUG3jaP82tQkS052wdCA98YYVkeHxU2d+FAr7hfc6MkhGJuDbTMQ651rFv0Ni7CgCTeZxi9&#10;ZTnHRrvRHiTc9/osSS61tx1JQ2sHvG+x3q533sDHauLmK33i562dvc9WbVW/PFTGnJ5Md7egGCf+&#10;e4ZffEGHUpiqsCMXVW8gkyUsciMDxM7OL0BVBq7SDHRZ6P/45Q8AAAD//wMAUEsBAi0AFAAGAAgA&#10;AAAhALaDOJL+AAAA4QEAABMAAAAAAAAAAAAAAAAAAAAAAFtDb250ZW50X1R5cGVzXS54bWxQSwEC&#10;LQAUAAYACAAAACEAOP0h/9YAAACUAQAACwAAAAAAAAAAAAAAAAAvAQAAX3JlbHMvLnJlbHNQSwEC&#10;LQAUAAYACAAAACEA3mrcy5ECAACFBQAADgAAAAAAAAAAAAAAAAAuAgAAZHJzL2Uyb0RvYy54bWxQ&#10;SwECLQAUAAYACAAAACEAFOsLid8AAAAGAQAADwAAAAAAAAAAAAAAAADrBAAAZHJzL2Rvd25yZXYu&#10;eG1sUEsFBgAAAAAEAAQA8wAAAPcFAAAAAA==&#10;" filled="f" strokecolor="black [3213]" strokeweight="1pt">
                <w10:wrap type="tight"/>
              </v:rect>
            </w:pict>
          </mc:Fallback>
        </mc:AlternateContent>
      </w:r>
    </w:p>
    <w:p w14:paraId="7EB031CA" w14:textId="7FFE9F8E" w:rsidR="005A7313" w:rsidRPr="0030605B" w:rsidRDefault="00915F73" w:rsidP="00EB2126">
      <w:pPr>
        <w:rPr>
          <w:rFonts w:ascii="Arial Nova" w:eastAsia="Arial" w:hAnsi="Arial Nova" w:cs="Arial"/>
          <w:bCs/>
          <w:sz w:val="24"/>
        </w:rPr>
      </w:pPr>
      <w:r>
        <w:rPr>
          <w:rFonts w:ascii="Arial Nova" w:eastAsia="Arial" w:hAnsi="Arial Nova" w:cs="Arial"/>
          <w:bCs/>
          <w:sz w:val="24"/>
        </w:rPr>
        <w:t xml:space="preserve">By checking this box, I acknowledge that I am electronically signing the following consent form and agree to all terms indicated in this form. </w:t>
      </w:r>
    </w:p>
    <w:p w14:paraId="4ED39389" w14:textId="0999AC01" w:rsidR="00173A57" w:rsidRPr="0030605B" w:rsidRDefault="00173A57" w:rsidP="00AC7A5E">
      <w:pPr>
        <w:rPr>
          <w:rFonts w:ascii="Arial Nova" w:eastAsia="Arial" w:hAnsi="Arial Nova" w:cs="Arial"/>
          <w:b/>
          <w:sz w:val="24"/>
        </w:rPr>
      </w:pPr>
    </w:p>
    <w:p w14:paraId="419EC3BF" w14:textId="0F959739" w:rsidR="005A7313" w:rsidRPr="0030605B" w:rsidRDefault="00E66389" w:rsidP="00AC7A5E">
      <w:pPr>
        <w:rPr>
          <w:rFonts w:ascii="Arial Nova" w:eastAsia="Arial" w:hAnsi="Arial Nova" w:cs="Arial"/>
          <w:b/>
          <w:sz w:val="24"/>
        </w:rPr>
      </w:pPr>
      <w:r w:rsidRPr="0030605B">
        <w:rPr>
          <w:rFonts w:ascii="Arial Nova" w:eastAsia="Arial" w:hAnsi="Arial Nova" w:cs="Arial"/>
          <w:b/>
          <w:noProof/>
          <w:sz w:val="24"/>
        </w:rPr>
        <mc:AlternateContent>
          <mc:Choice Requires="wpg">
            <w:drawing>
              <wp:anchor distT="0" distB="0" distL="114300" distR="114300" simplePos="0" relativeHeight="251675648" behindDoc="0" locked="0" layoutInCell="1" allowOverlap="1" wp14:anchorId="2542A6EC" wp14:editId="5C40AD20">
                <wp:simplePos x="0" y="0"/>
                <wp:positionH relativeFrom="column">
                  <wp:posOffset>-182880</wp:posOffset>
                </wp:positionH>
                <wp:positionV relativeFrom="paragraph">
                  <wp:posOffset>213360</wp:posOffset>
                </wp:positionV>
                <wp:extent cx="6762750" cy="285750"/>
                <wp:effectExtent l="0" t="19050" r="19050" b="0"/>
                <wp:wrapNone/>
                <wp:docPr id="13" name="Group 13"/>
                <wp:cNvGraphicFramePr/>
                <a:graphic xmlns:a="http://schemas.openxmlformats.org/drawingml/2006/main">
                  <a:graphicData uri="http://schemas.microsoft.com/office/word/2010/wordprocessingGroup">
                    <wpg:wgp>
                      <wpg:cNvGrpSpPr/>
                      <wpg:grpSpPr>
                        <a:xfrm>
                          <a:off x="0" y="0"/>
                          <a:ext cx="6762750" cy="285750"/>
                          <a:chOff x="0" y="590550"/>
                          <a:chExt cx="6762750" cy="285750"/>
                        </a:xfrm>
                      </wpg:grpSpPr>
                      <wpg:grpSp>
                        <wpg:cNvPr id="8" name="Group 8"/>
                        <wpg:cNvGrpSpPr/>
                        <wpg:grpSpPr>
                          <a:xfrm>
                            <a:off x="0" y="600075"/>
                            <a:ext cx="6677025" cy="276225"/>
                            <a:chOff x="0" y="590550"/>
                            <a:chExt cx="6677025" cy="276225"/>
                          </a:xfrm>
                        </wpg:grpSpPr>
                        <wps:wsp>
                          <wps:cNvPr id="5" name="Text Box 2"/>
                          <wps:cNvSpPr txBox="1">
                            <a:spLocks noChangeArrowheads="1"/>
                          </wps:cNvSpPr>
                          <wps:spPr bwMode="auto">
                            <a:xfrm>
                              <a:off x="0" y="590550"/>
                              <a:ext cx="2543175" cy="266700"/>
                            </a:xfrm>
                            <a:prstGeom prst="rect">
                              <a:avLst/>
                            </a:prstGeom>
                            <a:solidFill>
                              <a:srgbClr val="FFFFFF"/>
                            </a:solidFill>
                            <a:ln w="9525">
                              <a:noFill/>
                              <a:miter lim="800000"/>
                              <a:headEnd/>
                              <a:tailEnd/>
                            </a:ln>
                          </wps:spPr>
                          <wps:txbx>
                            <w:txbxContent>
                              <w:p w14:paraId="27820A83" w14:textId="689AC5D9" w:rsidR="005A7313" w:rsidRPr="00EB2126" w:rsidRDefault="005A7313" w:rsidP="005A7313">
                                <w:pPr>
                                  <w:rPr>
                                    <w:rFonts w:ascii="Arial" w:eastAsia="Arial" w:hAnsi="Arial" w:cs="Arial"/>
                                    <w:bCs/>
                                    <w:sz w:val="24"/>
                                  </w:rPr>
                                </w:pPr>
                                <w:r>
                                  <w:rPr>
                                    <w:rFonts w:ascii="Arial" w:eastAsia="Arial" w:hAnsi="Arial" w:cs="Arial"/>
                                    <w:bCs/>
                                    <w:sz w:val="24"/>
                                  </w:rPr>
                                  <w:t>Signature of Participant &amp; date</w:t>
                                </w:r>
                              </w:p>
                              <w:p w14:paraId="42DA1244" w14:textId="77777777" w:rsidR="005A7313" w:rsidRDefault="005A7313" w:rsidP="005A7313"/>
                            </w:txbxContent>
                          </wps:txbx>
                          <wps:bodyPr rot="0" vert="horz" wrap="square" lIns="91440" tIns="45720" rIns="91440" bIns="45720" anchor="t" anchorCtr="0">
                            <a:noAutofit/>
                          </wps:bodyPr>
                        </wps:wsp>
                        <wps:wsp>
                          <wps:cNvPr id="7" name="Text Box 2"/>
                          <wps:cNvSpPr txBox="1">
                            <a:spLocks noChangeArrowheads="1"/>
                          </wps:cNvSpPr>
                          <wps:spPr bwMode="auto">
                            <a:xfrm>
                              <a:off x="4133850" y="600075"/>
                              <a:ext cx="2543175" cy="266700"/>
                            </a:xfrm>
                            <a:prstGeom prst="rect">
                              <a:avLst/>
                            </a:prstGeom>
                            <a:solidFill>
                              <a:srgbClr val="FFFFFF"/>
                            </a:solidFill>
                            <a:ln w="9525">
                              <a:noFill/>
                              <a:miter lim="800000"/>
                              <a:headEnd/>
                              <a:tailEnd/>
                            </a:ln>
                          </wps:spPr>
                          <wps:txbx>
                            <w:txbxContent>
                              <w:p w14:paraId="6ACFFD2C" w14:textId="42F22360" w:rsidR="005A7313" w:rsidRPr="00EB2126" w:rsidRDefault="005A7313" w:rsidP="005A7313">
                                <w:pPr>
                                  <w:rPr>
                                    <w:rFonts w:ascii="Arial" w:eastAsia="Arial" w:hAnsi="Arial" w:cs="Arial"/>
                                    <w:bCs/>
                                    <w:sz w:val="24"/>
                                  </w:rPr>
                                </w:pPr>
                                <w:r>
                                  <w:rPr>
                                    <w:rFonts w:ascii="Arial" w:eastAsia="Arial" w:hAnsi="Arial" w:cs="Arial"/>
                                    <w:bCs/>
                                    <w:sz w:val="24"/>
                                  </w:rPr>
                                  <w:t>Signature of Coordinator &amp; date</w:t>
                                </w:r>
                              </w:p>
                              <w:p w14:paraId="4830652A" w14:textId="77777777" w:rsidR="005A7313" w:rsidRDefault="005A7313" w:rsidP="005A7313"/>
                            </w:txbxContent>
                          </wps:txbx>
                          <wps:bodyPr rot="0" vert="horz" wrap="square" lIns="91440" tIns="45720" rIns="91440" bIns="45720" anchor="t" anchorCtr="0">
                            <a:noAutofit/>
                          </wps:bodyPr>
                        </wps:wsp>
                      </wpg:grpSp>
                      <wps:wsp>
                        <wps:cNvPr id="10" name="Straight Connector 10"/>
                        <wps:cNvCnPr/>
                        <wps:spPr>
                          <a:xfrm flipV="1">
                            <a:off x="4210050" y="619125"/>
                            <a:ext cx="25527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 name="Straight Connector 12"/>
                        <wps:cNvCnPr/>
                        <wps:spPr>
                          <a:xfrm flipV="1">
                            <a:off x="123825" y="590550"/>
                            <a:ext cx="25527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542A6EC" id="Group 13" o:spid="_x0000_s1026" style="position:absolute;margin-left:-14.4pt;margin-top:16.8pt;width:532.5pt;height:22.5pt;z-index:251675648;mso-width-relative:margin;mso-height-relative:margin" coordorigin=",5905" coordsize="67627,2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cjnqQMAAA0OAAAOAAAAZHJzL2Uyb0RvYy54bWzsV1Fv2zYQfh+w/0DwfbEkW7YjRCk6twkG&#10;dFuxdHunJUoiRpEayURKf/3uSFlyMidAMqzosPlBJsW74913nz5KF2+GVpI7bqzQKqfxWUQJV4Uu&#10;hapz+uunq++2lFjHVMmkVjyn99zSN5fffnPRdxlPdKNlyQ2BIMpmfZfTxrkuWyxs0fCW2TPdcQWL&#10;lTYtczA19aI0rIforVwkUbRe9NqUndEFtxbuvguL9NLHrypeuJ+rynJHZE4hN+evxl/3eF1cXrCs&#10;NqxrRDGmwV6RRcuEgk2nUO+YY+TWiL+EakVhtNWVOyt0u9BVJQrua4Bq4uhRNddG33a+ljrr626C&#10;CaB9hNOrwxY/3X00RJTQuyUlirXQI78tgTmA03d1BjbXprvpPprxRh1mWO9QmRb/oRIyeFjvJ1j5&#10;4EgBN9ebdbJJAf0C1pJtimOPe9FAc2a39DxK56X3z3svDnsvMMUpo2kypT6WBzw8rm776uLWURRt&#10;0lDAVOF6s4mSdKwQyoXxCyo87f1khfCk2JkM9u+R4aZhHfccs9joES0oJaD1CUv8Xg8kCYB5I6QC&#10;cQPcBtp42tvugy5+t0TpXcNUzd8ao/uGsxKyi9ETujS5YmtsZjHIvv9Rl0A5duu0D3SST8fEOECe&#10;pKtlDH0IpFqvN5En1QQayzpj3TXXLcFBTg1ogd+C3X2wDlOaTZDBVktRXgkp/cTU+5005I6Bblz5&#10;n6/ikZlUpM/peQrtRi+l0d83vhUOdE2KNqdbIExIjmUIyXtVehPHhAxjyESqESOEJQDkhv0AhojV&#10;Xpf3gJbRQb9Ab2HQaPOZkh60K6f2j1tmOCXyBwWIn8erFYqdn6zSTQITc7yyP15hqoBQOXWUhOHO&#10;eYEMFb2FzlTC4zVnMuYKNAz5/eN83HwlfFzFy+UWpQyU7JQQ/DdYGc6LgyB8zeScD4cvRNQYuBGU&#10;88YZJurGkZ1WCrRHGwKL4wMNSrtT43kapBCfNhQ/UknR/XbQ1fFYXSVxFB1oF5/Hh+NlFsM0QQH0&#10;YujlCPZ5WgqlUCj5LHtCCoOs+ZPamz2URnw145M4uiHo+wNlPC1o1t1LjttK9QuvgETz8fEwJisK&#10;rtwhrrdGtwrEdXKMQmbPOY726Mr9q+BLnCcPv7NWbnJuhdLm1O4zFFWwP0h6qHuWT2wOzr6cfsbJ&#10;c7Q8PttfQss4WW7xrQfE8PQR/T8r8f3hIZ3/Haz0wgnfHF5Gxu8j/Kg5nnsWz19xl38CAAD//wMA&#10;UEsDBBQABgAIAAAAIQACc7yz4AAAAAoBAAAPAAAAZHJzL2Rvd25yZXYueG1sTI9Pa4NAFMTvhX6H&#10;5RV6S9Y/1IrxGUJoewqFJoWS20ZfVOK+FXej5tt3c2qPwwwzv8nXs+7ESINtDSOEywAEcWmqlmuE&#10;78P7IgVhneJKdYYJ4UYW1sXjQ66yykz8RePe1cKXsM0UQuNcn0lpy4a0skvTE3vvbAatnJdDLatB&#10;Tb5cdzIKgkRq1bJfaFRP24bKy/6qET4mNW3i8G3cXc7b2/Hw8vmzCwnx+WnerEA4mt1fGO74Hh0K&#10;z3QyV66s6BAWUerRHUIcJyDugSBOIhAnhNc0AVnk8v+F4hcAAP//AwBQSwECLQAUAAYACAAAACEA&#10;toM4kv4AAADhAQAAEwAAAAAAAAAAAAAAAAAAAAAAW0NvbnRlbnRfVHlwZXNdLnhtbFBLAQItABQA&#10;BgAIAAAAIQA4/SH/1gAAAJQBAAALAAAAAAAAAAAAAAAAAC8BAABfcmVscy8ucmVsc1BLAQItABQA&#10;BgAIAAAAIQCHMcjnqQMAAA0OAAAOAAAAAAAAAAAAAAAAAC4CAABkcnMvZTJvRG9jLnhtbFBLAQIt&#10;ABQABgAIAAAAIQACc7yz4AAAAAoBAAAPAAAAAAAAAAAAAAAAAAMGAABkcnMvZG93bnJldi54bWxQ&#10;SwUGAAAAAAQABADzAAAAEAcAAAAA&#10;">
                <v:group id="Group 8" o:spid="_x0000_s1027" style="position:absolute;top:6000;width:66770;height:2763" coordorigin=",5905" coordsize="66770,2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202" coordsize="21600,21600" o:spt="202" path="m,l,21600r21600,l21600,xe">
                    <v:stroke joinstyle="miter"/>
                    <v:path gradientshapeok="t" o:connecttype="rect"/>
                  </v:shapetype>
                  <v:shape id="Text Box 2" o:spid="_x0000_s1028" type="#_x0000_t202" style="position:absolute;top:5905;width:2543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XMwwAAANoAAAAPAAAAZHJzL2Rvd25yZXYueG1sRI/RasJA&#10;FETfhf7Dcgu+iNlUamyjm1ALLb4a/YCb7DUJZu+G7Gri33cLhT4OM3OG2eWT6cSdBtdaVvASxSCI&#10;K6tbrhWcT1/LNxDOI2vsLJOCBznIs6fZDlNtRz7SvfC1CBB2KSpovO9TKV3VkEEX2Z44eBc7GPRB&#10;DrXUA44Bbjq5iuNEGmw5LDTY02dD1bW4GQWXw7hYv4/ltz9vjq/JHttNaR9KzZ+njy0IT5P/D/+1&#10;D1rBGn6vhBsgsx8AAAD//wMAUEsBAi0AFAAGAAgAAAAhANvh9svuAAAAhQEAABMAAAAAAAAAAAAA&#10;AAAAAAAAAFtDb250ZW50X1R5cGVzXS54bWxQSwECLQAUAAYACAAAACEAWvQsW78AAAAVAQAACwAA&#10;AAAAAAAAAAAAAAAfAQAAX3JlbHMvLnJlbHNQSwECLQAUAAYACAAAACEApnWVzMMAAADaAAAADwAA&#10;AAAAAAAAAAAAAAAHAgAAZHJzL2Rvd25yZXYueG1sUEsFBgAAAAADAAMAtwAAAPcCAAAAAA==&#10;" stroked="f">
                    <v:textbox>
                      <w:txbxContent>
                        <w:p w14:paraId="27820A83" w14:textId="689AC5D9" w:rsidR="005A7313" w:rsidRPr="00EB2126" w:rsidRDefault="005A7313" w:rsidP="005A7313">
                          <w:pPr>
                            <w:rPr>
                              <w:rFonts w:ascii="Arial" w:eastAsia="Arial" w:hAnsi="Arial" w:cs="Arial"/>
                              <w:bCs/>
                              <w:sz w:val="24"/>
                            </w:rPr>
                          </w:pPr>
                          <w:r>
                            <w:rPr>
                              <w:rFonts w:ascii="Arial" w:eastAsia="Arial" w:hAnsi="Arial" w:cs="Arial"/>
                              <w:bCs/>
                              <w:sz w:val="24"/>
                            </w:rPr>
                            <w:t>Signature of Participant &amp; date</w:t>
                          </w:r>
                        </w:p>
                        <w:p w14:paraId="42DA1244" w14:textId="77777777" w:rsidR="005A7313" w:rsidRDefault="005A7313" w:rsidP="005A7313"/>
                      </w:txbxContent>
                    </v:textbox>
                  </v:shape>
                  <v:shape id="Text Box 2" o:spid="_x0000_s1029" type="#_x0000_t202" style="position:absolute;left:41338;top:6000;width:2543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6ACFFD2C" w14:textId="42F22360" w:rsidR="005A7313" w:rsidRPr="00EB2126" w:rsidRDefault="005A7313" w:rsidP="005A7313">
                          <w:pPr>
                            <w:rPr>
                              <w:rFonts w:ascii="Arial" w:eastAsia="Arial" w:hAnsi="Arial" w:cs="Arial"/>
                              <w:bCs/>
                              <w:sz w:val="24"/>
                            </w:rPr>
                          </w:pPr>
                          <w:r>
                            <w:rPr>
                              <w:rFonts w:ascii="Arial" w:eastAsia="Arial" w:hAnsi="Arial" w:cs="Arial"/>
                              <w:bCs/>
                              <w:sz w:val="24"/>
                            </w:rPr>
                            <w:t>Signature of Coordinator &amp; date</w:t>
                          </w:r>
                        </w:p>
                        <w:p w14:paraId="4830652A" w14:textId="77777777" w:rsidR="005A7313" w:rsidRDefault="005A7313" w:rsidP="005A7313"/>
                      </w:txbxContent>
                    </v:textbox>
                  </v:shape>
                </v:group>
                <v:line id="Straight Connector 10" o:spid="_x0000_s1030" style="position:absolute;flip:y;visibility:visible;mso-wrap-style:square" from="42100,6191" to="67627,6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VeRwwAAANsAAAAPAAAAZHJzL2Rvd25yZXYueG1sRI/dasMw&#10;DIXvC3sHo8HuWmcdlJLVLWMwKGOjf3sAzVaTsFgOtpOmbz9dFHoncY7O+bTajL5VA8XUBDbwPCtA&#10;EdvgGq4M/Jw+pktQKSM7bAOTgSsl2KwfJissXbjwgYZjrpSEcCrRQJ1zV2qdbE0e0yx0xKKdQ/SY&#10;ZY2VdhEvEu5bPS+KhfbYsDTU2NF7Tfbv2HsDn7v4jS/734Nd9ufrwAtre/tlzNPj+PYKKtOY7+bb&#10;9dYJvtDLLzKAXv8DAAD//wMAUEsBAi0AFAAGAAgAAAAhANvh9svuAAAAhQEAABMAAAAAAAAAAAAA&#10;AAAAAAAAAFtDb250ZW50X1R5cGVzXS54bWxQSwECLQAUAAYACAAAACEAWvQsW78AAAAVAQAACwAA&#10;AAAAAAAAAAAAAAAfAQAAX3JlbHMvLnJlbHNQSwECLQAUAAYACAAAACEAECVXkcMAAADbAAAADwAA&#10;AAAAAAAAAAAAAAAHAgAAZHJzL2Rvd25yZXYueG1sUEsFBgAAAAADAAMAtwAAAPcCAAAAAA==&#10;" strokecolor="black [3213]" strokeweight="2.25pt">
                  <v:stroke joinstyle="miter"/>
                </v:line>
                <v:line id="Straight Connector 12" o:spid="_x0000_s1031" style="position:absolute;flip:y;visibility:visible;mso-wrap-style:square" from="1238,5905" to="26765,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2x9wAAAANsAAAAPAAAAZHJzL2Rvd25yZXYueG1sRE/bisIw&#10;EH0X/Icwwr5pqoJINYoIwrK47Hr5gDEZ22IzKUla699vFhb2bQ7nOuttb2vRkQ+VYwXTSQaCWDtT&#10;caHgejmMlyBCRDZYOyYFLwqw3QwHa8yNe/KJunMsRArhkKOCMsYmlzLokiyGiWuIE3d33mJM0BfS&#10;eHymcFvLWZYtpMWKU0OJDe1L0o9zaxV8fPlPnH/fTnrZ3l8dL7Ru9VGpt1G/W4GI1Md/8Z/73aT5&#10;M/j9JR0gNz8AAAD//wMAUEsBAi0AFAAGAAgAAAAhANvh9svuAAAAhQEAABMAAAAAAAAAAAAAAAAA&#10;AAAAAFtDb250ZW50X1R5cGVzXS54bWxQSwECLQAUAAYACAAAACEAWvQsW78AAAAVAQAACwAAAAAA&#10;AAAAAAAAAAAfAQAAX3JlbHMvLnJlbHNQSwECLQAUAAYACAAAACEAj7tsfcAAAADbAAAADwAAAAAA&#10;AAAAAAAAAAAHAgAAZHJzL2Rvd25yZXYueG1sUEsFBgAAAAADAAMAtwAAAPQCAAAAAA==&#10;" strokecolor="black [3213]" strokeweight="2.25pt">
                  <v:stroke joinstyle="miter"/>
                </v:line>
              </v:group>
            </w:pict>
          </mc:Fallback>
        </mc:AlternateContent>
      </w:r>
      <w:r w:rsidR="003F1336">
        <w:rPr>
          <w:rFonts w:ascii="Arial Nova" w:eastAsia="Arial" w:hAnsi="Arial Nova" w:cs="Arial"/>
          <w:b/>
          <w:sz w:val="24"/>
        </w:rPr>
        <w:t>Krista Salvas</w:t>
      </w:r>
    </w:p>
    <w:p w14:paraId="5528EC87" w14:textId="6F4FD3D9" w:rsidR="00E036BF" w:rsidRDefault="00E036BF" w:rsidP="00AC7A5E">
      <w:pPr>
        <w:rPr>
          <w:rFonts w:ascii="Arial Nova" w:hAnsi="Arial Nova" w:cs="Arial"/>
          <w:bCs/>
        </w:rPr>
      </w:pPr>
    </w:p>
    <w:p w14:paraId="647F13FB" w14:textId="25F51FF4" w:rsidR="008A47A8" w:rsidRDefault="00E036BF">
      <w:pPr>
        <w:rPr>
          <w:rFonts w:ascii="Arial Nova" w:hAnsi="Arial Nova" w:cs="Arial"/>
          <w:bCs/>
        </w:rPr>
      </w:pPr>
      <w:r>
        <w:rPr>
          <w:rFonts w:ascii="Arial Nova" w:hAnsi="Arial Nova" w:cs="Arial"/>
          <w:bCs/>
        </w:rPr>
        <w:br w:type="page"/>
      </w:r>
    </w:p>
    <w:p w14:paraId="321D8FB6" w14:textId="77777777" w:rsidR="00240113" w:rsidRPr="0030605B" w:rsidRDefault="00240113" w:rsidP="00240113">
      <w:pPr>
        <w:rPr>
          <w:rFonts w:ascii="Arial Nova" w:eastAsia="Arial" w:hAnsi="Arial Nova" w:cs="Arial"/>
          <w:bCs/>
          <w:sz w:val="24"/>
        </w:rPr>
      </w:pPr>
      <w:r w:rsidRPr="0030605B">
        <w:rPr>
          <w:rFonts w:ascii="Arial Nova" w:eastAsia="Arial" w:hAnsi="Arial Nova" w:cs="Arial"/>
          <w:bCs/>
          <w:sz w:val="24"/>
        </w:rPr>
        <w:lastRenderedPageBreak/>
        <w:t>I agree to participate in a focus group(s) for the application “Burger Breakout</w:t>
      </w:r>
      <w:r>
        <w:rPr>
          <w:rFonts w:ascii="Arial Nova" w:eastAsia="Arial" w:hAnsi="Arial Nova" w:cs="Arial"/>
          <w:bCs/>
          <w:sz w:val="24"/>
        </w:rPr>
        <w:t>.”</w:t>
      </w:r>
      <w:r w:rsidRPr="0030605B">
        <w:rPr>
          <w:rFonts w:ascii="Arial Nova" w:eastAsia="Arial" w:hAnsi="Arial Nova" w:cs="Arial"/>
          <w:bCs/>
          <w:sz w:val="24"/>
        </w:rPr>
        <w:t xml:space="preserve"> I understand that any comments, suggestions</w:t>
      </w:r>
      <w:r>
        <w:rPr>
          <w:rFonts w:ascii="Arial Nova" w:eastAsia="Arial" w:hAnsi="Arial Nova" w:cs="Arial"/>
          <w:bCs/>
          <w:sz w:val="24"/>
        </w:rPr>
        <w:t>,</w:t>
      </w:r>
      <w:r w:rsidRPr="0030605B">
        <w:rPr>
          <w:rFonts w:ascii="Arial Nova" w:eastAsia="Arial" w:hAnsi="Arial Nova" w:cs="Arial"/>
          <w:bCs/>
          <w:sz w:val="24"/>
        </w:rPr>
        <w:t xml:space="preserve"> or any other responses will be used for a class project in COS 420 Software Engineering and is to be conducted by the group “Six Guys</w:t>
      </w:r>
      <w:r>
        <w:rPr>
          <w:rFonts w:ascii="Arial Nova" w:eastAsia="Arial" w:hAnsi="Arial Nova" w:cs="Arial"/>
          <w:bCs/>
          <w:sz w:val="24"/>
        </w:rPr>
        <w:t>.”</w:t>
      </w:r>
      <w:r w:rsidRPr="0030605B">
        <w:rPr>
          <w:rFonts w:ascii="Arial Nova" w:eastAsia="Arial" w:hAnsi="Arial Nova" w:cs="Arial"/>
          <w:bCs/>
          <w:sz w:val="24"/>
        </w:rPr>
        <w:t xml:space="preserve"> I understand the </w:t>
      </w:r>
      <w:r>
        <w:rPr>
          <w:rFonts w:ascii="Arial Nova" w:eastAsia="Arial" w:hAnsi="Arial Nova" w:cs="Arial"/>
          <w:bCs/>
          <w:sz w:val="24"/>
        </w:rPr>
        <w:t>information, as mentioned above,</w:t>
      </w:r>
      <w:r w:rsidRPr="0030605B">
        <w:rPr>
          <w:rFonts w:ascii="Arial Nova" w:eastAsia="Arial" w:hAnsi="Arial Nova" w:cs="Arial"/>
          <w:bCs/>
          <w:sz w:val="24"/>
        </w:rPr>
        <w:t xml:space="preserve"> will be seen and shared with Dr. </w:t>
      </w:r>
      <w:proofErr w:type="spellStart"/>
      <w:r w:rsidRPr="0030605B">
        <w:rPr>
          <w:rFonts w:ascii="Arial Nova" w:eastAsia="Arial" w:hAnsi="Arial Nova" w:cs="Arial"/>
          <w:bCs/>
          <w:sz w:val="24"/>
        </w:rPr>
        <w:t>Ghanavati</w:t>
      </w:r>
      <w:proofErr w:type="spellEnd"/>
      <w:r w:rsidRPr="0030605B">
        <w:rPr>
          <w:rFonts w:ascii="Arial Nova" w:eastAsia="Arial" w:hAnsi="Arial Nova" w:cs="Arial"/>
          <w:bCs/>
          <w:sz w:val="24"/>
        </w:rPr>
        <w:t xml:space="preserve"> and </w:t>
      </w:r>
      <w:proofErr w:type="spellStart"/>
      <w:r w:rsidRPr="0030605B">
        <w:rPr>
          <w:rFonts w:ascii="Arial Nova" w:eastAsia="Arial" w:hAnsi="Arial Nova" w:cs="Arial"/>
          <w:bCs/>
          <w:sz w:val="24"/>
        </w:rPr>
        <w:t>Sanonda</w:t>
      </w:r>
      <w:proofErr w:type="spellEnd"/>
      <w:r w:rsidRPr="0030605B">
        <w:rPr>
          <w:rFonts w:ascii="Arial Nova" w:eastAsia="Arial" w:hAnsi="Arial Nova" w:cs="Arial"/>
          <w:bCs/>
          <w:sz w:val="24"/>
        </w:rPr>
        <w:t xml:space="preserve"> Gupta. I also understand that this study is </w:t>
      </w:r>
      <w:r>
        <w:rPr>
          <w:rFonts w:ascii="Arial Nova" w:eastAsia="Arial" w:hAnsi="Arial Nova" w:cs="Arial"/>
          <w:bCs/>
          <w:sz w:val="24"/>
        </w:rPr>
        <w:t>to get</w:t>
      </w:r>
      <w:r w:rsidRPr="0030605B">
        <w:rPr>
          <w:rFonts w:ascii="Arial Nova" w:eastAsia="Arial" w:hAnsi="Arial Nova" w:cs="Arial"/>
          <w:bCs/>
          <w:sz w:val="24"/>
        </w:rPr>
        <w:t xml:space="preserve"> feedback for the application “Burger Breakout” to </w:t>
      </w:r>
      <w:r>
        <w:rPr>
          <w:rFonts w:ascii="Arial Nova" w:eastAsia="Arial" w:hAnsi="Arial Nova" w:cs="Arial"/>
          <w:bCs/>
          <w:sz w:val="24"/>
        </w:rPr>
        <w:t>add new features potentially</w:t>
      </w:r>
      <w:r w:rsidRPr="0030605B">
        <w:rPr>
          <w:rFonts w:ascii="Arial Nova" w:eastAsia="Arial" w:hAnsi="Arial Nova" w:cs="Arial"/>
          <w:bCs/>
          <w:sz w:val="24"/>
        </w:rPr>
        <w:t>.</w:t>
      </w:r>
    </w:p>
    <w:p w14:paraId="331EFB5B" w14:textId="77777777" w:rsidR="00240113" w:rsidRPr="0030605B" w:rsidRDefault="00240113" w:rsidP="00240113">
      <w:pPr>
        <w:rPr>
          <w:rFonts w:ascii="Arial Nova" w:eastAsia="Arial" w:hAnsi="Arial Nova" w:cs="Arial"/>
          <w:bCs/>
          <w:sz w:val="24"/>
        </w:rPr>
      </w:pPr>
      <w:r w:rsidRPr="0030605B">
        <w:rPr>
          <w:rFonts w:ascii="Arial Nova" w:eastAsia="Arial" w:hAnsi="Arial Nova" w:cs="Arial"/>
          <w:bCs/>
          <w:sz w:val="24"/>
        </w:rPr>
        <w:t xml:space="preserve">During as well as after the focus group meeting, I will not disclose any personally identifiable information such as names or ages of the individuals who participated in the focus group. I also agree </w:t>
      </w:r>
      <w:r>
        <w:rPr>
          <w:rFonts w:ascii="Arial Nova" w:eastAsia="Arial" w:hAnsi="Arial Nova" w:cs="Arial"/>
          <w:bCs/>
          <w:sz w:val="24"/>
        </w:rPr>
        <w:t>not to</w:t>
      </w:r>
      <w:r w:rsidRPr="0030605B">
        <w:rPr>
          <w:rFonts w:ascii="Arial Nova" w:eastAsia="Arial" w:hAnsi="Arial Nova" w:cs="Arial"/>
          <w:bCs/>
          <w:sz w:val="24"/>
        </w:rPr>
        <w:t xml:space="preserve"> discuss all conversations that take place during the focus group with any individuals who did not participate in the focus group.</w:t>
      </w:r>
    </w:p>
    <w:p w14:paraId="469D9B6A" w14:textId="77777777" w:rsidR="00240113" w:rsidRPr="0030605B" w:rsidRDefault="00240113" w:rsidP="00240113">
      <w:pPr>
        <w:rPr>
          <w:rFonts w:ascii="Arial Nova" w:eastAsia="Arial" w:hAnsi="Arial Nova" w:cs="Arial"/>
          <w:bCs/>
          <w:sz w:val="24"/>
        </w:rPr>
      </w:pPr>
      <w:r w:rsidRPr="0030605B">
        <w:rPr>
          <w:rFonts w:ascii="Arial Nova" w:eastAsia="Arial" w:hAnsi="Arial Nova" w:cs="Arial"/>
          <w:bCs/>
          <w:sz w:val="24"/>
        </w:rPr>
        <w:t>I give complete ownership of all transcripts that are created during or after the focus group and understand that the transcripts will be held by only the members of the group “Six Guys</w:t>
      </w:r>
      <w:r>
        <w:rPr>
          <w:rFonts w:ascii="Arial Nova" w:eastAsia="Arial" w:hAnsi="Arial Nova" w:cs="Arial"/>
          <w:bCs/>
          <w:sz w:val="24"/>
        </w:rPr>
        <w:t>.”</w:t>
      </w:r>
      <w:r w:rsidRPr="0030605B">
        <w:rPr>
          <w:rFonts w:ascii="Arial Nova" w:eastAsia="Arial" w:hAnsi="Arial Nova" w:cs="Arial"/>
          <w:bCs/>
          <w:sz w:val="24"/>
        </w:rPr>
        <w:t xml:space="preserve"> I understand that the information given by myself will be published to GitHub, Blackboard, </w:t>
      </w:r>
      <w:proofErr w:type="gramStart"/>
      <w:r w:rsidRPr="0030605B">
        <w:rPr>
          <w:rFonts w:ascii="Arial Nova" w:eastAsia="Arial" w:hAnsi="Arial Nova" w:cs="Arial"/>
          <w:bCs/>
          <w:sz w:val="24"/>
        </w:rPr>
        <w:t>and also</w:t>
      </w:r>
      <w:proofErr w:type="gramEnd"/>
      <w:r w:rsidRPr="0030605B">
        <w:rPr>
          <w:rFonts w:ascii="Arial Nova" w:eastAsia="Arial" w:hAnsi="Arial Nova" w:cs="Arial"/>
          <w:bCs/>
          <w:sz w:val="24"/>
        </w:rPr>
        <w:t xml:space="preserve"> reside on the group member</w:t>
      </w:r>
      <w:r>
        <w:rPr>
          <w:rFonts w:ascii="Arial Nova" w:eastAsia="Arial" w:hAnsi="Arial Nova" w:cs="Arial"/>
          <w:bCs/>
          <w:sz w:val="24"/>
        </w:rPr>
        <w:t>’</w:t>
      </w:r>
      <w:r w:rsidRPr="0030605B">
        <w:rPr>
          <w:rFonts w:ascii="Arial Nova" w:eastAsia="Arial" w:hAnsi="Arial Nova" w:cs="Arial"/>
          <w:bCs/>
          <w:sz w:val="24"/>
        </w:rPr>
        <w:t>s personal computers only.</w:t>
      </w:r>
    </w:p>
    <w:p w14:paraId="276004AE" w14:textId="77777777" w:rsidR="00240113" w:rsidRPr="0030605B" w:rsidRDefault="00240113" w:rsidP="00240113">
      <w:pPr>
        <w:rPr>
          <w:rFonts w:ascii="Arial Nova" w:eastAsia="Arial" w:hAnsi="Arial Nova" w:cs="Arial"/>
          <w:bCs/>
          <w:sz w:val="24"/>
        </w:rPr>
      </w:pPr>
      <w:r w:rsidRPr="0030605B">
        <w:rPr>
          <w:rFonts w:ascii="Arial Nova" w:eastAsia="Arial" w:hAnsi="Arial Nova" w:cs="Arial"/>
          <w:bCs/>
          <w:sz w:val="24"/>
        </w:rPr>
        <w:t xml:space="preserve">I understand that my participation is </w:t>
      </w:r>
      <w:r>
        <w:rPr>
          <w:rFonts w:ascii="Arial Nova" w:eastAsia="Arial" w:hAnsi="Arial Nova" w:cs="Arial"/>
          <w:bCs/>
          <w:sz w:val="24"/>
        </w:rPr>
        <w:t>entir</w:t>
      </w:r>
      <w:r w:rsidRPr="0030605B">
        <w:rPr>
          <w:rFonts w:ascii="Arial Nova" w:eastAsia="Arial" w:hAnsi="Arial Nova" w:cs="Arial"/>
          <w:bCs/>
          <w:sz w:val="24"/>
        </w:rPr>
        <w:t>ely voluntary, and I can end it at any</w:t>
      </w:r>
      <w:r>
        <w:rPr>
          <w:rFonts w:ascii="Arial Nova" w:eastAsia="Arial" w:hAnsi="Arial Nova" w:cs="Arial"/>
          <w:bCs/>
          <w:sz w:val="24"/>
        </w:rPr>
        <w:t xml:space="preserve"> </w:t>
      </w:r>
      <w:r w:rsidRPr="0030605B">
        <w:rPr>
          <w:rFonts w:ascii="Arial Nova" w:eastAsia="Arial" w:hAnsi="Arial Nova" w:cs="Arial"/>
          <w:bCs/>
          <w:sz w:val="24"/>
        </w:rPr>
        <w:t xml:space="preserve">time during the focus group without reason and any repercussions. I understand that if I have any questions or concerns </w:t>
      </w:r>
      <w:r>
        <w:rPr>
          <w:rFonts w:ascii="Arial Nova" w:eastAsia="Arial" w:hAnsi="Arial Nova" w:cs="Arial"/>
          <w:bCs/>
          <w:sz w:val="24"/>
        </w:rPr>
        <w:t>regarding</w:t>
      </w:r>
      <w:r w:rsidRPr="0030605B">
        <w:rPr>
          <w:rFonts w:ascii="Arial Nova" w:eastAsia="Arial" w:hAnsi="Arial Nova" w:cs="Arial"/>
          <w:bCs/>
          <w:sz w:val="24"/>
        </w:rPr>
        <w:t xml:space="preserve"> the project “Burger Breakout</w:t>
      </w:r>
      <w:r>
        <w:rPr>
          <w:rFonts w:ascii="Arial Nova" w:eastAsia="Arial" w:hAnsi="Arial Nova" w:cs="Arial"/>
          <w:bCs/>
          <w:sz w:val="24"/>
        </w:rPr>
        <w:t>,</w:t>
      </w:r>
      <w:r w:rsidRPr="0030605B">
        <w:rPr>
          <w:rFonts w:ascii="Arial Nova" w:eastAsia="Arial" w:hAnsi="Arial Nova" w:cs="Arial"/>
          <w:bCs/>
          <w:sz w:val="24"/>
        </w:rPr>
        <w:t xml:space="preserve">” I can email David Sincyr at </w:t>
      </w:r>
      <w:hyperlink r:id="rId11" w:history="1">
        <w:r w:rsidRPr="0030605B">
          <w:rPr>
            <w:rStyle w:val="Hyperlink"/>
            <w:rFonts w:ascii="Arial Nova" w:eastAsia="Arial" w:hAnsi="Arial Nova" w:cs="Arial"/>
            <w:bCs/>
            <w:sz w:val="24"/>
          </w:rPr>
          <w:t>david.sinyr@maine.edu</w:t>
        </w:r>
      </w:hyperlink>
      <w:r w:rsidRPr="0030605B">
        <w:rPr>
          <w:rFonts w:ascii="Arial Nova" w:eastAsia="Arial" w:hAnsi="Arial Nova" w:cs="Arial"/>
          <w:bCs/>
          <w:sz w:val="24"/>
        </w:rPr>
        <w:t xml:space="preserve"> or the professor Dr. </w:t>
      </w:r>
      <w:proofErr w:type="spellStart"/>
      <w:r w:rsidRPr="0030605B">
        <w:rPr>
          <w:rFonts w:ascii="Arial Nova" w:eastAsia="Arial" w:hAnsi="Arial Nova" w:cs="Arial"/>
          <w:bCs/>
          <w:sz w:val="24"/>
        </w:rPr>
        <w:t>Sepideh</w:t>
      </w:r>
      <w:proofErr w:type="spellEnd"/>
      <w:r w:rsidRPr="0030605B">
        <w:rPr>
          <w:rFonts w:ascii="Arial Nova" w:eastAsia="Arial" w:hAnsi="Arial Nova" w:cs="Arial"/>
          <w:bCs/>
          <w:sz w:val="24"/>
        </w:rPr>
        <w:t xml:space="preserve"> </w:t>
      </w:r>
      <w:proofErr w:type="spellStart"/>
      <w:r w:rsidRPr="0030605B">
        <w:rPr>
          <w:rFonts w:ascii="Arial Nova" w:eastAsia="Arial" w:hAnsi="Arial Nova" w:cs="Arial"/>
          <w:bCs/>
          <w:sz w:val="24"/>
        </w:rPr>
        <w:t>Ghanavati</w:t>
      </w:r>
      <w:proofErr w:type="spellEnd"/>
      <w:r w:rsidRPr="0030605B">
        <w:rPr>
          <w:rFonts w:ascii="Arial Nova" w:eastAsia="Arial" w:hAnsi="Arial Nova" w:cs="Arial"/>
          <w:bCs/>
          <w:sz w:val="24"/>
        </w:rPr>
        <w:t xml:space="preserve"> at </w:t>
      </w:r>
      <w:hyperlink r:id="rId12" w:history="1">
        <w:r w:rsidRPr="0030605B">
          <w:rPr>
            <w:rStyle w:val="Hyperlink"/>
            <w:rFonts w:ascii="Arial Nova" w:eastAsia="Arial" w:hAnsi="Arial Nova" w:cs="Arial"/>
            <w:bCs/>
            <w:sz w:val="24"/>
          </w:rPr>
          <w:t>sepideh.ghanavati@maine.edu</w:t>
        </w:r>
      </w:hyperlink>
      <w:r w:rsidRPr="0030605B">
        <w:rPr>
          <w:rFonts w:ascii="Arial Nova" w:eastAsia="Arial" w:hAnsi="Arial Nova" w:cs="Arial"/>
          <w:bCs/>
          <w:sz w:val="24"/>
        </w:rPr>
        <w:t xml:space="preserve">. </w:t>
      </w:r>
    </w:p>
    <w:p w14:paraId="29A05284" w14:textId="77777777" w:rsidR="00240113" w:rsidRPr="0030605B" w:rsidRDefault="00240113" w:rsidP="00240113">
      <w:pPr>
        <w:rPr>
          <w:rFonts w:ascii="Arial Nova" w:eastAsia="Arial" w:hAnsi="Arial Nova" w:cs="Arial"/>
          <w:bCs/>
          <w:sz w:val="24"/>
        </w:rPr>
      </w:pPr>
      <w:r w:rsidRPr="0030605B">
        <w:rPr>
          <w:rFonts w:ascii="Arial Nova" w:eastAsia="Arial" w:hAnsi="Arial Nova" w:cs="Arial"/>
          <w:bCs/>
          <w:sz w:val="24"/>
        </w:rPr>
        <w:t>I also confirm that I am at least 18 years of age.</w:t>
      </w:r>
    </w:p>
    <w:p w14:paraId="0DABBC60" w14:textId="1D720D94" w:rsidR="008A47A8" w:rsidRPr="0030605B" w:rsidRDefault="00880429" w:rsidP="008A47A8">
      <w:pPr>
        <w:rPr>
          <w:rFonts w:ascii="Arial Nova" w:eastAsia="Arial" w:hAnsi="Arial Nova" w:cs="Arial"/>
          <w:b/>
          <w:sz w:val="24"/>
        </w:rPr>
      </w:pPr>
      <w:r>
        <w:rPr>
          <w:noProof/>
        </w:rPr>
        <w:drawing>
          <wp:anchor distT="0" distB="0" distL="114300" distR="114300" simplePos="0" relativeHeight="251702272" behindDoc="0" locked="0" layoutInCell="1" allowOverlap="1" wp14:anchorId="05969B1C" wp14:editId="18690A7F">
            <wp:simplePos x="0" y="0"/>
            <wp:positionH relativeFrom="column">
              <wp:posOffset>32385</wp:posOffset>
            </wp:positionH>
            <wp:positionV relativeFrom="paragraph">
              <wp:posOffset>274955</wp:posOffset>
            </wp:positionV>
            <wp:extent cx="153228" cy="117602"/>
            <wp:effectExtent l="0" t="0" r="0" b="0"/>
            <wp:wrapNone/>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a:picLocks noChangeAspect="1"/>
                    </pic:cNvPicPr>
                  </pic:nvPicPr>
                  <pic:blipFill rotWithShape="1">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0"/>
                        </a:ext>
                      </a:extLst>
                    </a:blip>
                    <a:srcRect r="19565"/>
                    <a:stretch/>
                  </pic:blipFill>
                  <pic:spPr>
                    <a:xfrm>
                      <a:off x="0" y="0"/>
                      <a:ext cx="153228" cy="117602"/>
                    </a:xfrm>
                    <a:prstGeom prst="rect">
                      <a:avLst/>
                    </a:prstGeom>
                  </pic:spPr>
                </pic:pic>
              </a:graphicData>
            </a:graphic>
          </wp:anchor>
        </w:drawing>
      </w:r>
      <w:r w:rsidR="008A47A8" w:rsidRPr="0030605B">
        <w:rPr>
          <w:rFonts w:ascii="Arial Nova" w:eastAsia="Arial" w:hAnsi="Arial Nova" w:cs="Arial"/>
          <w:b/>
          <w:noProof/>
          <w:sz w:val="24"/>
        </w:rPr>
        <mc:AlternateContent>
          <mc:Choice Requires="wps">
            <w:drawing>
              <wp:anchor distT="0" distB="0" distL="114300" distR="114300" simplePos="0" relativeHeight="251684864" behindDoc="1" locked="0" layoutInCell="1" allowOverlap="1" wp14:anchorId="283BF24A" wp14:editId="1ECABA5B">
                <wp:simplePos x="0" y="0"/>
                <wp:positionH relativeFrom="column">
                  <wp:posOffset>17145</wp:posOffset>
                </wp:positionH>
                <wp:positionV relativeFrom="paragraph">
                  <wp:posOffset>226060</wp:posOffset>
                </wp:positionV>
                <wp:extent cx="200025" cy="200025"/>
                <wp:effectExtent l="0" t="0" r="28575" b="28575"/>
                <wp:wrapTight wrapText="bothSides">
                  <wp:wrapPolygon edited="0">
                    <wp:start x="0" y="0"/>
                    <wp:lineTo x="0" y="22629"/>
                    <wp:lineTo x="22629" y="22629"/>
                    <wp:lineTo x="22629" y="0"/>
                    <wp:lineTo x="0" y="0"/>
                  </wp:wrapPolygon>
                </wp:wrapTight>
                <wp:docPr id="24" name="Rectangle 24"/>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63ECBB8" id="Rectangle 24" o:spid="_x0000_s1026" style="position:absolute;margin-left:1.35pt;margin-top:17.8pt;width:15.75pt;height:15.75pt;z-index:-251631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XxhkQIAAIUFAAAOAAAAZHJzL2Uyb0RvYy54bWysVE1v2zAMvQ/YfxB0X50E6T6MOkXQosOA&#10;oivaDj2rshQLkERNUuJkv36UZDtBV+ww7CKLIvlIPpO8uNwbTXbCBwW2ofOzGSXCcmiV3TT0x9PN&#10;h8+UhMhsyzRY0dCDCPRy9f7dRe9qsYAOdCs8QRAb6t41tIvR1VUVeCcMC2fghEWlBG9YRNFvqtaz&#10;HtGNrhaz2ceqB986D1yEgK/XRUlXGV9KweN3KYOIRDcUc4v59Pl8SWe1umD1xjPXKT6kwf4hC8OU&#10;xaAT1DWLjGy9+gPKKO4hgIxnHEwFUioucg1YzXz2qprHjjmRa0FygptoCv8Plt/t7j1RbUMXS0os&#10;M/iPHpA1ZjdaEHxDgnoXarR7dPd+kAJeU7V76U36Yh1kn0k9TKSKfSQcH/EvzRbnlHBUDXdEqY7O&#10;zof4VYAh6dJQj9EzlWx3G2IxHU1SLAs3Smt8Z7W26QygVZvespAaR1xpT3YMf3ncz1MFGO3ECqXk&#10;WaW6SiX5Fg9aFNQHIZGSlHtOJDfjEZNxLmycF1XHWlFCnWOduZ9SsDGLHFpbBEzIEpOcsAeA0bKA&#10;jNgl58E+uYrcy5Pz7G+JFefJI0cGGydnoyz4twA0VjVELvYjSYWaxNILtAdsGA9lkoLjNwp/2y0L&#10;8Z55HB0cMlwH8TseUkPfUBhulHTgf731nuyxo1FLSY+j2NDwc8u8oER/s9jrX+bLZZrdLCzPPy1Q&#10;8Keal1ON3ZorwF8/x8XjeL4m+6jHq/RgnnFrrFNUVDHLMXZDefSjcBXLisC9w8V6nc1wXh2Lt/bR&#10;8QSeWE1t+bR/Zt4NvRux6e9gHFtWv2rhYps8Lay3EaTK/X3kdeAbZz03zrCX0jI5lbPVcXuufgMA&#10;AP//AwBQSwMEFAAGAAgAAAAhACV5017eAAAABgEAAA8AAABkcnMvZG93bnJldi54bWxMjsFOwzAQ&#10;RO9I/IO1SFwq6iSFFIU4FQKBekBItOXAbRMvcWi8jmK3DX+POcFxNKM3r1xNthdHGn3nWEE6T0AQ&#10;N0533CrYbZ+ubkH4gKyxd0wKvsnDqjo/K7HQ7sRvdNyEVkQI+wIVmBCGQkrfGLLo524gjt2nGy2G&#10;GMdW6hFPEW57mSVJLi12HB8MDvRgqNlvDlbBx3oK7Vf6HF72OHufrU3dvD7WSl1eTPd3IAJN4W8M&#10;v/pRHaroVLsDay96BdkyDhUsbnIQsV5cZyBqBfkyBVmV8r9+9QMAAP//AwBQSwECLQAUAAYACAAA&#10;ACEAtoM4kv4AAADhAQAAEwAAAAAAAAAAAAAAAAAAAAAAW0NvbnRlbnRfVHlwZXNdLnhtbFBLAQIt&#10;ABQABgAIAAAAIQA4/SH/1gAAAJQBAAALAAAAAAAAAAAAAAAAAC8BAABfcmVscy8ucmVsc1BLAQIt&#10;ABQABgAIAAAAIQBf0XxhkQIAAIUFAAAOAAAAAAAAAAAAAAAAAC4CAABkcnMvZTJvRG9jLnhtbFBL&#10;AQItABQABgAIAAAAIQAledNe3gAAAAYBAAAPAAAAAAAAAAAAAAAAAOsEAABkcnMvZG93bnJldi54&#10;bWxQSwUGAAAAAAQABADzAAAA9gUAAAAA&#10;" filled="f" strokecolor="black [3213]" strokeweight="1pt">
                <w10:wrap type="tight"/>
              </v:rect>
            </w:pict>
          </mc:Fallback>
        </mc:AlternateContent>
      </w:r>
    </w:p>
    <w:p w14:paraId="1066765C" w14:textId="53A5209C" w:rsidR="008A47A8" w:rsidRPr="0030605B" w:rsidRDefault="008A47A8" w:rsidP="008A47A8">
      <w:pPr>
        <w:rPr>
          <w:rFonts w:ascii="Arial Nova" w:eastAsia="Arial" w:hAnsi="Arial Nova" w:cs="Arial"/>
          <w:bCs/>
          <w:sz w:val="24"/>
        </w:rPr>
      </w:pPr>
      <w:r w:rsidRPr="0030605B">
        <w:rPr>
          <w:rFonts w:ascii="Arial Nova" w:eastAsia="Arial" w:hAnsi="Arial Nova" w:cs="Arial"/>
          <w:bCs/>
          <w:sz w:val="24"/>
        </w:rPr>
        <w:t>I request that any personally identifiable information will NOT be used in the transcript</w:t>
      </w:r>
      <w:r w:rsidR="00240113">
        <w:rPr>
          <w:rFonts w:ascii="Arial Nova" w:eastAsia="Arial" w:hAnsi="Arial Nova" w:cs="Arial"/>
          <w:bCs/>
          <w:sz w:val="24"/>
        </w:rPr>
        <w:t>,</w:t>
      </w:r>
      <w:r w:rsidRPr="0030605B">
        <w:rPr>
          <w:rFonts w:ascii="Arial Nova" w:eastAsia="Arial" w:hAnsi="Arial Nova" w:cs="Arial"/>
          <w:bCs/>
          <w:sz w:val="24"/>
        </w:rPr>
        <w:t xml:space="preserve"> which may result in publication.</w:t>
      </w:r>
    </w:p>
    <w:p w14:paraId="45D765D6" w14:textId="74353398" w:rsidR="008A47A8" w:rsidRPr="0030605B" w:rsidRDefault="008A47A8" w:rsidP="008A47A8">
      <w:pPr>
        <w:ind w:firstLine="720"/>
        <w:rPr>
          <w:rFonts w:ascii="Arial Nova" w:eastAsia="Arial" w:hAnsi="Arial Nova" w:cs="Arial"/>
          <w:bCs/>
          <w:sz w:val="24"/>
        </w:rPr>
      </w:pPr>
      <w:r w:rsidRPr="0030605B">
        <w:rPr>
          <w:rFonts w:ascii="Arial Nova" w:eastAsia="Arial" w:hAnsi="Arial Nova" w:cs="Arial"/>
          <w:b/>
          <w:noProof/>
          <w:sz w:val="24"/>
        </w:rPr>
        <mc:AlternateContent>
          <mc:Choice Requires="wps">
            <w:drawing>
              <wp:anchor distT="0" distB="0" distL="114300" distR="114300" simplePos="0" relativeHeight="251685888" behindDoc="1" locked="0" layoutInCell="1" allowOverlap="1" wp14:anchorId="625BF4BF" wp14:editId="550FF9A4">
                <wp:simplePos x="0" y="0"/>
                <wp:positionH relativeFrom="column">
                  <wp:posOffset>17145</wp:posOffset>
                </wp:positionH>
                <wp:positionV relativeFrom="paragraph">
                  <wp:posOffset>250825</wp:posOffset>
                </wp:positionV>
                <wp:extent cx="200025" cy="200025"/>
                <wp:effectExtent l="0" t="0" r="28575" b="28575"/>
                <wp:wrapTight wrapText="bothSides">
                  <wp:wrapPolygon edited="0">
                    <wp:start x="0" y="0"/>
                    <wp:lineTo x="0" y="22629"/>
                    <wp:lineTo x="22629" y="22629"/>
                    <wp:lineTo x="22629" y="0"/>
                    <wp:lineTo x="0" y="0"/>
                  </wp:wrapPolygon>
                </wp:wrapTight>
                <wp:docPr id="25" name="Rectangle 25"/>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86BF79" id="Rectangle 25" o:spid="_x0000_s1026" style="position:absolute;margin-left:1.35pt;margin-top:19.75pt;width:15.75pt;height:15.75pt;z-index:-251630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C4HkAIAAIUFAAAOAAAAZHJzL2Uyb0RvYy54bWysVMFu2zAMvQ/YPwi6r06CdluNOkXQosOA&#10;oi3aDj2rshQLkERNUuJkXz9Ksp2gK3YYdpFFkXwkn0leXO6MJlvhgwLb0PnJjBJhObTKrhv64/nm&#10;01dKQmS2ZRqsaOheBHq5/Pjhone1WEAHuhWeIIgNde8a2sXo6qoKvBOGhRNwwqJSgjcsoujXVetZ&#10;j+hGV4vZ7HPVg2+dBy5CwNfroqTLjC+l4PFeyiAi0Q3F3GI+fT5f01ktL1i99sx1ig9psH/IwjBl&#10;MegEdc0iIxuv/oAyinsIIOMJB1OBlIqLXANWM5+9qeapY07kWpCc4Caawv+D5XfbB09U29DFGSWW&#10;GfxHj8gas2stCL4hQb0LNdo9uQc/SAGvqdqd9CZ9sQ6yy6TuJ1LFLhKOj/iXZgmbo2q4I0p1cHY+&#10;xG8CDEmXhnqMnqlk29sQi+lokmJZuFFa4zurtU1nAK3a9JaF1DjiSnuyZfjL426eKsBoR1YoJc8q&#10;1VUqybe416KgPgqJlKTccyK5GQ+YjHNh47yoOtaKEuoM68z9lIKNWeTQ2iJgQpaY5IQ9AIyWBWTE&#10;LjkP9slV5F6enGd/S6w4Tx45Mtg4ORtlwb8HoLGqIXKxH0kq1CSWXqHdY8N4KJMUHL9R+NtuWYgP&#10;zOPo4JDhOoj3eEgNfUNhuFHSgf/13nuyx45GLSU9jmJDw88N84IS/d1ir5/PT0/T7Gbh9OzLAgV/&#10;rHk91tiNuQL89XNcPI7na7KPerxKD+YFt8YqRUUVsxxjN5RHPwpXsawI3DtcrFbZDOfVsXhrnxxP&#10;4InV1JbPuxfm3dC7EZv+DsaxZfWbFi62ydPCahNBqtzfB14HvnHWc+MMeyktk2M5Wx225/I3AAAA&#10;//8DAFBLAwQUAAYACAAAACEAljDrUd4AAAAGAQAADwAAAGRycy9kb3ducmV2LnhtbEyOwU7DMBBE&#10;70j8g7VIXCrqJAUKIZsKgUA9ICQKHLht4iUJjddR7Lbh7zEnOI5m9OYVq8n2as+j75wgpPMEFEvt&#10;TCcNwtvrw9kVKB9IDPVOGOGbPazK46OCcuMO8sL7TWhUhIjPCaENYci19nXLlvzcDSyx+3SjpRDj&#10;2Ggz0iHCba+zJLnUljqJDy0NfNdyvd3sLMLHegrNV/oYnrY0e5+t26p+vq8QT0+m2xtQgafwN4Zf&#10;/agOZXSq3E6MVz1CtoxDhMX1BahYL84zUBXCMk1Al4X+r1/+AAAA//8DAFBLAQItABQABgAIAAAA&#10;IQC2gziS/gAAAOEBAAATAAAAAAAAAAAAAAAAAAAAAABbQ29udGVudF9UeXBlc10ueG1sUEsBAi0A&#10;FAAGAAgAAAAhADj9If/WAAAAlAEAAAsAAAAAAAAAAAAAAAAALwEAAF9yZWxzLy5yZWxzUEsBAi0A&#10;FAAGAAgAAAAhAIVkLgeQAgAAhQUAAA4AAAAAAAAAAAAAAAAALgIAAGRycy9lMm9Eb2MueG1sUEsB&#10;Ai0AFAAGAAgAAAAhAJYw61HeAAAABgEAAA8AAAAAAAAAAAAAAAAA6gQAAGRycy9kb3ducmV2Lnht&#10;bFBLBQYAAAAABAAEAPMAAAD1BQAAAAA=&#10;" filled="f" strokecolor="black [3213]" strokeweight="1pt">
                <w10:wrap type="tight"/>
              </v:rect>
            </w:pict>
          </mc:Fallback>
        </mc:AlternateContent>
      </w:r>
    </w:p>
    <w:p w14:paraId="736AA858" w14:textId="4C1A918C" w:rsidR="008A47A8" w:rsidRPr="0030605B" w:rsidRDefault="008A47A8" w:rsidP="008A47A8">
      <w:pPr>
        <w:rPr>
          <w:rFonts w:ascii="Arial Nova" w:eastAsia="Arial" w:hAnsi="Arial Nova" w:cs="Arial"/>
          <w:bCs/>
          <w:sz w:val="24"/>
        </w:rPr>
      </w:pPr>
      <w:r w:rsidRPr="0030605B">
        <w:rPr>
          <w:rFonts w:ascii="Arial Nova" w:eastAsia="Arial" w:hAnsi="Arial Nova" w:cs="Arial"/>
          <w:bCs/>
          <w:sz w:val="24"/>
        </w:rPr>
        <w:t xml:space="preserve">I </w:t>
      </w:r>
      <w:r w:rsidR="00D860BE">
        <w:rPr>
          <w:rFonts w:ascii="Arial Nova" w:eastAsia="Arial" w:hAnsi="Arial Nova" w:cs="Arial"/>
          <w:bCs/>
          <w:sz w:val="24"/>
        </w:rPr>
        <w:t>authorize</w:t>
      </w:r>
      <w:r w:rsidR="00D860BE" w:rsidRPr="0030605B">
        <w:rPr>
          <w:rFonts w:ascii="Arial Nova" w:eastAsia="Arial" w:hAnsi="Arial Nova" w:cs="Arial"/>
          <w:bCs/>
          <w:sz w:val="24"/>
        </w:rPr>
        <w:t xml:space="preserve"> </w:t>
      </w:r>
      <w:r w:rsidRPr="0030605B">
        <w:rPr>
          <w:rFonts w:ascii="Arial Nova" w:eastAsia="Arial" w:hAnsi="Arial Nova" w:cs="Arial"/>
          <w:bCs/>
          <w:sz w:val="24"/>
        </w:rPr>
        <w:t xml:space="preserve">that any personally identifiable information </w:t>
      </w:r>
      <w:r w:rsidR="00E3280E">
        <w:rPr>
          <w:rFonts w:ascii="Arial Nova" w:eastAsia="Arial" w:hAnsi="Arial Nova" w:cs="Arial"/>
          <w:bCs/>
          <w:sz w:val="24"/>
        </w:rPr>
        <w:t>can</w:t>
      </w:r>
      <w:r w:rsidR="00E3280E" w:rsidRPr="0030605B">
        <w:rPr>
          <w:rFonts w:ascii="Arial Nova" w:eastAsia="Arial" w:hAnsi="Arial Nova" w:cs="Arial"/>
          <w:bCs/>
          <w:sz w:val="24"/>
        </w:rPr>
        <w:t xml:space="preserve"> </w:t>
      </w:r>
      <w:r w:rsidRPr="0030605B">
        <w:rPr>
          <w:rFonts w:ascii="Arial Nova" w:eastAsia="Arial" w:hAnsi="Arial Nova" w:cs="Arial"/>
          <w:bCs/>
          <w:sz w:val="24"/>
        </w:rPr>
        <w:t>BE USED in the transcript</w:t>
      </w:r>
      <w:r w:rsidR="00240113">
        <w:rPr>
          <w:rFonts w:ascii="Arial Nova" w:eastAsia="Arial" w:hAnsi="Arial Nova" w:cs="Arial"/>
          <w:bCs/>
          <w:sz w:val="24"/>
        </w:rPr>
        <w:t>,</w:t>
      </w:r>
      <w:r w:rsidRPr="0030605B">
        <w:rPr>
          <w:rFonts w:ascii="Arial Nova" w:eastAsia="Arial" w:hAnsi="Arial Nova" w:cs="Arial"/>
          <w:bCs/>
          <w:sz w:val="24"/>
        </w:rPr>
        <w:t xml:space="preserve"> which may result in publication.</w:t>
      </w:r>
    </w:p>
    <w:p w14:paraId="5DC91D7F" w14:textId="0CCA858D" w:rsidR="008A47A8" w:rsidRDefault="00880429" w:rsidP="008A47A8">
      <w:pPr>
        <w:rPr>
          <w:rFonts w:ascii="Arial Nova" w:eastAsia="Arial" w:hAnsi="Arial Nova" w:cs="Arial"/>
          <w:bCs/>
          <w:sz w:val="24"/>
        </w:rPr>
      </w:pPr>
      <w:r>
        <w:rPr>
          <w:noProof/>
        </w:rPr>
        <w:drawing>
          <wp:anchor distT="0" distB="0" distL="114300" distR="114300" simplePos="0" relativeHeight="251704320" behindDoc="0" locked="0" layoutInCell="1" allowOverlap="1" wp14:anchorId="3D3A426F" wp14:editId="0F8CA694">
            <wp:simplePos x="0" y="0"/>
            <wp:positionH relativeFrom="column">
              <wp:posOffset>38735</wp:posOffset>
            </wp:positionH>
            <wp:positionV relativeFrom="paragraph">
              <wp:posOffset>307975</wp:posOffset>
            </wp:positionV>
            <wp:extent cx="153228" cy="117602"/>
            <wp:effectExtent l="0" t="0" r="0" b="0"/>
            <wp:wrapNone/>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a:picLocks noChangeAspect="1"/>
                    </pic:cNvPicPr>
                  </pic:nvPicPr>
                  <pic:blipFill rotWithShape="1">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0"/>
                        </a:ext>
                      </a:extLst>
                    </a:blip>
                    <a:srcRect r="19565"/>
                    <a:stretch/>
                  </pic:blipFill>
                  <pic:spPr>
                    <a:xfrm>
                      <a:off x="0" y="0"/>
                      <a:ext cx="153228" cy="117602"/>
                    </a:xfrm>
                    <a:prstGeom prst="rect">
                      <a:avLst/>
                    </a:prstGeom>
                  </pic:spPr>
                </pic:pic>
              </a:graphicData>
            </a:graphic>
          </wp:anchor>
        </w:drawing>
      </w:r>
      <w:r w:rsidR="008A47A8" w:rsidRPr="0030605B">
        <w:rPr>
          <w:rFonts w:ascii="Arial Nova" w:eastAsia="Arial" w:hAnsi="Arial Nova" w:cs="Arial"/>
          <w:b/>
          <w:noProof/>
          <w:sz w:val="24"/>
        </w:rPr>
        <mc:AlternateContent>
          <mc:Choice Requires="wps">
            <w:drawing>
              <wp:anchor distT="0" distB="0" distL="114300" distR="114300" simplePos="0" relativeHeight="251687936" behindDoc="1" locked="0" layoutInCell="1" allowOverlap="1" wp14:anchorId="4CB7B19E" wp14:editId="1BA84DA6">
                <wp:simplePos x="0" y="0"/>
                <wp:positionH relativeFrom="column">
                  <wp:posOffset>19050</wp:posOffset>
                </wp:positionH>
                <wp:positionV relativeFrom="paragraph">
                  <wp:posOffset>252730</wp:posOffset>
                </wp:positionV>
                <wp:extent cx="200025" cy="200025"/>
                <wp:effectExtent l="0" t="0" r="28575" b="28575"/>
                <wp:wrapTight wrapText="bothSides">
                  <wp:wrapPolygon edited="0">
                    <wp:start x="0" y="0"/>
                    <wp:lineTo x="0" y="22629"/>
                    <wp:lineTo x="22629" y="22629"/>
                    <wp:lineTo x="22629" y="0"/>
                    <wp:lineTo x="0" y="0"/>
                  </wp:wrapPolygon>
                </wp:wrapTight>
                <wp:docPr id="26" name="Rectangle 26"/>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2863D7" id="Rectangle 26" o:spid="_x0000_s1026" style="position:absolute;margin-left:1.5pt;margin-top:19.9pt;width:15.75pt;height:15.75pt;z-index:-251628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tmtkQIAAIUFAAAOAAAAZHJzL2Uyb0RvYy54bWysVMFu2zAMvQ/YPwi6r06CttuMOkXQosOA&#10;oi3aDj2rshQLkERNUuJkXz9Ksp2gK3YYdpFFkXwkn0leXO6MJlvhgwLb0PnJjBJhObTKrhv64/nm&#10;0xdKQmS2ZRqsaOheBHq5/Pjhone1WEAHuhWeIIgNde8a2sXo6qoKvBOGhRNwwqJSgjcsoujXVetZ&#10;j+hGV4vZ7LzqwbfOAxch4Ot1UdJlxpdS8HgvZRCR6IZibjGfPp+v6ayWF6xee+Y6xYc02D9kYZiy&#10;GHSCumaRkY1Xf0AZxT0EkPGEg6lASsVFrgGrmc/eVPPUMSdyLUhOcBNN4f/B8rvtgyeqbejinBLL&#10;DP6jR2SN2bUWBN+QoN6FGu2e3IMfpIDXVO1OepO+WAfZZVL3E6liFwnHR/xLs8UZJRxVwx1RqoOz&#10;8yF+E2BIujTUY/RMJdvehlhMR5MUy8KN0hrfWa1tOgNo1aa3LKTGEVfaky3DXx5381QBRjuyQil5&#10;VqmuUkm+xb0WBfVRSKQk5Z4Tyc14wGScCxvnRdWxVpRQZ1hn7qcUbMwih9YWAROyxCQn7AFgtCwg&#10;I3bJebBPriL38uQ8+1tixXnyyJHBxsnZKAv+PQCNVQ2Ri/1IUqEmsfQK7R4bxkOZpOD4jcLfdstC&#10;fGAeRweHDNdBvMdDaugbCsONkg78r/fekz12NGop6XEUGxp+bpgXlOjvFnv96/z0NM1uFk7PPi9Q&#10;8Mea12ON3ZgrwF8/x8XjeL4m+6jHq/RgXnBrrFJUVDHLMXZDefSjcBXLisC9w8Vqlc1wXh2Lt/bJ&#10;8QSeWE1t+bx7Yd4NvRux6e9gHFtWv2nhYps8Law2EaTK/X3gdeAbZz03zrCX0jI5lrPVYXsufwMA&#10;AP//AwBQSwMEFAAGAAgAAAAhABTrC4nfAAAABgEAAA8AAABkcnMvZG93bnJldi54bWxMj81OwzAQ&#10;hO9IvIO1SFyq1gnhN8SpEAjUA0KihQM3J16S0Hgdxds2vD3LCU6j1axmvimWk+/VHsfYBTKQLhJQ&#10;SHVwHTUG3jaP82tQkS052wdCA98YYVkeHxU2d+FAr7hfc6MkhGJuDbTMQ651rFv0Ni7CgCTeZxi9&#10;ZTnHRrvRHiTc9/osSS61tx1JQ2sHvG+x3q533sDHauLmK33i562dvc9WbVW/PFTGnJ5Md7egGCf+&#10;e4ZffEGHUpiqsCMXVW8gkyUsciMDxM7OL0BVBq7SDHRZ6P/45Q8AAAD//wMAUEsBAi0AFAAGAAgA&#10;AAAhALaDOJL+AAAA4QEAABMAAAAAAAAAAAAAAAAAAAAAAFtDb250ZW50X1R5cGVzXS54bWxQSwEC&#10;LQAUAAYACAAAACEAOP0h/9YAAACUAQAACwAAAAAAAAAAAAAAAAAvAQAAX3JlbHMvLnJlbHNQSwEC&#10;LQAUAAYACAAAACEA67rZrZECAACFBQAADgAAAAAAAAAAAAAAAAAuAgAAZHJzL2Uyb0RvYy54bWxQ&#10;SwECLQAUAAYACAAAACEAFOsLid8AAAAGAQAADwAAAAAAAAAAAAAAAADrBAAAZHJzL2Rvd25yZXYu&#10;eG1sUEsFBgAAAAAEAAQA8wAAAPcFAAAAAA==&#10;" filled="f" strokecolor="black [3213]" strokeweight="1pt">
                <w10:wrap type="tight"/>
              </v:rect>
            </w:pict>
          </mc:Fallback>
        </mc:AlternateContent>
      </w:r>
    </w:p>
    <w:p w14:paraId="077D6FC6" w14:textId="2071361E" w:rsidR="008A47A8" w:rsidRPr="0030605B" w:rsidRDefault="008A47A8" w:rsidP="008A47A8">
      <w:pPr>
        <w:rPr>
          <w:rFonts w:ascii="Arial Nova" w:eastAsia="Arial" w:hAnsi="Arial Nova" w:cs="Arial"/>
          <w:bCs/>
          <w:sz w:val="24"/>
        </w:rPr>
      </w:pPr>
      <w:r>
        <w:rPr>
          <w:rFonts w:ascii="Arial Nova" w:eastAsia="Arial" w:hAnsi="Arial Nova" w:cs="Arial"/>
          <w:bCs/>
          <w:sz w:val="24"/>
        </w:rPr>
        <w:t xml:space="preserve">By checking this box, I acknowledge that I am electronically signing the following consent form and agree to all terms indicated in this form. </w:t>
      </w:r>
    </w:p>
    <w:p w14:paraId="7235C236" w14:textId="77777777" w:rsidR="008A47A8" w:rsidRPr="0030605B" w:rsidRDefault="008A47A8" w:rsidP="008A47A8">
      <w:pPr>
        <w:rPr>
          <w:rFonts w:ascii="Arial Nova" w:eastAsia="Arial" w:hAnsi="Arial Nova" w:cs="Arial"/>
          <w:b/>
          <w:sz w:val="24"/>
        </w:rPr>
      </w:pPr>
    </w:p>
    <w:p w14:paraId="1368962B" w14:textId="12C2E7DD" w:rsidR="008A47A8" w:rsidRPr="0030605B" w:rsidRDefault="008A47A8" w:rsidP="008A47A8">
      <w:pPr>
        <w:rPr>
          <w:rFonts w:ascii="Arial Nova" w:eastAsia="Arial" w:hAnsi="Arial Nova" w:cs="Arial"/>
          <w:b/>
          <w:sz w:val="24"/>
        </w:rPr>
      </w:pPr>
      <w:r w:rsidRPr="0030605B">
        <w:rPr>
          <w:rFonts w:ascii="Arial Nova" w:eastAsia="Arial" w:hAnsi="Arial Nova" w:cs="Arial"/>
          <w:b/>
          <w:noProof/>
          <w:sz w:val="24"/>
        </w:rPr>
        <mc:AlternateContent>
          <mc:Choice Requires="wpg">
            <w:drawing>
              <wp:anchor distT="0" distB="0" distL="114300" distR="114300" simplePos="0" relativeHeight="251686912" behindDoc="0" locked="0" layoutInCell="1" allowOverlap="1" wp14:anchorId="4DF566B1" wp14:editId="5A717196">
                <wp:simplePos x="0" y="0"/>
                <wp:positionH relativeFrom="column">
                  <wp:posOffset>-182880</wp:posOffset>
                </wp:positionH>
                <wp:positionV relativeFrom="paragraph">
                  <wp:posOffset>213360</wp:posOffset>
                </wp:positionV>
                <wp:extent cx="6762750" cy="285750"/>
                <wp:effectExtent l="0" t="19050" r="19050" b="0"/>
                <wp:wrapNone/>
                <wp:docPr id="27" name="Group 27"/>
                <wp:cNvGraphicFramePr/>
                <a:graphic xmlns:a="http://schemas.openxmlformats.org/drawingml/2006/main">
                  <a:graphicData uri="http://schemas.microsoft.com/office/word/2010/wordprocessingGroup">
                    <wpg:wgp>
                      <wpg:cNvGrpSpPr/>
                      <wpg:grpSpPr>
                        <a:xfrm>
                          <a:off x="0" y="0"/>
                          <a:ext cx="6762750" cy="285750"/>
                          <a:chOff x="0" y="590550"/>
                          <a:chExt cx="6762750" cy="285750"/>
                        </a:xfrm>
                      </wpg:grpSpPr>
                      <wpg:grpSp>
                        <wpg:cNvPr id="28" name="Group 28"/>
                        <wpg:cNvGrpSpPr/>
                        <wpg:grpSpPr>
                          <a:xfrm>
                            <a:off x="0" y="600075"/>
                            <a:ext cx="6677025" cy="276225"/>
                            <a:chOff x="0" y="590550"/>
                            <a:chExt cx="6677025" cy="276225"/>
                          </a:xfrm>
                        </wpg:grpSpPr>
                        <wps:wsp>
                          <wps:cNvPr id="29" name="Text Box 2"/>
                          <wps:cNvSpPr txBox="1">
                            <a:spLocks noChangeArrowheads="1"/>
                          </wps:cNvSpPr>
                          <wps:spPr bwMode="auto">
                            <a:xfrm>
                              <a:off x="0" y="590550"/>
                              <a:ext cx="2543175" cy="266700"/>
                            </a:xfrm>
                            <a:prstGeom prst="rect">
                              <a:avLst/>
                            </a:prstGeom>
                            <a:solidFill>
                              <a:srgbClr val="FFFFFF"/>
                            </a:solidFill>
                            <a:ln w="9525">
                              <a:noFill/>
                              <a:miter lim="800000"/>
                              <a:headEnd/>
                              <a:tailEnd/>
                            </a:ln>
                          </wps:spPr>
                          <wps:txbx>
                            <w:txbxContent>
                              <w:p w14:paraId="00D74E09"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Participant &amp; date</w:t>
                                </w:r>
                              </w:p>
                              <w:p w14:paraId="5ED96451" w14:textId="77777777" w:rsidR="008A47A8" w:rsidRDefault="008A47A8" w:rsidP="008A47A8"/>
                            </w:txbxContent>
                          </wps:txbx>
                          <wps:bodyPr rot="0" vert="horz" wrap="square" lIns="91440" tIns="45720" rIns="91440" bIns="45720" anchor="t" anchorCtr="0">
                            <a:noAutofit/>
                          </wps:bodyPr>
                        </wps:wsp>
                        <wps:wsp>
                          <wps:cNvPr id="30" name="Text Box 2"/>
                          <wps:cNvSpPr txBox="1">
                            <a:spLocks noChangeArrowheads="1"/>
                          </wps:cNvSpPr>
                          <wps:spPr bwMode="auto">
                            <a:xfrm>
                              <a:off x="4133850" y="600075"/>
                              <a:ext cx="2543175" cy="266700"/>
                            </a:xfrm>
                            <a:prstGeom prst="rect">
                              <a:avLst/>
                            </a:prstGeom>
                            <a:solidFill>
                              <a:srgbClr val="FFFFFF"/>
                            </a:solidFill>
                            <a:ln w="9525">
                              <a:noFill/>
                              <a:miter lim="800000"/>
                              <a:headEnd/>
                              <a:tailEnd/>
                            </a:ln>
                          </wps:spPr>
                          <wps:txbx>
                            <w:txbxContent>
                              <w:p w14:paraId="3FB1D302"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Coordinator &amp; date</w:t>
                                </w:r>
                              </w:p>
                              <w:p w14:paraId="23F8C1CE" w14:textId="77777777" w:rsidR="008A47A8" w:rsidRDefault="008A47A8" w:rsidP="008A47A8"/>
                            </w:txbxContent>
                          </wps:txbx>
                          <wps:bodyPr rot="0" vert="horz" wrap="square" lIns="91440" tIns="45720" rIns="91440" bIns="45720" anchor="t" anchorCtr="0">
                            <a:noAutofit/>
                          </wps:bodyPr>
                        </wps:wsp>
                      </wpg:grpSp>
                      <wps:wsp>
                        <wps:cNvPr id="31" name="Straight Connector 31"/>
                        <wps:cNvCnPr/>
                        <wps:spPr>
                          <a:xfrm flipV="1">
                            <a:off x="4210050" y="619125"/>
                            <a:ext cx="25527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2" name="Straight Connector 192"/>
                        <wps:cNvCnPr/>
                        <wps:spPr>
                          <a:xfrm flipV="1">
                            <a:off x="123825" y="590550"/>
                            <a:ext cx="25527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DF566B1" id="Group 27" o:spid="_x0000_s1032" style="position:absolute;margin-left:-14.4pt;margin-top:16.8pt;width:532.5pt;height:22.5pt;z-index:251686912;mso-width-relative:margin;mso-height-relative:margin" coordorigin=",5905" coordsize="67627,2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LGxqwMAABoOAAAOAAAAZHJzL2Uyb0RvYy54bWzsV9tu3DYQfS/QfyD4Huuyq70Ilg13ExsF&#10;0iSo075zJUoiSpEqSVtyvr5DUhevuzEQB3FgJPugJUXOcObM4SF1et43HN1SpZkUGY5OQoyoyGXB&#10;RJXhvz5evtpgpA0RBeFS0AzfUY3Pz3795bRrUxrLWvKCKgROhE67NsO1MW0aBDqvaUP0iWypgMFS&#10;qoYY6KoqKBTpwHvDgzgMV0EnVdEqmVOt4e1rP4jPnP+ypLl5X5aaGsQzDLEZ91TuubfP4OyUpJUi&#10;bc3yIQzyhCgawgQsOrl6TQxBN4r9z1XDciW1LM1JLptAliXLqcsBsonCB9lcKXnTulyqtKvaCSaA&#10;9gFOT3abv7v9oBArMhyvMRKkgRq5ZRH0AZyurVKYc6Xa6/aDGl5Uvmfz7UvV2H/IBPUO1rsJVtob&#10;lMPL1XoVrxNAP4exeJPYtsM9r6E4s1myDZN56M3j1sG4dmBDnCKaOlPoY3pAxIP0Nk9ObxWG4Trx&#10;KUw5rtbrME6GHCFhaH9BjsetP5sj7BU900F/HR2ua9JSxzJtSz3itR3x+mhz/E32KPaIuVmWDcj0&#10;8Bp2vWO+bt/K/B+NhNzVRFT0QinZ1ZQUEF5kLaFQk6mtjk61dbLv/pAFsI7cGOkcHaXUfW6MmMfJ&#10;chFBITyvVqt16Hg1oUbSVmlzRWWDbCPDCuTALUFu32pjQ5qnWBJryVlxyTh3HVXtd1yhWwLScel+&#10;LosH07hAXYa3CdTbWglp7V3lG2ZA2jhrMrwBxvjgSGoheSMKN8UQxn0bIuFiwMjC4gEy/b73m3OE&#10;fi+LOwBNSa9koLzQqKX6hFEHKpZh/e8NURQj/rsA4LfRcmllz3WWyTqGjro/sr8/QkQOrjJsMPLN&#10;nXFS6RO7gAKVzMFmi+cjGUIGOvqIvzkvF5CB38ffmZfLaLHYWFUDUTumCD8QOxcvgZ3zOfFcTI1G&#10;pl4bRVhVG7STQoAGSYUWThIHRdyJ4Wj1kmi3mxVBVHLW/j3q63DCLuMoDEfaRdtoPGdmUUxiK4RO&#10;FJ0seZ0bVfWBJHImrPaT9DOS6OXNHdpu2qFE2lsanUTS9F7nDxTyuLBpc8epXZaLP2kJEjcfI4c+&#10;SZ5TYUa/brY1K0FkJ8PQR/aY4TDfmlJ3K/wS48nCrSyFmYwbJqQ6tvoMRennj9Lu85710xbH9p5P&#10;QKNt/Agv7SjE9ARiRvFiYy9AIIfHD+ufvLQ3iUNCvwxeOumEDxDg6sEXzv2+4/H8SXf2HwAAAP//&#10;AwBQSwMEFAAGAAgAAAAhAAJzvLPgAAAACgEAAA8AAABkcnMvZG93bnJldi54bWxMj09rg0AUxO+F&#10;foflFXpL1j/UivEZQmh7CoUmhZLbRl9U4r4Vd6Pm23dzao/DDDO/ydez7sRIg20NI4TLAARxaaqW&#10;a4Tvw/siBWGd4kp1hgnhRhbWxeNDrrLKTPxF497VwpewzRRC41yfSWnLhrSyS9MTe+9sBq2cl0Mt&#10;q0FNvlx3MgqCRGrVsl9oVE/bhsrL/qoRPiY1beLwbdxdztvb8fDy+bMLCfH5ad6sQDia3V8Y7vge&#10;HQrPdDJXrqzoEBZR6tEdQhwnIO6BIE4iECeE1zQBWeTy/4XiFwAA//8DAFBLAQItABQABgAIAAAA&#10;IQC2gziS/gAAAOEBAAATAAAAAAAAAAAAAAAAAAAAAABbQ29udGVudF9UeXBlc10ueG1sUEsBAi0A&#10;FAAGAAgAAAAhADj9If/WAAAAlAEAAAsAAAAAAAAAAAAAAAAALwEAAF9yZWxzLy5yZWxzUEsBAi0A&#10;FAAGAAgAAAAhAC9EsbGrAwAAGg4AAA4AAAAAAAAAAAAAAAAALgIAAGRycy9lMm9Eb2MueG1sUEsB&#10;Ai0AFAAGAAgAAAAhAAJzvLPgAAAACgEAAA8AAAAAAAAAAAAAAAAABQYAAGRycy9kb3ducmV2Lnht&#10;bFBLBQYAAAAABAAEAPMAAAASBwAAAAA=&#10;">
                <v:group id="Group 28" o:spid="_x0000_s1033" style="position:absolute;top:6000;width:66770;height:2763" coordorigin=",5905" coordsize="66770,2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Text Box 2" o:spid="_x0000_s1034" type="#_x0000_t202" style="position:absolute;top:5905;width:2543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5hdwQAAANsAAAAPAAAAZHJzL2Rvd25yZXYueG1sRI/dqsIw&#10;EITvBd8hrOCNaKp4/KlGUUHx1p8HWJu1LTab0kRb394IwrkcZuYbZrluTCFeVLncsoLhIAJBnFid&#10;c6rgetn3ZyCcR9ZYWCYFb3KwXrVbS4y1rflEr7NPRYCwi1FB5n0ZS+mSjAy6gS2Jg3e3lUEfZJVK&#10;XWEd4KaQoyiaSIM5h4UMS9pllDzOT6Pgfqx7f/P6dvDX6Wk82WI+vdm3Ut1Os1mA8NT4//CvfdQK&#10;RnP4fgk/QK4+AAAA//8DAFBLAQItABQABgAIAAAAIQDb4fbL7gAAAIUBAAATAAAAAAAAAAAAAAAA&#10;AAAAAABbQ29udGVudF9UeXBlc10ueG1sUEsBAi0AFAAGAAgAAAAhAFr0LFu/AAAAFQEAAAsAAAAA&#10;AAAAAAAAAAAAHwEAAF9yZWxzLy5yZWxzUEsBAi0AFAAGAAgAAAAhANI3mF3BAAAA2wAAAA8AAAAA&#10;AAAAAAAAAAAABwIAAGRycy9kb3ducmV2LnhtbFBLBQYAAAAAAwADALcAAAD1AgAAAAA=&#10;" stroked="f">
                    <v:textbox>
                      <w:txbxContent>
                        <w:p w14:paraId="00D74E09"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Participant &amp; date</w:t>
                          </w:r>
                        </w:p>
                        <w:p w14:paraId="5ED96451" w14:textId="77777777" w:rsidR="008A47A8" w:rsidRDefault="008A47A8" w:rsidP="008A47A8"/>
                      </w:txbxContent>
                    </v:textbox>
                  </v:shape>
                  <v:shape id="Text Box 2" o:spid="_x0000_s1035" type="#_x0000_t202" style="position:absolute;left:41338;top:6000;width:2543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KcdvwAAANsAAAAPAAAAZHJzL2Rvd25yZXYueG1sRE/LisIw&#10;FN0P+A/hCm4GTR0f1WqUUVDc+viA2+baFpub0kRb/94sBmZ5OO/1tjOVeFHjSssKxqMIBHFmdcm5&#10;gtv1MFyAcB5ZY2WZFLzJwXbT+1pjom3LZ3pdfC5CCLsEFRTe14mULivIoBvZmjhwd9sY9AE2udQN&#10;tiHcVPIniubSYMmhocCa9gVlj8vTKLif2u/Zsk2P/hafp/MdlnFq30oN+t3vCoSnzv+L/9wnrWAS&#10;1ocv4QfIzQcAAP//AwBQSwECLQAUAAYACAAAACEA2+H2y+4AAACFAQAAEwAAAAAAAAAAAAAAAAAA&#10;AAAAW0NvbnRlbnRfVHlwZXNdLnhtbFBLAQItABQABgAIAAAAIQBa9CxbvwAAABUBAAALAAAAAAAA&#10;AAAAAAAAAB8BAABfcmVscy8ucmVsc1BLAQItABQABgAIAAAAIQDG1KcdvwAAANsAAAAPAAAAAAAA&#10;AAAAAAAAAAcCAABkcnMvZG93bnJldi54bWxQSwUGAAAAAAMAAwC3AAAA8wIAAAAA&#10;" stroked="f">
                    <v:textbox>
                      <w:txbxContent>
                        <w:p w14:paraId="3FB1D302"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Coordinator &amp; date</w:t>
                          </w:r>
                        </w:p>
                        <w:p w14:paraId="23F8C1CE" w14:textId="77777777" w:rsidR="008A47A8" w:rsidRDefault="008A47A8" w:rsidP="008A47A8"/>
                      </w:txbxContent>
                    </v:textbox>
                  </v:shape>
                </v:group>
                <v:line id="Straight Connector 31" o:spid="_x0000_s1036" style="position:absolute;flip:y;visibility:visible;mso-wrap-style:square" from="42100,6191" to="67627,6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3K5qwgAAANsAAAAPAAAAZHJzL2Rvd25yZXYueG1sRI9Ra8Iw&#10;FIXfhf2HcIW9aaqCSGcUEQYyNjarP+AuubbF5qYkaa3/fhGEPR7OOd/hrLeDbURPPtSOFcymGQhi&#10;7UzNpYLz6X2yAhEissHGMSm4U4Dt5mW0xty4Gx+pL2IpEoRDjgqqGNtcyqArshimriVO3sV5izFJ&#10;X0rj8ZbgtpHzLFtKizWnhQpb2lekr0VnFXx8+y9c/Pwe9aq73Hteat3pT6Vex8PuDUSkIf6Hn+2D&#10;UbCYweNL+gFy8wcAAP//AwBQSwECLQAUAAYACAAAACEA2+H2y+4AAACFAQAAEwAAAAAAAAAAAAAA&#10;AAAAAAAAW0NvbnRlbnRfVHlwZXNdLnhtbFBLAQItABQABgAIAAAAIQBa9CxbvwAAABUBAAALAAAA&#10;AAAAAAAAAAAAAB8BAABfcmVscy8ucmVsc1BLAQItABQABgAIAAAAIQA03K5qwgAAANsAAAAPAAAA&#10;AAAAAAAAAAAAAAcCAABkcnMvZG93bnJldi54bWxQSwUGAAAAAAMAAwC3AAAA9gIAAAAA&#10;" strokecolor="black [3213]" strokeweight="2.25pt">
                  <v:stroke joinstyle="miter"/>
                </v:line>
                <v:line id="Straight Connector 192" o:spid="_x0000_s1037" style="position:absolute;flip:y;visibility:visible;mso-wrap-style:square" from="1238,5905" to="26765,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7P0wQAAANwAAAAPAAAAZHJzL2Rvd25yZXYueG1sRE/dasIw&#10;FL4f+A7hCN7NVAVx1SgiCCIbm84HOCbHtticlCSt9e2XwWB35+P7PatNb2vRkQ+VYwWTcQaCWDtT&#10;caHg8r1/XYAIEdlg7ZgUPCnAZj14WWFu3INP1J1jIVIIhxwVlDE2uZRBl2QxjF1DnLib8xZjgr6Q&#10;xuMjhdtaTrNsLi1WnBpKbGhXkr6fW6vg+Ok/cPZ1PelFe3t2PNe61e9KjYb9dgkiUh//xX/ug0nz&#10;36bw+0y6QK5/AAAA//8DAFBLAQItABQABgAIAAAAIQDb4fbL7gAAAIUBAAATAAAAAAAAAAAAAAAA&#10;AAAAAABbQ29udGVudF9UeXBlc10ueG1sUEsBAi0AFAAGAAgAAAAhAFr0LFu/AAAAFQEAAAsAAAAA&#10;AAAAAAAAAAAAHwEAAF9yZWxzLy5yZWxzUEsBAi0AFAAGAAgAAAAhAIVLs/TBAAAA3AAAAA8AAAAA&#10;AAAAAAAAAAAABwIAAGRycy9kb3ducmV2LnhtbFBLBQYAAAAAAwADALcAAAD1AgAAAAA=&#10;" strokecolor="black [3213]" strokeweight="2.25pt">
                  <v:stroke joinstyle="miter"/>
                </v:line>
              </v:group>
            </w:pict>
          </mc:Fallback>
        </mc:AlternateContent>
      </w:r>
      <w:r w:rsidR="00880429">
        <w:rPr>
          <w:rFonts w:ascii="Arial Nova" w:eastAsia="Arial" w:hAnsi="Arial Nova" w:cs="Arial"/>
          <w:b/>
          <w:noProof/>
          <w:sz w:val="24"/>
        </w:rPr>
        <w:t>Paul</w:t>
      </w:r>
      <w:r>
        <w:rPr>
          <w:rFonts w:ascii="Arial Nova" w:eastAsia="Arial" w:hAnsi="Arial Nova" w:cs="Arial"/>
          <w:b/>
          <w:sz w:val="24"/>
        </w:rPr>
        <w:t xml:space="preserve"> </w:t>
      </w:r>
      <w:r>
        <w:rPr>
          <w:rFonts w:ascii="Arial Nova" w:eastAsia="Arial" w:hAnsi="Arial Nova" w:cs="Arial"/>
          <w:b/>
          <w:sz w:val="24"/>
        </w:rPr>
        <w:t>Chamberlain</w:t>
      </w:r>
    </w:p>
    <w:p w14:paraId="2E55AF89" w14:textId="77777777" w:rsidR="008A47A8" w:rsidRDefault="008A47A8" w:rsidP="008A47A8">
      <w:pPr>
        <w:rPr>
          <w:rFonts w:ascii="Arial Nova" w:hAnsi="Arial Nova" w:cs="Arial"/>
          <w:bCs/>
        </w:rPr>
      </w:pPr>
    </w:p>
    <w:p w14:paraId="04BE1A4C" w14:textId="77777777" w:rsidR="00240113" w:rsidRPr="0030605B" w:rsidRDefault="008A47A8" w:rsidP="00240113">
      <w:pPr>
        <w:rPr>
          <w:rFonts w:ascii="Arial Nova" w:eastAsia="Arial" w:hAnsi="Arial Nova" w:cs="Arial"/>
          <w:bCs/>
          <w:sz w:val="24"/>
        </w:rPr>
      </w:pPr>
      <w:r>
        <w:rPr>
          <w:rFonts w:ascii="Arial Nova" w:hAnsi="Arial Nova" w:cs="Arial"/>
          <w:bCs/>
        </w:rPr>
        <w:br w:type="page"/>
      </w:r>
      <w:r w:rsidR="00240113" w:rsidRPr="0030605B">
        <w:rPr>
          <w:rFonts w:ascii="Arial Nova" w:eastAsia="Arial" w:hAnsi="Arial Nova" w:cs="Arial"/>
          <w:bCs/>
          <w:sz w:val="24"/>
        </w:rPr>
        <w:lastRenderedPageBreak/>
        <w:t>I agree to participate in a focus group(s) for the application “Burger Breakout</w:t>
      </w:r>
      <w:r w:rsidR="00240113">
        <w:rPr>
          <w:rFonts w:ascii="Arial Nova" w:eastAsia="Arial" w:hAnsi="Arial Nova" w:cs="Arial"/>
          <w:bCs/>
          <w:sz w:val="24"/>
        </w:rPr>
        <w:t>.”</w:t>
      </w:r>
      <w:r w:rsidR="00240113" w:rsidRPr="0030605B">
        <w:rPr>
          <w:rFonts w:ascii="Arial Nova" w:eastAsia="Arial" w:hAnsi="Arial Nova" w:cs="Arial"/>
          <w:bCs/>
          <w:sz w:val="24"/>
        </w:rPr>
        <w:t xml:space="preserve"> I understand that any comments, suggestions</w:t>
      </w:r>
      <w:r w:rsidR="00240113">
        <w:rPr>
          <w:rFonts w:ascii="Arial Nova" w:eastAsia="Arial" w:hAnsi="Arial Nova" w:cs="Arial"/>
          <w:bCs/>
          <w:sz w:val="24"/>
        </w:rPr>
        <w:t>,</w:t>
      </w:r>
      <w:r w:rsidR="00240113" w:rsidRPr="0030605B">
        <w:rPr>
          <w:rFonts w:ascii="Arial Nova" w:eastAsia="Arial" w:hAnsi="Arial Nova" w:cs="Arial"/>
          <w:bCs/>
          <w:sz w:val="24"/>
        </w:rPr>
        <w:t xml:space="preserve"> or any other responses will be used for a class project in COS 420 Software Engineering and is to be conducted by the group “Six Guys</w:t>
      </w:r>
      <w:r w:rsidR="00240113">
        <w:rPr>
          <w:rFonts w:ascii="Arial Nova" w:eastAsia="Arial" w:hAnsi="Arial Nova" w:cs="Arial"/>
          <w:bCs/>
          <w:sz w:val="24"/>
        </w:rPr>
        <w:t>.”</w:t>
      </w:r>
      <w:r w:rsidR="00240113" w:rsidRPr="0030605B">
        <w:rPr>
          <w:rFonts w:ascii="Arial Nova" w:eastAsia="Arial" w:hAnsi="Arial Nova" w:cs="Arial"/>
          <w:bCs/>
          <w:sz w:val="24"/>
        </w:rPr>
        <w:t xml:space="preserve"> I understand the </w:t>
      </w:r>
      <w:r w:rsidR="00240113">
        <w:rPr>
          <w:rFonts w:ascii="Arial Nova" w:eastAsia="Arial" w:hAnsi="Arial Nova" w:cs="Arial"/>
          <w:bCs/>
          <w:sz w:val="24"/>
        </w:rPr>
        <w:t>information, as mentioned above,</w:t>
      </w:r>
      <w:r w:rsidR="00240113" w:rsidRPr="0030605B">
        <w:rPr>
          <w:rFonts w:ascii="Arial Nova" w:eastAsia="Arial" w:hAnsi="Arial Nova" w:cs="Arial"/>
          <w:bCs/>
          <w:sz w:val="24"/>
        </w:rPr>
        <w:t xml:space="preserve"> will be seen and shared with Dr. </w:t>
      </w:r>
      <w:proofErr w:type="spellStart"/>
      <w:r w:rsidR="00240113" w:rsidRPr="0030605B">
        <w:rPr>
          <w:rFonts w:ascii="Arial Nova" w:eastAsia="Arial" w:hAnsi="Arial Nova" w:cs="Arial"/>
          <w:bCs/>
          <w:sz w:val="24"/>
        </w:rPr>
        <w:t>Ghanavati</w:t>
      </w:r>
      <w:proofErr w:type="spellEnd"/>
      <w:r w:rsidR="00240113" w:rsidRPr="0030605B">
        <w:rPr>
          <w:rFonts w:ascii="Arial Nova" w:eastAsia="Arial" w:hAnsi="Arial Nova" w:cs="Arial"/>
          <w:bCs/>
          <w:sz w:val="24"/>
        </w:rPr>
        <w:t xml:space="preserve"> and </w:t>
      </w:r>
      <w:proofErr w:type="spellStart"/>
      <w:r w:rsidR="00240113" w:rsidRPr="0030605B">
        <w:rPr>
          <w:rFonts w:ascii="Arial Nova" w:eastAsia="Arial" w:hAnsi="Arial Nova" w:cs="Arial"/>
          <w:bCs/>
          <w:sz w:val="24"/>
        </w:rPr>
        <w:t>Sanonda</w:t>
      </w:r>
      <w:proofErr w:type="spellEnd"/>
      <w:r w:rsidR="00240113" w:rsidRPr="0030605B">
        <w:rPr>
          <w:rFonts w:ascii="Arial Nova" w:eastAsia="Arial" w:hAnsi="Arial Nova" w:cs="Arial"/>
          <w:bCs/>
          <w:sz w:val="24"/>
        </w:rPr>
        <w:t xml:space="preserve"> Gupta. I also understand that this study is </w:t>
      </w:r>
      <w:r w:rsidR="00240113">
        <w:rPr>
          <w:rFonts w:ascii="Arial Nova" w:eastAsia="Arial" w:hAnsi="Arial Nova" w:cs="Arial"/>
          <w:bCs/>
          <w:sz w:val="24"/>
        </w:rPr>
        <w:t>to get</w:t>
      </w:r>
      <w:r w:rsidR="00240113" w:rsidRPr="0030605B">
        <w:rPr>
          <w:rFonts w:ascii="Arial Nova" w:eastAsia="Arial" w:hAnsi="Arial Nova" w:cs="Arial"/>
          <w:bCs/>
          <w:sz w:val="24"/>
        </w:rPr>
        <w:t xml:space="preserve"> feedback for the application “Burger Breakout” to </w:t>
      </w:r>
      <w:r w:rsidR="00240113">
        <w:rPr>
          <w:rFonts w:ascii="Arial Nova" w:eastAsia="Arial" w:hAnsi="Arial Nova" w:cs="Arial"/>
          <w:bCs/>
          <w:sz w:val="24"/>
        </w:rPr>
        <w:t>add new features potentially</w:t>
      </w:r>
      <w:r w:rsidR="00240113" w:rsidRPr="0030605B">
        <w:rPr>
          <w:rFonts w:ascii="Arial Nova" w:eastAsia="Arial" w:hAnsi="Arial Nova" w:cs="Arial"/>
          <w:bCs/>
          <w:sz w:val="24"/>
        </w:rPr>
        <w:t>.</w:t>
      </w:r>
    </w:p>
    <w:p w14:paraId="0C038185" w14:textId="77777777" w:rsidR="00240113" w:rsidRPr="0030605B" w:rsidRDefault="00240113" w:rsidP="00240113">
      <w:pPr>
        <w:rPr>
          <w:rFonts w:ascii="Arial Nova" w:eastAsia="Arial" w:hAnsi="Arial Nova" w:cs="Arial"/>
          <w:bCs/>
          <w:sz w:val="24"/>
        </w:rPr>
      </w:pPr>
      <w:r w:rsidRPr="0030605B">
        <w:rPr>
          <w:rFonts w:ascii="Arial Nova" w:eastAsia="Arial" w:hAnsi="Arial Nova" w:cs="Arial"/>
          <w:bCs/>
          <w:sz w:val="24"/>
        </w:rPr>
        <w:t xml:space="preserve">During as well as after the focus group meeting, I will not disclose any personally identifiable information such as names or ages of the individuals who participated in the focus group. I also agree </w:t>
      </w:r>
      <w:r>
        <w:rPr>
          <w:rFonts w:ascii="Arial Nova" w:eastAsia="Arial" w:hAnsi="Arial Nova" w:cs="Arial"/>
          <w:bCs/>
          <w:sz w:val="24"/>
        </w:rPr>
        <w:t>not to</w:t>
      </w:r>
      <w:r w:rsidRPr="0030605B">
        <w:rPr>
          <w:rFonts w:ascii="Arial Nova" w:eastAsia="Arial" w:hAnsi="Arial Nova" w:cs="Arial"/>
          <w:bCs/>
          <w:sz w:val="24"/>
        </w:rPr>
        <w:t xml:space="preserve"> discuss all conversations that take place during the focus group with any individuals who did not participate in the focus group.</w:t>
      </w:r>
    </w:p>
    <w:p w14:paraId="7D8C8FB9" w14:textId="77777777" w:rsidR="00240113" w:rsidRPr="0030605B" w:rsidRDefault="00240113" w:rsidP="00240113">
      <w:pPr>
        <w:rPr>
          <w:rFonts w:ascii="Arial Nova" w:eastAsia="Arial" w:hAnsi="Arial Nova" w:cs="Arial"/>
          <w:bCs/>
          <w:sz w:val="24"/>
        </w:rPr>
      </w:pPr>
      <w:r w:rsidRPr="0030605B">
        <w:rPr>
          <w:rFonts w:ascii="Arial Nova" w:eastAsia="Arial" w:hAnsi="Arial Nova" w:cs="Arial"/>
          <w:bCs/>
          <w:sz w:val="24"/>
        </w:rPr>
        <w:t>I give complete ownership of all transcripts that are created during or after the focus group and understand that the transcripts will be held by only the members of the group “Six Guys</w:t>
      </w:r>
      <w:r>
        <w:rPr>
          <w:rFonts w:ascii="Arial Nova" w:eastAsia="Arial" w:hAnsi="Arial Nova" w:cs="Arial"/>
          <w:bCs/>
          <w:sz w:val="24"/>
        </w:rPr>
        <w:t>.”</w:t>
      </w:r>
      <w:r w:rsidRPr="0030605B">
        <w:rPr>
          <w:rFonts w:ascii="Arial Nova" w:eastAsia="Arial" w:hAnsi="Arial Nova" w:cs="Arial"/>
          <w:bCs/>
          <w:sz w:val="24"/>
        </w:rPr>
        <w:t xml:space="preserve"> I understand that the information given by myself will be published to GitHub, Blackboard, </w:t>
      </w:r>
      <w:proofErr w:type="gramStart"/>
      <w:r w:rsidRPr="0030605B">
        <w:rPr>
          <w:rFonts w:ascii="Arial Nova" w:eastAsia="Arial" w:hAnsi="Arial Nova" w:cs="Arial"/>
          <w:bCs/>
          <w:sz w:val="24"/>
        </w:rPr>
        <w:t>and also</w:t>
      </w:r>
      <w:proofErr w:type="gramEnd"/>
      <w:r w:rsidRPr="0030605B">
        <w:rPr>
          <w:rFonts w:ascii="Arial Nova" w:eastAsia="Arial" w:hAnsi="Arial Nova" w:cs="Arial"/>
          <w:bCs/>
          <w:sz w:val="24"/>
        </w:rPr>
        <w:t xml:space="preserve"> reside on the group member</w:t>
      </w:r>
      <w:r>
        <w:rPr>
          <w:rFonts w:ascii="Arial Nova" w:eastAsia="Arial" w:hAnsi="Arial Nova" w:cs="Arial"/>
          <w:bCs/>
          <w:sz w:val="24"/>
        </w:rPr>
        <w:t>’</w:t>
      </w:r>
      <w:r w:rsidRPr="0030605B">
        <w:rPr>
          <w:rFonts w:ascii="Arial Nova" w:eastAsia="Arial" w:hAnsi="Arial Nova" w:cs="Arial"/>
          <w:bCs/>
          <w:sz w:val="24"/>
        </w:rPr>
        <w:t>s personal computers only.</w:t>
      </w:r>
    </w:p>
    <w:p w14:paraId="1472A631" w14:textId="77777777" w:rsidR="00240113" w:rsidRPr="0030605B" w:rsidRDefault="00240113" w:rsidP="00240113">
      <w:pPr>
        <w:rPr>
          <w:rFonts w:ascii="Arial Nova" w:eastAsia="Arial" w:hAnsi="Arial Nova" w:cs="Arial"/>
          <w:bCs/>
          <w:sz w:val="24"/>
        </w:rPr>
      </w:pPr>
      <w:r w:rsidRPr="0030605B">
        <w:rPr>
          <w:rFonts w:ascii="Arial Nova" w:eastAsia="Arial" w:hAnsi="Arial Nova" w:cs="Arial"/>
          <w:bCs/>
          <w:sz w:val="24"/>
        </w:rPr>
        <w:t xml:space="preserve">I understand that my participation is </w:t>
      </w:r>
      <w:r>
        <w:rPr>
          <w:rFonts w:ascii="Arial Nova" w:eastAsia="Arial" w:hAnsi="Arial Nova" w:cs="Arial"/>
          <w:bCs/>
          <w:sz w:val="24"/>
        </w:rPr>
        <w:t>entir</w:t>
      </w:r>
      <w:r w:rsidRPr="0030605B">
        <w:rPr>
          <w:rFonts w:ascii="Arial Nova" w:eastAsia="Arial" w:hAnsi="Arial Nova" w:cs="Arial"/>
          <w:bCs/>
          <w:sz w:val="24"/>
        </w:rPr>
        <w:t>ely voluntary, and I can end it at any</w:t>
      </w:r>
      <w:r>
        <w:rPr>
          <w:rFonts w:ascii="Arial Nova" w:eastAsia="Arial" w:hAnsi="Arial Nova" w:cs="Arial"/>
          <w:bCs/>
          <w:sz w:val="24"/>
        </w:rPr>
        <w:t xml:space="preserve"> </w:t>
      </w:r>
      <w:r w:rsidRPr="0030605B">
        <w:rPr>
          <w:rFonts w:ascii="Arial Nova" w:eastAsia="Arial" w:hAnsi="Arial Nova" w:cs="Arial"/>
          <w:bCs/>
          <w:sz w:val="24"/>
        </w:rPr>
        <w:t xml:space="preserve">time during the focus group without reason and any repercussions. I understand that if I have any questions or concerns </w:t>
      </w:r>
      <w:r>
        <w:rPr>
          <w:rFonts w:ascii="Arial Nova" w:eastAsia="Arial" w:hAnsi="Arial Nova" w:cs="Arial"/>
          <w:bCs/>
          <w:sz w:val="24"/>
        </w:rPr>
        <w:t>regarding</w:t>
      </w:r>
      <w:r w:rsidRPr="0030605B">
        <w:rPr>
          <w:rFonts w:ascii="Arial Nova" w:eastAsia="Arial" w:hAnsi="Arial Nova" w:cs="Arial"/>
          <w:bCs/>
          <w:sz w:val="24"/>
        </w:rPr>
        <w:t xml:space="preserve"> the project “Burger Breakout</w:t>
      </w:r>
      <w:r>
        <w:rPr>
          <w:rFonts w:ascii="Arial Nova" w:eastAsia="Arial" w:hAnsi="Arial Nova" w:cs="Arial"/>
          <w:bCs/>
          <w:sz w:val="24"/>
        </w:rPr>
        <w:t>,</w:t>
      </w:r>
      <w:r w:rsidRPr="0030605B">
        <w:rPr>
          <w:rFonts w:ascii="Arial Nova" w:eastAsia="Arial" w:hAnsi="Arial Nova" w:cs="Arial"/>
          <w:bCs/>
          <w:sz w:val="24"/>
        </w:rPr>
        <w:t xml:space="preserve">” I can email David Sincyr at </w:t>
      </w:r>
      <w:hyperlink r:id="rId13" w:history="1">
        <w:r w:rsidRPr="0030605B">
          <w:rPr>
            <w:rStyle w:val="Hyperlink"/>
            <w:rFonts w:ascii="Arial Nova" w:eastAsia="Arial" w:hAnsi="Arial Nova" w:cs="Arial"/>
            <w:bCs/>
            <w:sz w:val="24"/>
          </w:rPr>
          <w:t>david.sinyr@maine.edu</w:t>
        </w:r>
      </w:hyperlink>
      <w:r w:rsidRPr="0030605B">
        <w:rPr>
          <w:rFonts w:ascii="Arial Nova" w:eastAsia="Arial" w:hAnsi="Arial Nova" w:cs="Arial"/>
          <w:bCs/>
          <w:sz w:val="24"/>
        </w:rPr>
        <w:t xml:space="preserve"> or the professor Dr. </w:t>
      </w:r>
      <w:proofErr w:type="spellStart"/>
      <w:r w:rsidRPr="0030605B">
        <w:rPr>
          <w:rFonts w:ascii="Arial Nova" w:eastAsia="Arial" w:hAnsi="Arial Nova" w:cs="Arial"/>
          <w:bCs/>
          <w:sz w:val="24"/>
        </w:rPr>
        <w:t>Sepideh</w:t>
      </w:r>
      <w:proofErr w:type="spellEnd"/>
      <w:r w:rsidRPr="0030605B">
        <w:rPr>
          <w:rFonts w:ascii="Arial Nova" w:eastAsia="Arial" w:hAnsi="Arial Nova" w:cs="Arial"/>
          <w:bCs/>
          <w:sz w:val="24"/>
        </w:rPr>
        <w:t xml:space="preserve"> </w:t>
      </w:r>
      <w:proofErr w:type="spellStart"/>
      <w:r w:rsidRPr="0030605B">
        <w:rPr>
          <w:rFonts w:ascii="Arial Nova" w:eastAsia="Arial" w:hAnsi="Arial Nova" w:cs="Arial"/>
          <w:bCs/>
          <w:sz w:val="24"/>
        </w:rPr>
        <w:t>Ghanavati</w:t>
      </w:r>
      <w:proofErr w:type="spellEnd"/>
      <w:r w:rsidRPr="0030605B">
        <w:rPr>
          <w:rFonts w:ascii="Arial Nova" w:eastAsia="Arial" w:hAnsi="Arial Nova" w:cs="Arial"/>
          <w:bCs/>
          <w:sz w:val="24"/>
        </w:rPr>
        <w:t xml:space="preserve"> at </w:t>
      </w:r>
      <w:hyperlink r:id="rId14" w:history="1">
        <w:r w:rsidRPr="0030605B">
          <w:rPr>
            <w:rStyle w:val="Hyperlink"/>
            <w:rFonts w:ascii="Arial Nova" w:eastAsia="Arial" w:hAnsi="Arial Nova" w:cs="Arial"/>
            <w:bCs/>
            <w:sz w:val="24"/>
          </w:rPr>
          <w:t>sepideh.ghanavati@maine.edu</w:t>
        </w:r>
      </w:hyperlink>
      <w:r w:rsidRPr="0030605B">
        <w:rPr>
          <w:rFonts w:ascii="Arial Nova" w:eastAsia="Arial" w:hAnsi="Arial Nova" w:cs="Arial"/>
          <w:bCs/>
          <w:sz w:val="24"/>
        </w:rPr>
        <w:t xml:space="preserve">. </w:t>
      </w:r>
    </w:p>
    <w:p w14:paraId="0D5E748E" w14:textId="77777777" w:rsidR="00240113" w:rsidRPr="0030605B" w:rsidRDefault="00240113" w:rsidP="00240113">
      <w:pPr>
        <w:rPr>
          <w:rFonts w:ascii="Arial Nova" w:eastAsia="Arial" w:hAnsi="Arial Nova" w:cs="Arial"/>
          <w:bCs/>
          <w:sz w:val="24"/>
        </w:rPr>
      </w:pPr>
      <w:r w:rsidRPr="0030605B">
        <w:rPr>
          <w:rFonts w:ascii="Arial Nova" w:eastAsia="Arial" w:hAnsi="Arial Nova" w:cs="Arial"/>
          <w:bCs/>
          <w:sz w:val="24"/>
        </w:rPr>
        <w:t>I also confirm that I am at least 18 years of age.</w:t>
      </w:r>
    </w:p>
    <w:p w14:paraId="11E217A2" w14:textId="068A5A7D" w:rsidR="008A47A8" w:rsidRPr="0030605B" w:rsidRDefault="00880429" w:rsidP="00240113">
      <w:pPr>
        <w:rPr>
          <w:rFonts w:ascii="Arial Nova" w:eastAsia="Arial" w:hAnsi="Arial Nova" w:cs="Arial"/>
          <w:b/>
          <w:sz w:val="24"/>
        </w:rPr>
      </w:pPr>
      <w:r>
        <w:rPr>
          <w:noProof/>
        </w:rPr>
        <w:drawing>
          <wp:anchor distT="0" distB="0" distL="114300" distR="114300" simplePos="0" relativeHeight="251696128" behindDoc="0" locked="0" layoutInCell="1" allowOverlap="1" wp14:anchorId="39DD7ECF" wp14:editId="7A45E3FE">
            <wp:simplePos x="0" y="0"/>
            <wp:positionH relativeFrom="column">
              <wp:posOffset>35243</wp:posOffset>
            </wp:positionH>
            <wp:positionV relativeFrom="paragraph">
              <wp:posOffset>265430</wp:posOffset>
            </wp:positionV>
            <wp:extent cx="153228" cy="117602"/>
            <wp:effectExtent l="0" t="0" r="0" b="0"/>
            <wp:wrapNone/>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a:picLocks noChangeAspect="1"/>
                    </pic:cNvPicPr>
                  </pic:nvPicPr>
                  <pic:blipFill rotWithShape="1">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0"/>
                        </a:ext>
                      </a:extLst>
                    </a:blip>
                    <a:srcRect r="19565"/>
                    <a:stretch/>
                  </pic:blipFill>
                  <pic:spPr>
                    <a:xfrm>
                      <a:off x="0" y="0"/>
                      <a:ext cx="153228" cy="117602"/>
                    </a:xfrm>
                    <a:prstGeom prst="rect">
                      <a:avLst/>
                    </a:prstGeom>
                  </pic:spPr>
                </pic:pic>
              </a:graphicData>
            </a:graphic>
          </wp:anchor>
        </w:drawing>
      </w:r>
      <w:r w:rsidR="008A47A8" w:rsidRPr="0030605B">
        <w:rPr>
          <w:rFonts w:ascii="Arial Nova" w:eastAsia="Arial" w:hAnsi="Arial Nova" w:cs="Arial"/>
          <w:b/>
          <w:noProof/>
          <w:sz w:val="24"/>
        </w:rPr>
        <mc:AlternateContent>
          <mc:Choice Requires="wps">
            <w:drawing>
              <wp:anchor distT="0" distB="0" distL="114300" distR="114300" simplePos="0" relativeHeight="251679744" behindDoc="1" locked="0" layoutInCell="1" allowOverlap="1" wp14:anchorId="272217E4" wp14:editId="6FC1808C">
                <wp:simplePos x="0" y="0"/>
                <wp:positionH relativeFrom="column">
                  <wp:posOffset>17145</wp:posOffset>
                </wp:positionH>
                <wp:positionV relativeFrom="paragraph">
                  <wp:posOffset>226060</wp:posOffset>
                </wp:positionV>
                <wp:extent cx="200025" cy="200025"/>
                <wp:effectExtent l="0" t="0" r="28575" b="28575"/>
                <wp:wrapTight wrapText="bothSides">
                  <wp:wrapPolygon edited="0">
                    <wp:start x="0" y="0"/>
                    <wp:lineTo x="0" y="22629"/>
                    <wp:lineTo x="22629" y="22629"/>
                    <wp:lineTo x="22629" y="0"/>
                    <wp:lineTo x="0" y="0"/>
                  </wp:wrapPolygon>
                </wp:wrapTight>
                <wp:docPr id="15" name="Rectangle 15"/>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E817DA" id="Rectangle 15" o:spid="_x0000_s1026" style="position:absolute;margin-left:1.35pt;margin-top:17.8pt;width:15.75pt;height:15.75pt;z-index:-251636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346tkAIAAIUFAAAOAAAAZHJzL2Uyb0RvYy54bWysVMFu2zAMvQ/YPwi6r06CdluNOkXQosOA&#10;oi3aDj2rshQLkERNUuJkXz9Ksp2gK3YYdrFFkXwkn0heXO6MJlvhgwLb0PnJjBJhObTKrhv64/nm&#10;01dKQmS2ZRqsaOheBHq5/Pjhone1WEAHuhWeIIgNde8a2sXo6qoKvBOGhRNwwqJSgjcsoujXVetZ&#10;j+hGV4vZ7HPVg2+dBy5CwNvroqTLjC+l4PFeyiAi0Q3F3GL++vx9Td9qecHqtWeuU3xIg/1DFoYp&#10;i0EnqGsWGdl49QeUUdxDABlPOJgKpFRc5BqwmvnsTTVPHXMi14LkBDfRFP4fLL/bPniiWny7M0os&#10;M/hGj8gas2stCN4hQb0LNdo9uQc/SAGPqdqd9Cb9sQ6yy6TuJ1LFLhKOl/hKswVic1QNZ0SpDs7O&#10;h/hNgCHp0FCP0TOVbHsbYjEdTVIsCzdKa7xntbbpG0CrNt1lITWOuNKebBk+edzNUwUY7cgKpeRZ&#10;pbpKJfkU91oU1EchkZKUe04kN+MBk3EubJwXVcdaUUKdYZ25n1KwMYscWlsETMgSk5ywB4DRsoCM&#10;2CXnwT65itzLk/Psb4kV58kjRwYbJ2ejLPj3ADRWNUQu9iNJhZrE0iu0e2wYD2WSguM3Cp/tloX4&#10;wDyODg4ZroN4jx+poW8oDCdKOvC/3rtP9tjRqKWkx1FsaPi5YV5Qor9b7PXz+elpmt0snJ59WaDg&#10;jzWvxxq7MVeATz/HxeN4Pib7qMej9GBecGusUlRUMcsxdkN59KNwFcuKwL3DxWqVzXBeHYu39snx&#10;BJ5YTW35vHth3g29G7Hp72AcW1a/aeFimzwtrDYRpMr9feB14BtnPTfOsJfSMjmWs9Vhey5/AwAA&#10;//8DAFBLAwQUAAYACAAAACEAJXnTXt4AAAAGAQAADwAAAGRycy9kb3ducmV2LnhtbEyOwU7DMBBE&#10;70j8g7VIXCrqJIUUhTgVAoF6QEi05cBtEy9xaLyOYrcNf485wXE0ozevXE22F0cafedYQTpPQBA3&#10;TnfcKthtn65uQfiArLF3TAq+ycOqOj8rsdDuxG903IRWRAj7AhWYEIZCSt8YsujnbiCO3acbLYYY&#10;x1bqEU8RbnuZJUkuLXYcHwwO9GCo2W8OVsHHegrtV/ocXvY4e5+tTd28PtZKXV5M93cgAk3hbwy/&#10;+lEdquhUuwNrL3oF2TIOFSxuchCxXlxnIGoF+TIFWZXyv371AwAA//8DAFBLAQItABQABgAIAAAA&#10;IQC2gziS/gAAAOEBAAATAAAAAAAAAAAAAAAAAAAAAABbQ29udGVudF9UeXBlc10ueG1sUEsBAi0A&#10;FAAGAAgAAAAhADj9If/WAAAAlAEAAAsAAAAAAAAAAAAAAAAALwEAAF9yZWxzLy5yZWxzUEsBAi0A&#10;FAAGAAgAAAAhAATfjq2QAgAAhQUAAA4AAAAAAAAAAAAAAAAALgIAAGRycy9lMm9Eb2MueG1sUEsB&#10;Ai0AFAAGAAgAAAAhACV5017eAAAABgEAAA8AAAAAAAAAAAAAAAAA6gQAAGRycy9kb3ducmV2Lnht&#10;bFBLBQYAAAAABAAEAPMAAAD1BQAAAAA=&#10;" filled="f" strokecolor="black [3213]" strokeweight="1pt">
                <w10:wrap type="tight"/>
              </v:rect>
            </w:pict>
          </mc:Fallback>
        </mc:AlternateContent>
      </w:r>
    </w:p>
    <w:p w14:paraId="29B165F7" w14:textId="324E891E" w:rsidR="008A47A8" w:rsidRPr="0030605B" w:rsidRDefault="008A47A8" w:rsidP="008A47A8">
      <w:pPr>
        <w:rPr>
          <w:rFonts w:ascii="Arial Nova" w:eastAsia="Arial" w:hAnsi="Arial Nova" w:cs="Arial"/>
          <w:bCs/>
          <w:sz w:val="24"/>
        </w:rPr>
      </w:pPr>
      <w:r w:rsidRPr="0030605B">
        <w:rPr>
          <w:rFonts w:ascii="Arial Nova" w:eastAsia="Arial" w:hAnsi="Arial Nova" w:cs="Arial"/>
          <w:bCs/>
          <w:sz w:val="24"/>
        </w:rPr>
        <w:t>I request that any personally identifiable information will NOT be used in the transcript</w:t>
      </w:r>
      <w:r w:rsidR="00240113">
        <w:rPr>
          <w:rFonts w:ascii="Arial Nova" w:eastAsia="Arial" w:hAnsi="Arial Nova" w:cs="Arial"/>
          <w:bCs/>
          <w:sz w:val="24"/>
        </w:rPr>
        <w:t>,</w:t>
      </w:r>
      <w:r w:rsidRPr="0030605B">
        <w:rPr>
          <w:rFonts w:ascii="Arial Nova" w:eastAsia="Arial" w:hAnsi="Arial Nova" w:cs="Arial"/>
          <w:bCs/>
          <w:sz w:val="24"/>
        </w:rPr>
        <w:t xml:space="preserve"> which may result in publication.</w:t>
      </w:r>
    </w:p>
    <w:p w14:paraId="15A16C7B" w14:textId="792CCB8A" w:rsidR="008A47A8" w:rsidRPr="0030605B" w:rsidRDefault="008A47A8" w:rsidP="008A47A8">
      <w:pPr>
        <w:ind w:firstLine="720"/>
        <w:rPr>
          <w:rFonts w:ascii="Arial Nova" w:eastAsia="Arial" w:hAnsi="Arial Nova" w:cs="Arial"/>
          <w:bCs/>
          <w:sz w:val="24"/>
        </w:rPr>
      </w:pPr>
      <w:r w:rsidRPr="0030605B">
        <w:rPr>
          <w:rFonts w:ascii="Arial Nova" w:eastAsia="Arial" w:hAnsi="Arial Nova" w:cs="Arial"/>
          <w:b/>
          <w:noProof/>
          <w:sz w:val="24"/>
        </w:rPr>
        <mc:AlternateContent>
          <mc:Choice Requires="wps">
            <w:drawing>
              <wp:anchor distT="0" distB="0" distL="114300" distR="114300" simplePos="0" relativeHeight="251680768" behindDoc="1" locked="0" layoutInCell="1" allowOverlap="1" wp14:anchorId="023064B4" wp14:editId="1ECA49B9">
                <wp:simplePos x="0" y="0"/>
                <wp:positionH relativeFrom="column">
                  <wp:posOffset>17145</wp:posOffset>
                </wp:positionH>
                <wp:positionV relativeFrom="paragraph">
                  <wp:posOffset>250825</wp:posOffset>
                </wp:positionV>
                <wp:extent cx="200025" cy="200025"/>
                <wp:effectExtent l="0" t="0" r="28575" b="28575"/>
                <wp:wrapTight wrapText="bothSides">
                  <wp:wrapPolygon edited="0">
                    <wp:start x="0" y="0"/>
                    <wp:lineTo x="0" y="22629"/>
                    <wp:lineTo x="22629" y="22629"/>
                    <wp:lineTo x="22629" y="0"/>
                    <wp:lineTo x="0" y="0"/>
                  </wp:wrapPolygon>
                </wp:wrapTight>
                <wp:docPr id="16" name="Rectangle 16"/>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AA57AC6" id="Rectangle 16" o:spid="_x0000_s1026" style="position:absolute;margin-left:1.35pt;margin-top:19.75pt;width:15.75pt;height:15.75pt;z-index:-251635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XkHkQIAAIUFAAAOAAAAZHJzL2Uyb0RvYy54bWysVMFu2zAMvQ/YPwi6r06CttuMOkXQosOA&#10;oi3aDj2rshQLkERNUuJkXz9Ksp2gK3YYdrFFkXwkn0heXO6MJlvhgwLb0PnJjBJhObTKrhv64/nm&#10;0xdKQmS2ZRqsaOheBHq5/Pjhone1WEAHuhWeIIgNde8a2sXo6qoKvBOGhRNwwqJSgjcsoujXVetZ&#10;j+hGV4vZ7LzqwbfOAxch4O11UdJlxpdS8HgvZRCR6IZibjF/ff6+pm+1vGD12jPXKT6kwf4hC8OU&#10;xaAT1DWLjGy8+gPKKO4hgIwnHEwFUioucg1YzXz2ppqnjjmRa0FygptoCv8Plt9tHzxRLb7dOSWW&#10;GXyjR2SN2bUWBO+QoN6FGu2e3IMfpIDHVO1OepP+WAfZZVL3E6liFwnHS3yl2eKMEo6q4Ywo1cHZ&#10;+RC/CTAkHRrqMXqmkm1vQyymo0mKZeFGaY33rNY2fQNo1aa7LKTGEVfaky3DJ4+7eaoAox1ZoZQ8&#10;q1RXqSSf4l6LgvooJFKScs+J5GY8YDLOhY3zoupYK0qoM6wz91MKNmaRQ2uLgAlZYpIT9gAwWhaQ&#10;EbvkPNgnV5F7eXKe/S2x4jx55Mhg4+RslAX/HoDGqobIxX4kqVCTWHqFdo8N46FMUnD8RuGz3bIQ&#10;H5jH0cEhw3UQ7/EjNfQNheFESQf+13v3yR47GrWU9DiKDQ0/N8wLSvR3i73+dX56mmY3C6dnnxco&#10;+GPN67HGbswV4NPPcfE4no/JPurxKD2YF9waqxQVVcxyjN1QHv0oXMWyInDvcLFaZTOcV8firX1y&#10;PIEnVlNbPu9emHdD70Zs+jsYx5bVb1q42CZPC6tNBKlyfx94HfjGWc+NM+yltEyO5Wx12J7L3wAA&#10;AP//AwBQSwMEFAAGAAgAAAAhAJYw61HeAAAABgEAAA8AAABkcnMvZG93bnJldi54bWxMjsFOwzAQ&#10;RO9I/IO1SFwq6iQFCiGbCoFAPSAkChy4beIlCY3XUey24e8xJziOZvTmFavJ9mrPo++cIKTzBBRL&#10;7UwnDcLb68PZFSgfSAz1Thjhmz2syuOjgnLjDvLC+01oVISIzwmhDWHItfZ1y5b83A0ssft0o6UQ&#10;49hoM9Ihwm2vsyS51JY6iQ8tDXzXcr3d7CzCx3oKzVf6GJ62NHufrduqfr6vEE9PptsbUIGn8DeG&#10;X/2oDmV0qtxOjFc9QraMQ4TF9QWoWC/OM1AVwjJNQJeF/q9f/gAAAP//AwBQSwECLQAUAAYACAAA&#10;ACEAtoM4kv4AAADhAQAAEwAAAAAAAAAAAAAAAAAAAAAAW0NvbnRlbnRfVHlwZXNdLnhtbFBLAQIt&#10;ABQABgAIAAAAIQA4/SH/1gAAAJQBAAALAAAAAAAAAAAAAAAAAC8BAABfcmVscy8ucmVsc1BLAQIt&#10;ABQABgAIAAAAIQBqAXkHkQIAAIUFAAAOAAAAAAAAAAAAAAAAAC4CAABkcnMvZTJvRG9jLnhtbFBL&#10;AQItABQABgAIAAAAIQCWMOtR3gAAAAYBAAAPAAAAAAAAAAAAAAAAAOsEAABkcnMvZG93bnJldi54&#10;bWxQSwUGAAAAAAQABADzAAAA9gUAAAAA&#10;" filled="f" strokecolor="black [3213]" strokeweight="1pt">
                <w10:wrap type="tight"/>
              </v:rect>
            </w:pict>
          </mc:Fallback>
        </mc:AlternateContent>
      </w:r>
    </w:p>
    <w:p w14:paraId="6CCB638D" w14:textId="35B948CE" w:rsidR="008A47A8" w:rsidRPr="0030605B" w:rsidRDefault="008A47A8" w:rsidP="008A47A8">
      <w:pPr>
        <w:rPr>
          <w:rFonts w:ascii="Arial Nova" w:eastAsia="Arial" w:hAnsi="Arial Nova" w:cs="Arial"/>
          <w:bCs/>
          <w:sz w:val="24"/>
        </w:rPr>
      </w:pPr>
      <w:r w:rsidRPr="0030605B">
        <w:rPr>
          <w:rFonts w:ascii="Arial Nova" w:eastAsia="Arial" w:hAnsi="Arial Nova" w:cs="Arial"/>
          <w:bCs/>
          <w:sz w:val="24"/>
        </w:rPr>
        <w:t xml:space="preserve">I </w:t>
      </w:r>
      <w:r w:rsidR="00D860BE">
        <w:rPr>
          <w:rFonts w:ascii="Arial Nova" w:eastAsia="Arial" w:hAnsi="Arial Nova" w:cs="Arial"/>
          <w:bCs/>
          <w:sz w:val="24"/>
        </w:rPr>
        <w:t>authorize</w:t>
      </w:r>
      <w:r w:rsidR="00D860BE" w:rsidRPr="0030605B">
        <w:rPr>
          <w:rFonts w:ascii="Arial Nova" w:eastAsia="Arial" w:hAnsi="Arial Nova" w:cs="Arial"/>
          <w:bCs/>
          <w:sz w:val="24"/>
        </w:rPr>
        <w:t xml:space="preserve"> </w:t>
      </w:r>
      <w:r w:rsidRPr="0030605B">
        <w:rPr>
          <w:rFonts w:ascii="Arial Nova" w:eastAsia="Arial" w:hAnsi="Arial Nova" w:cs="Arial"/>
          <w:bCs/>
          <w:sz w:val="24"/>
        </w:rPr>
        <w:t xml:space="preserve">that any personally identifiable information </w:t>
      </w:r>
      <w:r w:rsidR="00E3280E">
        <w:rPr>
          <w:rFonts w:ascii="Arial Nova" w:eastAsia="Arial" w:hAnsi="Arial Nova" w:cs="Arial"/>
          <w:bCs/>
          <w:sz w:val="24"/>
        </w:rPr>
        <w:t>can</w:t>
      </w:r>
      <w:r w:rsidR="00E3280E" w:rsidRPr="0030605B">
        <w:rPr>
          <w:rFonts w:ascii="Arial Nova" w:eastAsia="Arial" w:hAnsi="Arial Nova" w:cs="Arial"/>
          <w:bCs/>
          <w:sz w:val="24"/>
        </w:rPr>
        <w:t xml:space="preserve"> </w:t>
      </w:r>
      <w:r w:rsidRPr="0030605B">
        <w:rPr>
          <w:rFonts w:ascii="Arial Nova" w:eastAsia="Arial" w:hAnsi="Arial Nova" w:cs="Arial"/>
          <w:bCs/>
          <w:sz w:val="24"/>
        </w:rPr>
        <w:t>BE USED in the transcript</w:t>
      </w:r>
      <w:r w:rsidR="00240113">
        <w:rPr>
          <w:rFonts w:ascii="Arial Nova" w:eastAsia="Arial" w:hAnsi="Arial Nova" w:cs="Arial"/>
          <w:bCs/>
          <w:sz w:val="24"/>
        </w:rPr>
        <w:t>,</w:t>
      </w:r>
      <w:r w:rsidRPr="0030605B">
        <w:rPr>
          <w:rFonts w:ascii="Arial Nova" w:eastAsia="Arial" w:hAnsi="Arial Nova" w:cs="Arial"/>
          <w:bCs/>
          <w:sz w:val="24"/>
        </w:rPr>
        <w:t xml:space="preserve"> which may result in publication.</w:t>
      </w:r>
    </w:p>
    <w:p w14:paraId="51B71341" w14:textId="57D03FD6" w:rsidR="008A47A8" w:rsidRDefault="00880429" w:rsidP="008A47A8">
      <w:pPr>
        <w:rPr>
          <w:rFonts w:ascii="Arial Nova" w:eastAsia="Arial" w:hAnsi="Arial Nova" w:cs="Arial"/>
          <w:bCs/>
          <w:sz w:val="24"/>
        </w:rPr>
      </w:pPr>
      <w:r>
        <w:rPr>
          <w:rFonts w:ascii="Arial Nova" w:hAnsi="Arial Nova" w:cs="Arial"/>
          <w:bCs/>
          <w:noProof/>
        </w:rPr>
        <mc:AlternateContent>
          <mc:Choice Requires="wpg">
            <w:drawing>
              <wp:anchor distT="0" distB="0" distL="114300" distR="114300" simplePos="0" relativeHeight="251694080" behindDoc="1" locked="0" layoutInCell="1" allowOverlap="1" wp14:anchorId="26E97047" wp14:editId="04FBB451">
                <wp:simplePos x="0" y="0"/>
                <wp:positionH relativeFrom="column">
                  <wp:posOffset>34290</wp:posOffset>
                </wp:positionH>
                <wp:positionV relativeFrom="paragraph">
                  <wp:posOffset>288925</wp:posOffset>
                </wp:positionV>
                <wp:extent cx="190500" cy="123825"/>
                <wp:effectExtent l="0" t="0" r="0" b="9525"/>
                <wp:wrapTight wrapText="bothSides">
                  <wp:wrapPolygon edited="0">
                    <wp:start x="0" y="0"/>
                    <wp:lineTo x="0" y="19938"/>
                    <wp:lineTo x="19440" y="19938"/>
                    <wp:lineTo x="19440" y="0"/>
                    <wp:lineTo x="0" y="0"/>
                  </wp:wrapPolygon>
                </wp:wrapTight>
                <wp:docPr id="205" name="Group 205"/>
                <wp:cNvGraphicFramePr/>
                <a:graphic xmlns:a="http://schemas.openxmlformats.org/drawingml/2006/main">
                  <a:graphicData uri="http://schemas.microsoft.com/office/word/2010/wordprocessingGroup">
                    <wpg:wgp>
                      <wpg:cNvGrpSpPr/>
                      <wpg:grpSpPr>
                        <a:xfrm>
                          <a:off x="0" y="0"/>
                          <a:ext cx="190500" cy="123825"/>
                          <a:chOff x="0" y="0"/>
                          <a:chExt cx="6492240" cy="6835775"/>
                        </a:xfrm>
                      </wpg:grpSpPr>
                      <pic:pic xmlns:pic="http://schemas.openxmlformats.org/drawingml/2006/picture">
                        <pic:nvPicPr>
                          <pic:cNvPr id="203" name="Picture 203"/>
                          <pic:cNvPicPr>
                            <a:picLocks noChangeAspect="1"/>
                          </pic:cNvPicPr>
                        </pic:nvPicPr>
                        <pic:blipFill rotWithShape="1">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0"/>
                              </a:ext>
                            </a:extLst>
                          </a:blip>
                          <a:srcRect r="19565"/>
                          <a:stretch/>
                        </pic:blipFill>
                        <pic:spPr>
                          <a:xfrm>
                            <a:off x="0" y="0"/>
                            <a:ext cx="5222019" cy="6492238"/>
                          </a:xfrm>
                          <a:prstGeom prst="rect">
                            <a:avLst/>
                          </a:prstGeom>
                        </pic:spPr>
                      </pic:pic>
                      <wps:wsp>
                        <wps:cNvPr id="204" name="Text Box 204"/>
                        <wps:cNvSpPr txBox="1"/>
                        <wps:spPr>
                          <a:xfrm>
                            <a:off x="0" y="6492240"/>
                            <a:ext cx="6492240" cy="343535"/>
                          </a:xfrm>
                          <a:prstGeom prst="rect">
                            <a:avLst/>
                          </a:prstGeom>
                          <a:solidFill>
                            <a:prstClr val="white"/>
                          </a:solidFill>
                          <a:ln>
                            <a:noFill/>
                          </a:ln>
                        </wps:spPr>
                        <wps:txbx>
                          <w:txbxContent>
                            <w:p w14:paraId="643BAE54" w14:textId="077CED66" w:rsidR="00880429" w:rsidRPr="00880429" w:rsidRDefault="00880429" w:rsidP="00880429">
                              <w:pPr>
                                <w:rPr>
                                  <w:sz w:val="18"/>
                                  <w:szCs w:val="18"/>
                                </w:rPr>
                              </w:pPr>
                              <w:hyperlink r:id="rId15" w:history="1">
                                <w:r w:rsidRPr="00880429">
                                  <w:rPr>
                                    <w:rStyle w:val="Hyperlink"/>
                                    <w:sz w:val="18"/>
                                    <w:szCs w:val="18"/>
                                  </w:rPr>
                                  <w:t>This Photo</w:t>
                                </w:r>
                              </w:hyperlink>
                              <w:r w:rsidRPr="00880429">
                                <w:rPr>
                                  <w:sz w:val="18"/>
                                  <w:szCs w:val="18"/>
                                </w:rPr>
                                <w:t xml:space="preserve"> by Unknown Author is licensed under </w:t>
                              </w:r>
                              <w:hyperlink r:id="rId16" w:history="1">
                                <w:r w:rsidRPr="00880429">
                                  <w:rPr>
                                    <w:rStyle w:val="Hyperlink"/>
                                    <w:sz w:val="18"/>
                                    <w:szCs w:val="18"/>
                                  </w:rPr>
                                  <w:t>CC BY-SA</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6E97047" id="Group 205" o:spid="_x0000_s1038" style="position:absolute;margin-left:2.7pt;margin-top:22.75pt;width:15pt;height:9.75pt;z-index:-251622400;mso-width-relative:margin;mso-height-relative:margin" coordsize="64922,683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gWT53AMAANcIAAAOAAAAZHJzL2Uyb0RvYy54bWycVttu4zYQfS/QfxD0&#10;7liS5dgW4iy8zgULBLtBkyLPNE1ZxEokS9KXtOi/9wwlZe0kaNN9iMzLXM+cGebi06Gpo52wTmo1&#10;j9OzJI6E4not1WYe//54M5jGkfNMrVmtlZjHz8LFny5//eVibwqR6UrXa2EjGFGu2Jt5XHlviuHQ&#10;8Uo0zJ1pIxQuS20b5rG1m+Hasj2sN/UwS5Lz4V7btbGaC+dwetVexpfBflkK7r+VpRM+qucxYvPh&#10;a8N3Rd/h5QUrNpaZSvIuDPYTUTRMKjh9MXXFPIu2Vr4x1UhutdOlP+O6GeqylFyEHJBNmrzK5tbq&#10;rQm5bIr9xrzABGhf4fTTZvnX3b2N5HoeZ8k4jhRrUKTgN6IDwLM3mwJSt9Y8mHvbHWzaHWV8KG1D&#10;v8glOgRgn1+AFQcfcRyms2ScAH6OqzQbTbNgmRW8QnXeaPHqutM7z2dZlneK59PReDIJmsPe7ZCi&#10;ewnGSF7gr8MJqzc4/TefoOW3VsSdkeZDNhpmv2/NACU1zMuVrKV/DvRE8SgotbuX/N62m2PIRz3k&#10;uCe3AH1EoJMSybVajLK60/y7i5ReVkxtxMIZcBtokvTwVDxsT1yuamluZF1HVvsn6auHihnUOQ2U&#10;pcsuWzTGK2K9A1hL2ivNt41Qvu1CK2okrpWrpHFxZAvRrARIZb+sU5QdE8DDn7FS+eATxLhznmhD&#10;FAmN8lc2XSTJLPs8WI6T5SBPJteDxSyfDCbJ9SRP8mm6TJd/k3aaF1sngAerr4zsQsfpm+Df7Ypu&#10;frT9Fvo22rEwHQjJEFD/G0LEESFEsTrLfwPqEWBKZ+PzjsTOW+F51dehx7otokPPkOpHumScZRgC&#10;s7ZNAvVH01DeH+rGOn8rdBPRAvAimoAn2yHWNv5epKNFG0CgBFhC7YxB6/qCY/cx1GjMvjeiApMQ&#10;Apk9JnbeE/uRCvxZH8DsnJLpBGmWRP6Ai47DdP6vYPWzADZa1tBg6Q/DZBnlo/HodD6gc/4PYiix&#10;ruWaWoW8kO6yti0/9pX0oivHiVStSFZp0mpLQCeYTH1CtPKH1SGM2RcQVnr9DAzQkWFoOsNvJPzd&#10;MefvmcUjhLGHh9V/w6es9X4e624VR5W2f753TvKoJ27jaI9HbR67P7aMpln9RaHSszSnaerDJh9P&#10;Mmzs8c3q+EZtm6VGZ6CDEV1Ykryv+2VpdfMEYizIK66Y4vA9j32/XHrscIH3m4vFIqzbIXmnHgxG&#10;azuBCOfHwxOzpuO1B2m+6p5brHhF71a2RX2x9bqUgfuEc4tqBz94Hlbh9cTq5Hk+3gepH/+PXP4D&#10;AAD//wMAUEsDBAoAAAAAAAAAIQAAgm6lTQEAAE0BAAAUAAAAZHJzL21lZGlhL2ltYWdlMS5wbmeJ&#10;UE5HDQoaCgAAAA1JSERSAAAALgAAABwIAwAAACnVfaMAAAABc1JHQgCuzhzpAAAABGdBTUEAALGP&#10;C/xhBQAAAC1QTFRFAAAAAAAAAAAAAAAAAAAAAAAAAAAAAAAAAAAAAAAAAAAAAAAAAAAAAAAAAAAA&#10;waAoPgAAAA50Uk5TAAISExxNXIOyxtb19/jdR2xKAAAACXBIWXMAACHVAAAh1QEEnLSdAAAAj0lE&#10;QVQ4T9WMyRbCIBAEcV+i/v/nxkwXAebBGG9aF6a765H+nsk4kgrqJ1LhJUgZlQdSjZbW71QFP158&#10;4WhnpbGdjUd1P+0eIWf5cT1CTmg8n5Fo0MTgbrTT7Ssb+Q1FCKpBFZC9/MYUS9fd2gFS+LMJPZxw&#10;baNH6560oIbg6G3qdqSKsxbSitqtdTD8ACnNaQQN8kJRjsQAAAAASUVORK5CYIJQSwMEFAAGAAgA&#10;AAAhAO+uZercAAAABgEAAA8AAABkcnMvZG93bnJldi54bWxMjsFqwzAQRO+F/oPYQm+N7CYKxfU6&#10;hND2FApNCqU3xdrYJtbKWIrt/H2VU3McZnjz8tVkWzFQ7xvHCOksAUFcOtNwhfC9f396AeGDZqNb&#10;x4RwIQ+r4v4u15lxI3/RsAuViBD2mUaoQ+gyKX1Zk9V+5jri2B1db3WIsa+k6fUY4baVz0mylFY3&#10;HB9q3dGmpvK0O1uEj1GP63n6NmxPx83ld68+f7YpIT4+TOtXEIGm8D+Gq35UhyI6HdyZjRctglrE&#10;IcJCKRCxnl/zAWGpEpBFLm/1iz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YFk+dwDAADXCAAADgAAAAAAAAAAAAAAAAA6AgAAZHJzL2Uyb0RvYy54bWxQSwEC&#10;LQAKAAAAAAAAACEAAIJupU0BAABNAQAAFAAAAAAAAAAAAAAAAABCBgAAZHJzL21lZGlhL2ltYWdl&#10;MS5wbmdQSwECLQAUAAYACAAAACEA765l6twAAAAGAQAADwAAAAAAAAAAAAAAAADBBwAAZHJzL2Rv&#10;d25yZXYueG1sUEsBAi0AFAAGAAgAAAAhAKomDr68AAAAIQEAABkAAAAAAAAAAAAAAAAAyggAAGRy&#10;cy9fcmVscy9lMm9Eb2MueG1sLnJlbHNQSwUGAAAAAAYABgB8AQAAvQ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3" o:spid="_x0000_s1039" type="#_x0000_t75" style="position:absolute;width:52220;height:649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9ZaExgAAANwAAAAPAAAAZHJzL2Rvd25yZXYueG1sRI9Ba8JA&#10;FITvgv9heUIvohutFEmzERUK9lCJsYceH9nXJJh9G3ZXTf99tyD0OMzMN0y2GUwnbuR8a1nBYp6A&#10;IK6sbrlW8Hl+m61B+ICssbNMCn7IwyYfjzJMtb3ziW5lqEWEsE9RQRNCn0rpq4YM+rntiaP3bZ3B&#10;EKWrpXZ4j3DTyWWSvEiDLceFBnvaN1RdyqtRMH13Rfkx3Z++Dhx2dbHaro9VodTTZNi+ggg0hP/w&#10;o33QCpbJM/ydiUdA5r8AAAD//wMAUEsBAi0AFAAGAAgAAAAhANvh9svuAAAAhQEAABMAAAAAAAAA&#10;AAAAAAAAAAAAAFtDb250ZW50X1R5cGVzXS54bWxQSwECLQAUAAYACAAAACEAWvQsW78AAAAVAQAA&#10;CwAAAAAAAAAAAAAAAAAfAQAAX3JlbHMvLnJlbHNQSwECLQAUAAYACAAAACEAA/WWhMYAAADcAAAA&#10;DwAAAAAAAAAAAAAAAAAHAgAAZHJzL2Rvd25yZXYueG1sUEsFBgAAAAADAAMAtwAAAPoCAAAAAA==&#10;">
                  <v:imagedata r:id="rId17" o:title="" cropright="12822f"/>
                </v:shape>
                <v:shape id="Text Box 204" o:spid="_x0000_s1040" type="#_x0000_t202" style="position:absolute;top:64922;width:64922;height:3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ihuwwAAANwAAAAPAAAAZHJzL2Rvd25yZXYueG1sRI/disIw&#10;FITvBd8hnAVvxKaKf9s1igor3vrzAKfNsS3bnJQm2vr2ZkHwcpiZb5jVpjOVeFDjSssKxlEMgjiz&#10;uuRcwfXyO1qCcB5ZY2WZFDzJwWbd760w0bblEz3OPhcBwi5BBYX3dSKlywoy6CJbEwfvZhuDPsgm&#10;l7rBNsBNJSdxPJcGSw4LBda0Lyj7O9+NgtuxHc6+2/Tgr4vTdL7DcpHap1KDr277A8JT5z/hd/uo&#10;FUziKfyfCUdArl8AAAD//wMAUEsBAi0AFAAGAAgAAAAhANvh9svuAAAAhQEAABMAAAAAAAAAAAAA&#10;AAAAAAAAAFtDb250ZW50X1R5cGVzXS54bWxQSwECLQAUAAYACAAAACEAWvQsW78AAAAVAQAACwAA&#10;AAAAAAAAAAAAAAAfAQAAX3JlbHMvLnJlbHNQSwECLQAUAAYACAAAACEA64IobsMAAADcAAAADwAA&#10;AAAAAAAAAAAAAAAHAgAAZHJzL2Rvd25yZXYueG1sUEsFBgAAAAADAAMAtwAAAPcCAAAAAA==&#10;" stroked="f">
                  <v:textbox>
                    <w:txbxContent>
                      <w:p w14:paraId="643BAE54" w14:textId="077CED66" w:rsidR="00880429" w:rsidRPr="00880429" w:rsidRDefault="00880429" w:rsidP="00880429">
                        <w:pPr>
                          <w:rPr>
                            <w:sz w:val="18"/>
                            <w:szCs w:val="18"/>
                          </w:rPr>
                        </w:pPr>
                        <w:hyperlink r:id="rId18" w:history="1">
                          <w:r w:rsidRPr="00880429">
                            <w:rPr>
                              <w:rStyle w:val="Hyperlink"/>
                              <w:sz w:val="18"/>
                              <w:szCs w:val="18"/>
                            </w:rPr>
                            <w:t>This Photo</w:t>
                          </w:r>
                        </w:hyperlink>
                        <w:r w:rsidRPr="00880429">
                          <w:rPr>
                            <w:sz w:val="18"/>
                            <w:szCs w:val="18"/>
                          </w:rPr>
                          <w:t xml:space="preserve"> by Unknown Author is licensed under </w:t>
                        </w:r>
                        <w:hyperlink r:id="rId19" w:history="1">
                          <w:r w:rsidRPr="00880429">
                            <w:rPr>
                              <w:rStyle w:val="Hyperlink"/>
                              <w:sz w:val="18"/>
                              <w:szCs w:val="18"/>
                            </w:rPr>
                            <w:t>CC BY-SA</w:t>
                          </w:r>
                        </w:hyperlink>
                      </w:p>
                    </w:txbxContent>
                  </v:textbox>
                </v:shape>
                <w10:wrap type="tight"/>
              </v:group>
            </w:pict>
          </mc:Fallback>
        </mc:AlternateContent>
      </w:r>
      <w:r w:rsidR="008A47A8" w:rsidRPr="0030605B">
        <w:rPr>
          <w:rFonts w:ascii="Arial Nova" w:eastAsia="Arial" w:hAnsi="Arial Nova" w:cs="Arial"/>
          <w:b/>
          <w:noProof/>
          <w:sz w:val="24"/>
        </w:rPr>
        <mc:AlternateContent>
          <mc:Choice Requires="wps">
            <w:drawing>
              <wp:anchor distT="0" distB="0" distL="114300" distR="114300" simplePos="0" relativeHeight="251682816" behindDoc="1" locked="0" layoutInCell="1" allowOverlap="1" wp14:anchorId="6B1A2900" wp14:editId="1EFE1D4E">
                <wp:simplePos x="0" y="0"/>
                <wp:positionH relativeFrom="column">
                  <wp:posOffset>19050</wp:posOffset>
                </wp:positionH>
                <wp:positionV relativeFrom="paragraph">
                  <wp:posOffset>252730</wp:posOffset>
                </wp:positionV>
                <wp:extent cx="200025" cy="200025"/>
                <wp:effectExtent l="0" t="0" r="28575" b="28575"/>
                <wp:wrapTight wrapText="bothSides">
                  <wp:wrapPolygon edited="0">
                    <wp:start x="0" y="0"/>
                    <wp:lineTo x="0" y="22629"/>
                    <wp:lineTo x="22629" y="22629"/>
                    <wp:lineTo x="22629" y="0"/>
                    <wp:lineTo x="0" y="0"/>
                  </wp:wrapPolygon>
                </wp:wrapTight>
                <wp:docPr id="17" name="Rectangle 17"/>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AFCA35" id="Rectangle 17" o:spid="_x0000_s1026" style="position:absolute;margin-left:1.5pt;margin-top:19.9pt;width:15.75pt;height:15.75pt;z-index:-251633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CthkQIAAIUFAAAOAAAAZHJzL2Uyb0RvYy54bWysVMFu2zAMvQ/YPwi6r06Cdt2MOkXQosOA&#10;oi3aDj2rshQLkERNUuJkXz9Ksp2gK3YYdrFFkXwkn0heXO6MJlvhgwLb0PnJjBJhObTKrhv64/nm&#10;0xdKQmS2ZRqsaOheBHq5/Pjhone1WEAHuhWeIIgNde8a2sXo6qoKvBOGhRNwwqJSgjcsoujXVetZ&#10;j+hGV4vZ7HPVg2+dBy5CwNvroqTLjC+l4PFeyiAi0Q3F3GL++vx9Td9qecHqtWeuU3xIg/1DFoYp&#10;i0EnqGsWGdl49QeUUdxDABlPOJgKpFRc5BqwmvnsTTVPHXMi14LkBDfRFP4fLL/bPniiWny7c0os&#10;M/hGj8gas2stCN4hQb0LNdo9uQc/SAGPqdqd9Cb9sQ6yy6TuJ1LFLhKOl/hKs8UZJRxVwxlRqoOz&#10;8yF+E2BIOjTUY/RMJdvehlhMR5MUy8KN0hrvWa1t+gbQqk13WUiNI660J1uGTx5381QBRjuyQil5&#10;VqmuUkk+xb0WBfVRSKQk5Z4Tyc14wGScCxvnRdWxVpRQZ1hn7qcUbMwih9YWAROyxCQn7AFgtCwg&#10;I3bJebBPriL38uQ8+1tixXnyyJHBxsnZKAv+PQCNVQ2Ri/1IUqEmsfQK7R4bxkOZpOD4jcJnu2Uh&#10;PjCPo4NDhusg3uNHaugbCsOJkg78r/fukz12NGop6XEUGxp+bpgXlOjvFnv96/z0NM1uFk7Pzhco&#10;+GPN67HGbswV4NPPcfE4no/JPurxKD2YF9waqxQVVcxyjN1QHv0oXMWyInDvcLFaZTOcV8firX1y&#10;PIEnVlNbPu9emHdD70Zs+jsYx5bVb1q42CZPC6tNBKlyfx94HfjGWc+NM+yltEyO5Wx12J7L3wAA&#10;AP//AwBQSwMEFAAGAAgAAAAhABTrC4nfAAAABgEAAA8AAABkcnMvZG93bnJldi54bWxMj81OwzAQ&#10;hO9IvIO1SFyq1gnhN8SpEAjUA0KihQM3J16S0Hgdxds2vD3LCU6j1axmvimWk+/VHsfYBTKQLhJQ&#10;SHVwHTUG3jaP82tQkS052wdCA98YYVkeHxU2d+FAr7hfc6MkhGJuDbTMQ651rFv0Ni7CgCTeZxi9&#10;ZTnHRrvRHiTc9/osSS61tx1JQ2sHvG+x3q533sDHauLmK33i562dvc9WbVW/PFTGnJ5Md7egGCf+&#10;e4ZffEGHUpiqsCMXVW8gkyUsciMDxM7OL0BVBq7SDHRZ6P/45Q8AAAD//wMAUEsBAi0AFAAGAAgA&#10;AAAhALaDOJL+AAAA4QEAABMAAAAAAAAAAAAAAAAAAAAAAFtDb250ZW50X1R5cGVzXS54bWxQSwEC&#10;LQAUAAYACAAAACEAOP0h/9YAAACUAQAACwAAAAAAAAAAAAAAAAAvAQAAX3JlbHMvLnJlbHNQSwEC&#10;LQAUAAYACAAAACEAsLQrYZECAACFBQAADgAAAAAAAAAAAAAAAAAuAgAAZHJzL2Uyb0RvYy54bWxQ&#10;SwECLQAUAAYACAAAACEAFOsLid8AAAAGAQAADwAAAAAAAAAAAAAAAADrBAAAZHJzL2Rvd25yZXYu&#10;eG1sUEsFBgAAAAAEAAQA8wAAAPcFAAAAAA==&#10;" filled="f" strokecolor="black [3213]" strokeweight="1pt">
                <w10:wrap type="tight"/>
              </v:rect>
            </w:pict>
          </mc:Fallback>
        </mc:AlternateContent>
      </w:r>
    </w:p>
    <w:p w14:paraId="776A8857" w14:textId="07790040" w:rsidR="008A47A8" w:rsidRPr="0030605B" w:rsidRDefault="008A47A8" w:rsidP="008A47A8">
      <w:pPr>
        <w:rPr>
          <w:rFonts w:ascii="Arial Nova" w:eastAsia="Arial" w:hAnsi="Arial Nova" w:cs="Arial"/>
          <w:bCs/>
          <w:sz w:val="24"/>
        </w:rPr>
      </w:pPr>
      <w:r>
        <w:rPr>
          <w:rFonts w:ascii="Arial Nova" w:eastAsia="Arial" w:hAnsi="Arial Nova" w:cs="Arial"/>
          <w:bCs/>
          <w:sz w:val="24"/>
        </w:rPr>
        <w:t xml:space="preserve">By checking this box, I acknowledge that I am electronically signing the following consent form and agree to all terms indicated in this form. </w:t>
      </w:r>
    </w:p>
    <w:p w14:paraId="4CFD68BE" w14:textId="77777777" w:rsidR="008A47A8" w:rsidRPr="0030605B" w:rsidRDefault="008A47A8" w:rsidP="008A47A8">
      <w:pPr>
        <w:rPr>
          <w:rFonts w:ascii="Arial Nova" w:eastAsia="Arial" w:hAnsi="Arial Nova" w:cs="Arial"/>
          <w:b/>
          <w:sz w:val="24"/>
        </w:rPr>
      </w:pPr>
    </w:p>
    <w:p w14:paraId="30A813AC" w14:textId="392F0366" w:rsidR="008A47A8" w:rsidRPr="0030605B" w:rsidRDefault="008A47A8" w:rsidP="008A47A8">
      <w:pPr>
        <w:rPr>
          <w:rFonts w:ascii="Arial Nova" w:eastAsia="Arial" w:hAnsi="Arial Nova" w:cs="Arial"/>
          <w:b/>
          <w:sz w:val="24"/>
        </w:rPr>
      </w:pPr>
      <w:r w:rsidRPr="0030605B">
        <w:rPr>
          <w:rFonts w:ascii="Arial Nova" w:eastAsia="Arial" w:hAnsi="Arial Nova" w:cs="Arial"/>
          <w:b/>
          <w:noProof/>
          <w:sz w:val="24"/>
        </w:rPr>
        <mc:AlternateContent>
          <mc:Choice Requires="wpg">
            <w:drawing>
              <wp:anchor distT="0" distB="0" distL="114300" distR="114300" simplePos="0" relativeHeight="251681792" behindDoc="0" locked="0" layoutInCell="1" allowOverlap="1" wp14:anchorId="58DF6D31" wp14:editId="0E6CD941">
                <wp:simplePos x="0" y="0"/>
                <wp:positionH relativeFrom="column">
                  <wp:posOffset>-182880</wp:posOffset>
                </wp:positionH>
                <wp:positionV relativeFrom="paragraph">
                  <wp:posOffset>213360</wp:posOffset>
                </wp:positionV>
                <wp:extent cx="6762750" cy="285750"/>
                <wp:effectExtent l="0" t="19050" r="19050" b="0"/>
                <wp:wrapNone/>
                <wp:docPr id="18" name="Group 18"/>
                <wp:cNvGraphicFramePr/>
                <a:graphic xmlns:a="http://schemas.openxmlformats.org/drawingml/2006/main">
                  <a:graphicData uri="http://schemas.microsoft.com/office/word/2010/wordprocessingGroup">
                    <wpg:wgp>
                      <wpg:cNvGrpSpPr/>
                      <wpg:grpSpPr>
                        <a:xfrm>
                          <a:off x="0" y="0"/>
                          <a:ext cx="6762750" cy="285750"/>
                          <a:chOff x="0" y="590550"/>
                          <a:chExt cx="6762750" cy="285750"/>
                        </a:xfrm>
                      </wpg:grpSpPr>
                      <wpg:grpSp>
                        <wpg:cNvPr id="19" name="Group 19"/>
                        <wpg:cNvGrpSpPr/>
                        <wpg:grpSpPr>
                          <a:xfrm>
                            <a:off x="0" y="600075"/>
                            <a:ext cx="6677025" cy="276225"/>
                            <a:chOff x="0" y="590550"/>
                            <a:chExt cx="6677025" cy="276225"/>
                          </a:xfrm>
                        </wpg:grpSpPr>
                        <wps:wsp>
                          <wps:cNvPr id="20" name="Text Box 2"/>
                          <wps:cNvSpPr txBox="1">
                            <a:spLocks noChangeArrowheads="1"/>
                          </wps:cNvSpPr>
                          <wps:spPr bwMode="auto">
                            <a:xfrm>
                              <a:off x="0" y="590550"/>
                              <a:ext cx="2543175" cy="266700"/>
                            </a:xfrm>
                            <a:prstGeom prst="rect">
                              <a:avLst/>
                            </a:prstGeom>
                            <a:solidFill>
                              <a:srgbClr val="FFFFFF"/>
                            </a:solidFill>
                            <a:ln w="9525">
                              <a:noFill/>
                              <a:miter lim="800000"/>
                              <a:headEnd/>
                              <a:tailEnd/>
                            </a:ln>
                          </wps:spPr>
                          <wps:txbx>
                            <w:txbxContent>
                              <w:p w14:paraId="34B923CF"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Participant &amp; date</w:t>
                                </w:r>
                              </w:p>
                              <w:p w14:paraId="3D9F91FE" w14:textId="77777777" w:rsidR="008A47A8" w:rsidRDefault="008A47A8" w:rsidP="008A47A8"/>
                            </w:txbxContent>
                          </wps:txbx>
                          <wps:bodyPr rot="0" vert="horz" wrap="square" lIns="91440" tIns="45720" rIns="91440" bIns="45720" anchor="t" anchorCtr="0">
                            <a:noAutofit/>
                          </wps:bodyPr>
                        </wps:wsp>
                        <wps:wsp>
                          <wps:cNvPr id="21" name="Text Box 2"/>
                          <wps:cNvSpPr txBox="1">
                            <a:spLocks noChangeArrowheads="1"/>
                          </wps:cNvSpPr>
                          <wps:spPr bwMode="auto">
                            <a:xfrm>
                              <a:off x="4133850" y="600075"/>
                              <a:ext cx="2543175" cy="266700"/>
                            </a:xfrm>
                            <a:prstGeom prst="rect">
                              <a:avLst/>
                            </a:prstGeom>
                            <a:solidFill>
                              <a:srgbClr val="FFFFFF"/>
                            </a:solidFill>
                            <a:ln w="9525">
                              <a:noFill/>
                              <a:miter lim="800000"/>
                              <a:headEnd/>
                              <a:tailEnd/>
                            </a:ln>
                          </wps:spPr>
                          <wps:txbx>
                            <w:txbxContent>
                              <w:p w14:paraId="2DB0964A"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Coordinator &amp; date</w:t>
                                </w:r>
                              </w:p>
                              <w:p w14:paraId="6A8266A1" w14:textId="77777777" w:rsidR="008A47A8" w:rsidRDefault="008A47A8" w:rsidP="008A47A8"/>
                            </w:txbxContent>
                          </wps:txbx>
                          <wps:bodyPr rot="0" vert="horz" wrap="square" lIns="91440" tIns="45720" rIns="91440" bIns="45720" anchor="t" anchorCtr="0">
                            <a:noAutofit/>
                          </wps:bodyPr>
                        </wps:wsp>
                      </wpg:grpSp>
                      <wps:wsp>
                        <wps:cNvPr id="22" name="Straight Connector 22"/>
                        <wps:cNvCnPr/>
                        <wps:spPr>
                          <a:xfrm flipV="1">
                            <a:off x="4210050" y="619125"/>
                            <a:ext cx="25527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3" name="Straight Connector 23"/>
                        <wps:cNvCnPr/>
                        <wps:spPr>
                          <a:xfrm flipV="1">
                            <a:off x="123825" y="590550"/>
                            <a:ext cx="25527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8DF6D31" id="Group 18" o:spid="_x0000_s1041" style="position:absolute;margin-left:-14.4pt;margin-top:16.8pt;width:532.5pt;height:22.5pt;z-index:251681792;mso-width-relative:margin;mso-height-relative:margin" coordorigin=",5905" coordsize="67627,2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Hi1qAMAABgOAAAOAAAAZHJzL2Uyb0RvYy54bWzsV9tu3DYQfS+QfyD4Xuuyq70IloNkExsF&#10;0jaI075zJUoiSpEqSVtyvr5DUpfdzcaAXTRIkO6DlhQ5w5kzh4fU5cu+4eieKs2kyHB0EWJERS4L&#10;JqoM//Hx+ucNRtoQURAuBc3wA9X45dWLny67NqWxrCUvqELgROi0azNcG9OmQaDzmjZEX8iWChgs&#10;pWqIga6qgkKRDrw3PIjDcBV0UhWtkjnVGt6+8YP4yvkvS5qb38tSU4N4hiE2457KPff2GVxdkrRS&#10;pK1ZPoRBnhFFQ5iARSdXb4gh6E6xz1w1LFdSy9Jc5LIJZFmynLocIJsoPMnmRsm71uVSpV3VTjAB&#10;tCc4Pdtt/tv9e4VYAbWDSgnSQI3csgj6AE7XVinMuVHtbfteDS8q37P59qVq7D9kgnoH68MEK+0N&#10;yuHlar2K1wmgn8NYvEls2+Ge11Cc2SzZhsk89PZx62BcO7AhThFNnSn0Mb3tSXrbZ6e3CsNwnfgU&#10;phxX63UYJ0OOkDC0n5Djeesv5gh7Rc900P+ODrc1aaljmbalHvCKoV6eDh9tjq9lj2KPmJtl2YBM&#10;D6+BOY75un0n8780EnJXE1HRV0rJrqakgPAiawmFmkxtdXSqrZN996ssgHXkzkjn6CylDrkxYh4n&#10;y0UEhfC8Wq3WoePVhBpJW6XNDZUNso0MK5ADtwS5f6eNDWmeYkmsJWfFNePcdVS133GF7glIx7X7&#10;uSxOpnGBugxvE6i3tRLS2rvKN8yAtHHWZHgDjPHBkdRC8lYUboohjPs2RMLFgJGFxQNk+n3vNqcj&#10;k4VsL4sHAE1Jr2SgvNCopfqEUQcqlmH99x1RFCP+iwDgt9FyaWXPdZbJ2lZVHY7sD0eIyMFVhg1G&#10;vrkzTip9Yq+gQCVzsM2RDCEDHX3E/z0vo2+El8tosdhYVQNRO6cIPxA7V6MwfMvsnM+Jr8XUeGTq&#10;rVGEVbVBOykEaJBUKD4U050YjlYviXa7WRFEJWftn6O+DifsMo7CcKRdtI3Gc2YWxSS2QuhE0cmS&#10;17lRVU8kkTNhtZ+kX5BEL2/u0HbTjiXS3tLoJJKm9zp/pJDnhU2bB07tslx8oCVI3HyMHPskeU6F&#10;Gf262dasBJGdDEMf2WOGw3xrSt2t8CnGk4VbWQozGTdMSHVu9RmK0s8fpd3nPeunLY7tfUUBXTxG&#10;y8W4leEm8BRaRvFiY68/IIbnj+r/WWnvEcd0/j5Y6YQTPj+AqUffN4d9x+L5g+7qHwAAAP//AwBQ&#10;SwMEFAAGAAgAAAAhAAJzvLPgAAAACgEAAA8AAABkcnMvZG93bnJldi54bWxMj09rg0AUxO+Ffofl&#10;FXpL1j/UivEZQmh7CoUmhZLbRl9U4r4Vd6Pm23dzao/DDDO/ydez7sRIg20NI4TLAARxaaqWa4Tv&#10;w/siBWGd4kp1hgnhRhbWxeNDrrLKTPxF497VwpewzRRC41yfSWnLhrSyS9MTe+9sBq2cl0Mtq0FN&#10;vlx3MgqCRGrVsl9oVE/bhsrL/qoRPiY1beLwbdxdztvb8fDy+bMLCfH5ad6sQDia3V8Y7vgeHQrP&#10;dDJXrqzoEBZR6tEdQhwnIO6BIE4iECeE1zQBWeTy/4XiFwAA//8DAFBLAQItABQABgAIAAAAIQC2&#10;gziS/gAAAOEBAAATAAAAAAAAAAAAAAAAAAAAAABbQ29udGVudF9UeXBlc10ueG1sUEsBAi0AFAAG&#10;AAgAAAAhADj9If/WAAAAlAEAAAsAAAAAAAAAAAAAAAAALwEAAF9yZWxzLy5yZWxzUEsBAi0AFAAG&#10;AAgAAAAhANsEeLWoAwAAGA4AAA4AAAAAAAAAAAAAAAAALgIAAGRycy9lMm9Eb2MueG1sUEsBAi0A&#10;FAAGAAgAAAAhAAJzvLPgAAAACgEAAA8AAAAAAAAAAAAAAAAAAgYAAGRycy9kb3ducmV2LnhtbFBL&#10;BQYAAAAABAAEAPMAAAAPBwAAAAA=&#10;">
                <v:group id="Group 19" o:spid="_x0000_s1042" style="position:absolute;top:6000;width:66770;height:2763" coordorigin=",5905" coordsize="66770,2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Text Box 2" o:spid="_x0000_s1043" type="#_x0000_t202" style="position:absolute;top:5905;width:2543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THAvAAAANsAAAAPAAAAZHJzL2Rvd25yZXYueG1sRE9LCsIw&#10;EN0L3iGM4EY0VfxWo6iguPVzgLEZ22IzKU209fZmIbh8vP9q05hCvKlyuWUFw0EEgjixOudUwe16&#10;6M9BOI+ssbBMCj7kYLNut1YYa1vzmd4Xn4oQwi5GBZn3ZSylSzIy6Aa2JA7cw1YGfYBVKnWFdQg3&#10;hRxF0VQazDk0ZFjSPqPkeXkZBY9T3Zss6vvR32bn8XSH+exuP0p1O812CcJT4//in/ukFYzC+vAl&#10;/AC5/gIAAP//AwBQSwECLQAUAAYACAAAACEA2+H2y+4AAACFAQAAEwAAAAAAAAAAAAAAAAAAAAAA&#10;W0NvbnRlbnRfVHlwZXNdLnhtbFBLAQItABQABgAIAAAAIQBa9CxbvwAAABUBAAALAAAAAAAAAAAA&#10;AAAAAB8BAABfcmVscy8ucmVsc1BLAQItABQABgAIAAAAIQBDDTHAvAAAANsAAAAPAAAAAAAAAAAA&#10;AAAAAAcCAABkcnMvZG93bnJldi54bWxQSwUGAAAAAAMAAwC3AAAA8AIAAAAA&#10;" stroked="f">
                    <v:textbox>
                      <w:txbxContent>
                        <w:p w14:paraId="34B923CF"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Participant &amp; date</w:t>
                          </w:r>
                        </w:p>
                        <w:p w14:paraId="3D9F91FE" w14:textId="77777777" w:rsidR="008A47A8" w:rsidRDefault="008A47A8" w:rsidP="008A47A8"/>
                      </w:txbxContent>
                    </v:textbox>
                  </v:shape>
                  <v:shape id="Text Box 2" o:spid="_x0000_s1044" type="#_x0000_t202" style="position:absolute;left:41338;top:6000;width:2543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ZRbxAAAANsAAAAPAAAAZHJzL2Rvd25yZXYueG1sRI/NasMw&#10;EITvhbyD2EAvJZYT2iR1I5u00JBrfh5gbW1sE2tlLNU/b18VAj0OM/MNs8tG04ieOldbVrCMYhDE&#10;hdU1lwqul+/FFoTzyBoby6RgIgdZOnvaYaLtwCfqz74UAcIuQQWV920ipSsqMugi2xIH72Y7gz7I&#10;rpS6wyHATSNXcbyWBmsOCxW29FVRcT//GAW34/Dy9j7kB3/dnF7Xn1hvcjsp9Twf9x8gPI3+P/xo&#10;H7WC1RL+voQfINNfAAAA//8DAFBLAQItABQABgAIAAAAIQDb4fbL7gAAAIUBAAATAAAAAAAAAAAA&#10;AAAAAAAAAABbQ29udGVudF9UeXBlc10ueG1sUEsBAi0AFAAGAAgAAAAhAFr0LFu/AAAAFQEAAAsA&#10;AAAAAAAAAAAAAAAAHwEAAF9yZWxzLy5yZWxzUEsBAi0AFAAGAAgAAAAhACxBlFvEAAAA2wAAAA8A&#10;AAAAAAAAAAAAAAAABwIAAGRycy9kb3ducmV2LnhtbFBLBQYAAAAAAwADALcAAAD4AgAAAAA=&#10;" stroked="f">
                    <v:textbox>
                      <w:txbxContent>
                        <w:p w14:paraId="2DB0964A"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Coordinator &amp; date</w:t>
                          </w:r>
                        </w:p>
                        <w:p w14:paraId="6A8266A1" w14:textId="77777777" w:rsidR="008A47A8" w:rsidRDefault="008A47A8" w:rsidP="008A47A8"/>
                      </w:txbxContent>
                    </v:textbox>
                  </v:shape>
                </v:group>
                <v:line id="Straight Connector 22" o:spid="_x0000_s1045" style="position:absolute;flip:y;visibility:visible;mso-wrap-style:square" from="42100,6191" to="67627,6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16bAwwAAANsAAAAPAAAAZHJzL2Rvd25yZXYueG1sRI/dagIx&#10;FITvBd8hHKF3mnULIqtRRBBKaWn9eYBjctxd3JwsSXZd374pFHo5zMw3zHo72Eb05EPtWMF8loEg&#10;1s7UXCq4nA/TJYgQkQ02jknBkwJsN+PRGgvjHnyk/hRLkSAcClRQxdgWUgZdkcUwcy1x8m7OW4xJ&#10;+lIaj48Et43Ms2whLdacFipsaV+Rvp86q+D9y3/i6/f1qJfd7dnzQutOfyj1Mhl2KxCRhvgf/mu/&#10;GQV5Dr9f0g+Qmx8AAAD//wMAUEsBAi0AFAAGAAgAAAAhANvh9svuAAAAhQEAABMAAAAAAAAAAAAA&#10;AAAAAAAAAFtDb250ZW50X1R5cGVzXS54bWxQSwECLQAUAAYACAAAACEAWvQsW78AAAAVAQAACwAA&#10;AAAAAAAAAAAAAAAfAQAAX3JlbHMvLnJlbHNQSwECLQAUAAYACAAAACEAQdemwMMAAADbAAAADwAA&#10;AAAAAAAAAAAAAAAHAgAAZHJzL2Rvd25yZXYueG1sUEsFBgAAAAADAAMAtwAAAPcCAAAAAA==&#10;" strokecolor="black [3213]" strokeweight="2.25pt">
                  <v:stroke joinstyle="miter"/>
                </v:line>
                <v:line id="Straight Connector 23" o:spid="_x0000_s1046" style="position:absolute;flip:y;visibility:visible;mso-wrap-style:square" from="1238,5905" to="26765,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wNbwgAAANsAAAAPAAAAZHJzL2Rvd25yZXYueG1sRI/RagIx&#10;FETfC/5DuIJvNauCyGoUEQQplartB1yT6+7i5mZJsuv6902h4OMwM2eY1aa3tejIh8qxgsk4A0Gs&#10;nam4UPDzvX9fgAgR2WDtmBQ8KcBmPXhbYW7cg8/UXWIhEoRDjgrKGJtcyqBLshjGriFO3s15izFJ&#10;X0jj8ZHgtpbTLJtLixWnhRIb2pWk75fWKvj48kecna5nvWhvz47nWrf6U6nRsN8uQUTq4yv83z4Y&#10;BdMZ/H1JP0CufwEAAP//AwBQSwECLQAUAAYACAAAACEA2+H2y+4AAACFAQAAEwAAAAAAAAAAAAAA&#10;AAAAAAAAW0NvbnRlbnRfVHlwZXNdLnhtbFBLAQItABQABgAIAAAAIQBa9CxbvwAAABUBAAALAAAA&#10;AAAAAAAAAAAAAB8BAABfcmVscy8ucmVsc1BLAQItABQABgAIAAAAIQAumwNbwgAAANsAAAAPAAAA&#10;AAAAAAAAAAAAAAcCAABkcnMvZG93bnJldi54bWxQSwUGAAAAAAMAAwC3AAAA9gIAAAAA&#10;" strokecolor="black [3213]" strokeweight="2.25pt">
                  <v:stroke joinstyle="miter"/>
                </v:line>
              </v:group>
            </w:pict>
          </mc:Fallback>
        </mc:AlternateContent>
      </w:r>
      <w:r>
        <w:rPr>
          <w:rFonts w:ascii="Arial Nova" w:eastAsia="Arial" w:hAnsi="Arial Nova" w:cs="Arial"/>
          <w:b/>
          <w:sz w:val="24"/>
        </w:rPr>
        <w:t>Frank Berry</w:t>
      </w:r>
    </w:p>
    <w:p w14:paraId="3B076E5F" w14:textId="77777777" w:rsidR="008A47A8" w:rsidRDefault="008A47A8" w:rsidP="008A47A8">
      <w:pPr>
        <w:rPr>
          <w:rFonts w:ascii="Arial Nova" w:hAnsi="Arial Nova" w:cs="Arial"/>
          <w:bCs/>
        </w:rPr>
      </w:pPr>
    </w:p>
    <w:p w14:paraId="47D79248" w14:textId="77777777" w:rsidR="008A47A8" w:rsidRDefault="008A47A8">
      <w:pPr>
        <w:rPr>
          <w:rFonts w:ascii="Arial Nova" w:hAnsi="Arial Nova" w:cs="Arial"/>
          <w:bCs/>
        </w:rPr>
      </w:pPr>
    </w:p>
    <w:p w14:paraId="47E9A0D2" w14:textId="77777777" w:rsidR="00240113" w:rsidRPr="0030605B" w:rsidRDefault="008A47A8" w:rsidP="00240113">
      <w:pPr>
        <w:rPr>
          <w:rFonts w:ascii="Arial Nova" w:eastAsia="Arial" w:hAnsi="Arial Nova" w:cs="Arial"/>
          <w:bCs/>
          <w:sz w:val="24"/>
        </w:rPr>
      </w:pPr>
      <w:r>
        <w:rPr>
          <w:rFonts w:ascii="Arial Nova" w:hAnsi="Arial Nova" w:cs="Arial"/>
          <w:bCs/>
        </w:rPr>
        <w:br w:type="page"/>
      </w:r>
      <w:r w:rsidR="00240113" w:rsidRPr="0030605B">
        <w:rPr>
          <w:rFonts w:ascii="Arial Nova" w:eastAsia="Arial" w:hAnsi="Arial Nova" w:cs="Arial"/>
          <w:bCs/>
          <w:sz w:val="24"/>
        </w:rPr>
        <w:lastRenderedPageBreak/>
        <w:t>I agree to participate in a focus group(s) for the application “Burger Breakout</w:t>
      </w:r>
      <w:r w:rsidR="00240113">
        <w:rPr>
          <w:rFonts w:ascii="Arial Nova" w:eastAsia="Arial" w:hAnsi="Arial Nova" w:cs="Arial"/>
          <w:bCs/>
          <w:sz w:val="24"/>
        </w:rPr>
        <w:t>.”</w:t>
      </w:r>
      <w:r w:rsidR="00240113" w:rsidRPr="0030605B">
        <w:rPr>
          <w:rFonts w:ascii="Arial Nova" w:eastAsia="Arial" w:hAnsi="Arial Nova" w:cs="Arial"/>
          <w:bCs/>
          <w:sz w:val="24"/>
        </w:rPr>
        <w:t xml:space="preserve"> I understand that any comments, suggestions</w:t>
      </w:r>
      <w:r w:rsidR="00240113">
        <w:rPr>
          <w:rFonts w:ascii="Arial Nova" w:eastAsia="Arial" w:hAnsi="Arial Nova" w:cs="Arial"/>
          <w:bCs/>
          <w:sz w:val="24"/>
        </w:rPr>
        <w:t>,</w:t>
      </w:r>
      <w:r w:rsidR="00240113" w:rsidRPr="0030605B">
        <w:rPr>
          <w:rFonts w:ascii="Arial Nova" w:eastAsia="Arial" w:hAnsi="Arial Nova" w:cs="Arial"/>
          <w:bCs/>
          <w:sz w:val="24"/>
        </w:rPr>
        <w:t xml:space="preserve"> or any other responses will be used for a class project in COS 420 Software Engineering and is to be conducted by the group “Six Guys</w:t>
      </w:r>
      <w:r w:rsidR="00240113">
        <w:rPr>
          <w:rFonts w:ascii="Arial Nova" w:eastAsia="Arial" w:hAnsi="Arial Nova" w:cs="Arial"/>
          <w:bCs/>
          <w:sz w:val="24"/>
        </w:rPr>
        <w:t>.”</w:t>
      </w:r>
      <w:r w:rsidR="00240113" w:rsidRPr="0030605B">
        <w:rPr>
          <w:rFonts w:ascii="Arial Nova" w:eastAsia="Arial" w:hAnsi="Arial Nova" w:cs="Arial"/>
          <w:bCs/>
          <w:sz w:val="24"/>
        </w:rPr>
        <w:t xml:space="preserve"> I understand the </w:t>
      </w:r>
      <w:r w:rsidR="00240113">
        <w:rPr>
          <w:rFonts w:ascii="Arial Nova" w:eastAsia="Arial" w:hAnsi="Arial Nova" w:cs="Arial"/>
          <w:bCs/>
          <w:sz w:val="24"/>
        </w:rPr>
        <w:t>information, as mentioned above,</w:t>
      </w:r>
      <w:r w:rsidR="00240113" w:rsidRPr="0030605B">
        <w:rPr>
          <w:rFonts w:ascii="Arial Nova" w:eastAsia="Arial" w:hAnsi="Arial Nova" w:cs="Arial"/>
          <w:bCs/>
          <w:sz w:val="24"/>
        </w:rPr>
        <w:t xml:space="preserve"> will be seen and shared with Dr. </w:t>
      </w:r>
      <w:proofErr w:type="spellStart"/>
      <w:r w:rsidR="00240113" w:rsidRPr="0030605B">
        <w:rPr>
          <w:rFonts w:ascii="Arial Nova" w:eastAsia="Arial" w:hAnsi="Arial Nova" w:cs="Arial"/>
          <w:bCs/>
          <w:sz w:val="24"/>
        </w:rPr>
        <w:t>Ghanavati</w:t>
      </w:r>
      <w:proofErr w:type="spellEnd"/>
      <w:r w:rsidR="00240113" w:rsidRPr="0030605B">
        <w:rPr>
          <w:rFonts w:ascii="Arial Nova" w:eastAsia="Arial" w:hAnsi="Arial Nova" w:cs="Arial"/>
          <w:bCs/>
          <w:sz w:val="24"/>
        </w:rPr>
        <w:t xml:space="preserve"> and </w:t>
      </w:r>
      <w:proofErr w:type="spellStart"/>
      <w:r w:rsidR="00240113" w:rsidRPr="0030605B">
        <w:rPr>
          <w:rFonts w:ascii="Arial Nova" w:eastAsia="Arial" w:hAnsi="Arial Nova" w:cs="Arial"/>
          <w:bCs/>
          <w:sz w:val="24"/>
        </w:rPr>
        <w:t>Sanonda</w:t>
      </w:r>
      <w:proofErr w:type="spellEnd"/>
      <w:r w:rsidR="00240113" w:rsidRPr="0030605B">
        <w:rPr>
          <w:rFonts w:ascii="Arial Nova" w:eastAsia="Arial" w:hAnsi="Arial Nova" w:cs="Arial"/>
          <w:bCs/>
          <w:sz w:val="24"/>
        </w:rPr>
        <w:t xml:space="preserve"> Gupta. I also understand that this study is </w:t>
      </w:r>
      <w:r w:rsidR="00240113">
        <w:rPr>
          <w:rFonts w:ascii="Arial Nova" w:eastAsia="Arial" w:hAnsi="Arial Nova" w:cs="Arial"/>
          <w:bCs/>
          <w:sz w:val="24"/>
        </w:rPr>
        <w:t>to get</w:t>
      </w:r>
      <w:r w:rsidR="00240113" w:rsidRPr="0030605B">
        <w:rPr>
          <w:rFonts w:ascii="Arial Nova" w:eastAsia="Arial" w:hAnsi="Arial Nova" w:cs="Arial"/>
          <w:bCs/>
          <w:sz w:val="24"/>
        </w:rPr>
        <w:t xml:space="preserve"> feedback for the application “Burger Breakout” to </w:t>
      </w:r>
      <w:r w:rsidR="00240113">
        <w:rPr>
          <w:rFonts w:ascii="Arial Nova" w:eastAsia="Arial" w:hAnsi="Arial Nova" w:cs="Arial"/>
          <w:bCs/>
          <w:sz w:val="24"/>
        </w:rPr>
        <w:t>add new features potentially</w:t>
      </w:r>
      <w:r w:rsidR="00240113" w:rsidRPr="0030605B">
        <w:rPr>
          <w:rFonts w:ascii="Arial Nova" w:eastAsia="Arial" w:hAnsi="Arial Nova" w:cs="Arial"/>
          <w:bCs/>
          <w:sz w:val="24"/>
        </w:rPr>
        <w:t>.</w:t>
      </w:r>
    </w:p>
    <w:p w14:paraId="68CB7BDE" w14:textId="77777777" w:rsidR="00240113" w:rsidRPr="0030605B" w:rsidRDefault="00240113" w:rsidP="00240113">
      <w:pPr>
        <w:rPr>
          <w:rFonts w:ascii="Arial Nova" w:eastAsia="Arial" w:hAnsi="Arial Nova" w:cs="Arial"/>
          <w:bCs/>
          <w:sz w:val="24"/>
        </w:rPr>
      </w:pPr>
      <w:r w:rsidRPr="0030605B">
        <w:rPr>
          <w:rFonts w:ascii="Arial Nova" w:eastAsia="Arial" w:hAnsi="Arial Nova" w:cs="Arial"/>
          <w:bCs/>
          <w:sz w:val="24"/>
        </w:rPr>
        <w:t xml:space="preserve">During as well as after the focus group meeting, I will not disclose any personally identifiable information such as names or ages of the individuals who participated in the focus group. I also agree </w:t>
      </w:r>
      <w:r>
        <w:rPr>
          <w:rFonts w:ascii="Arial Nova" w:eastAsia="Arial" w:hAnsi="Arial Nova" w:cs="Arial"/>
          <w:bCs/>
          <w:sz w:val="24"/>
        </w:rPr>
        <w:t>not to</w:t>
      </w:r>
      <w:r w:rsidRPr="0030605B">
        <w:rPr>
          <w:rFonts w:ascii="Arial Nova" w:eastAsia="Arial" w:hAnsi="Arial Nova" w:cs="Arial"/>
          <w:bCs/>
          <w:sz w:val="24"/>
        </w:rPr>
        <w:t xml:space="preserve"> discuss all conversations that take place during the focus group with any individuals who did not participate in the focus group.</w:t>
      </w:r>
    </w:p>
    <w:p w14:paraId="615BDCD9" w14:textId="77777777" w:rsidR="00240113" w:rsidRPr="0030605B" w:rsidRDefault="00240113" w:rsidP="00240113">
      <w:pPr>
        <w:rPr>
          <w:rFonts w:ascii="Arial Nova" w:eastAsia="Arial" w:hAnsi="Arial Nova" w:cs="Arial"/>
          <w:bCs/>
          <w:sz w:val="24"/>
        </w:rPr>
      </w:pPr>
      <w:r w:rsidRPr="0030605B">
        <w:rPr>
          <w:rFonts w:ascii="Arial Nova" w:eastAsia="Arial" w:hAnsi="Arial Nova" w:cs="Arial"/>
          <w:bCs/>
          <w:sz w:val="24"/>
        </w:rPr>
        <w:t>I give complete ownership of all transcripts that are created during or after the focus group and understand that the transcripts will be held by only the members of the group “Six Guys</w:t>
      </w:r>
      <w:r>
        <w:rPr>
          <w:rFonts w:ascii="Arial Nova" w:eastAsia="Arial" w:hAnsi="Arial Nova" w:cs="Arial"/>
          <w:bCs/>
          <w:sz w:val="24"/>
        </w:rPr>
        <w:t>.”</w:t>
      </w:r>
      <w:r w:rsidRPr="0030605B">
        <w:rPr>
          <w:rFonts w:ascii="Arial Nova" w:eastAsia="Arial" w:hAnsi="Arial Nova" w:cs="Arial"/>
          <w:bCs/>
          <w:sz w:val="24"/>
        </w:rPr>
        <w:t xml:space="preserve"> I understand that the information given by myself will be published to GitHub, Blackboard, </w:t>
      </w:r>
      <w:proofErr w:type="gramStart"/>
      <w:r w:rsidRPr="0030605B">
        <w:rPr>
          <w:rFonts w:ascii="Arial Nova" w:eastAsia="Arial" w:hAnsi="Arial Nova" w:cs="Arial"/>
          <w:bCs/>
          <w:sz w:val="24"/>
        </w:rPr>
        <w:t>and also</w:t>
      </w:r>
      <w:proofErr w:type="gramEnd"/>
      <w:r w:rsidRPr="0030605B">
        <w:rPr>
          <w:rFonts w:ascii="Arial Nova" w:eastAsia="Arial" w:hAnsi="Arial Nova" w:cs="Arial"/>
          <w:bCs/>
          <w:sz w:val="24"/>
        </w:rPr>
        <w:t xml:space="preserve"> reside on the group member</w:t>
      </w:r>
      <w:r>
        <w:rPr>
          <w:rFonts w:ascii="Arial Nova" w:eastAsia="Arial" w:hAnsi="Arial Nova" w:cs="Arial"/>
          <w:bCs/>
          <w:sz w:val="24"/>
        </w:rPr>
        <w:t>’</w:t>
      </w:r>
      <w:r w:rsidRPr="0030605B">
        <w:rPr>
          <w:rFonts w:ascii="Arial Nova" w:eastAsia="Arial" w:hAnsi="Arial Nova" w:cs="Arial"/>
          <w:bCs/>
          <w:sz w:val="24"/>
        </w:rPr>
        <w:t>s personal computers only.</w:t>
      </w:r>
    </w:p>
    <w:p w14:paraId="1C344B93" w14:textId="77777777" w:rsidR="00240113" w:rsidRPr="0030605B" w:rsidRDefault="00240113" w:rsidP="00240113">
      <w:pPr>
        <w:rPr>
          <w:rFonts w:ascii="Arial Nova" w:eastAsia="Arial" w:hAnsi="Arial Nova" w:cs="Arial"/>
          <w:bCs/>
          <w:sz w:val="24"/>
        </w:rPr>
      </w:pPr>
      <w:r w:rsidRPr="0030605B">
        <w:rPr>
          <w:rFonts w:ascii="Arial Nova" w:eastAsia="Arial" w:hAnsi="Arial Nova" w:cs="Arial"/>
          <w:bCs/>
          <w:sz w:val="24"/>
        </w:rPr>
        <w:t xml:space="preserve">I understand that my participation is </w:t>
      </w:r>
      <w:r>
        <w:rPr>
          <w:rFonts w:ascii="Arial Nova" w:eastAsia="Arial" w:hAnsi="Arial Nova" w:cs="Arial"/>
          <w:bCs/>
          <w:sz w:val="24"/>
        </w:rPr>
        <w:t>entir</w:t>
      </w:r>
      <w:r w:rsidRPr="0030605B">
        <w:rPr>
          <w:rFonts w:ascii="Arial Nova" w:eastAsia="Arial" w:hAnsi="Arial Nova" w:cs="Arial"/>
          <w:bCs/>
          <w:sz w:val="24"/>
        </w:rPr>
        <w:t>ely voluntary, and I can end it at any</w:t>
      </w:r>
      <w:r>
        <w:rPr>
          <w:rFonts w:ascii="Arial Nova" w:eastAsia="Arial" w:hAnsi="Arial Nova" w:cs="Arial"/>
          <w:bCs/>
          <w:sz w:val="24"/>
        </w:rPr>
        <w:t xml:space="preserve"> </w:t>
      </w:r>
      <w:r w:rsidRPr="0030605B">
        <w:rPr>
          <w:rFonts w:ascii="Arial Nova" w:eastAsia="Arial" w:hAnsi="Arial Nova" w:cs="Arial"/>
          <w:bCs/>
          <w:sz w:val="24"/>
        </w:rPr>
        <w:t xml:space="preserve">time during the focus group without reason and any repercussions. I understand that if I have any questions or concerns </w:t>
      </w:r>
      <w:r>
        <w:rPr>
          <w:rFonts w:ascii="Arial Nova" w:eastAsia="Arial" w:hAnsi="Arial Nova" w:cs="Arial"/>
          <w:bCs/>
          <w:sz w:val="24"/>
        </w:rPr>
        <w:t>regarding</w:t>
      </w:r>
      <w:r w:rsidRPr="0030605B">
        <w:rPr>
          <w:rFonts w:ascii="Arial Nova" w:eastAsia="Arial" w:hAnsi="Arial Nova" w:cs="Arial"/>
          <w:bCs/>
          <w:sz w:val="24"/>
        </w:rPr>
        <w:t xml:space="preserve"> the project “Burger Breakout</w:t>
      </w:r>
      <w:r>
        <w:rPr>
          <w:rFonts w:ascii="Arial Nova" w:eastAsia="Arial" w:hAnsi="Arial Nova" w:cs="Arial"/>
          <w:bCs/>
          <w:sz w:val="24"/>
        </w:rPr>
        <w:t>,</w:t>
      </w:r>
      <w:r w:rsidRPr="0030605B">
        <w:rPr>
          <w:rFonts w:ascii="Arial Nova" w:eastAsia="Arial" w:hAnsi="Arial Nova" w:cs="Arial"/>
          <w:bCs/>
          <w:sz w:val="24"/>
        </w:rPr>
        <w:t xml:space="preserve">” I can email David Sincyr at </w:t>
      </w:r>
      <w:hyperlink r:id="rId20" w:history="1">
        <w:r w:rsidRPr="0030605B">
          <w:rPr>
            <w:rStyle w:val="Hyperlink"/>
            <w:rFonts w:ascii="Arial Nova" w:eastAsia="Arial" w:hAnsi="Arial Nova" w:cs="Arial"/>
            <w:bCs/>
            <w:sz w:val="24"/>
          </w:rPr>
          <w:t>david.sinyr@maine.edu</w:t>
        </w:r>
      </w:hyperlink>
      <w:r w:rsidRPr="0030605B">
        <w:rPr>
          <w:rFonts w:ascii="Arial Nova" w:eastAsia="Arial" w:hAnsi="Arial Nova" w:cs="Arial"/>
          <w:bCs/>
          <w:sz w:val="24"/>
        </w:rPr>
        <w:t xml:space="preserve"> or the professor Dr. </w:t>
      </w:r>
      <w:proofErr w:type="spellStart"/>
      <w:r w:rsidRPr="0030605B">
        <w:rPr>
          <w:rFonts w:ascii="Arial Nova" w:eastAsia="Arial" w:hAnsi="Arial Nova" w:cs="Arial"/>
          <w:bCs/>
          <w:sz w:val="24"/>
        </w:rPr>
        <w:t>Sepideh</w:t>
      </w:r>
      <w:proofErr w:type="spellEnd"/>
      <w:r w:rsidRPr="0030605B">
        <w:rPr>
          <w:rFonts w:ascii="Arial Nova" w:eastAsia="Arial" w:hAnsi="Arial Nova" w:cs="Arial"/>
          <w:bCs/>
          <w:sz w:val="24"/>
        </w:rPr>
        <w:t xml:space="preserve"> </w:t>
      </w:r>
      <w:proofErr w:type="spellStart"/>
      <w:r w:rsidRPr="0030605B">
        <w:rPr>
          <w:rFonts w:ascii="Arial Nova" w:eastAsia="Arial" w:hAnsi="Arial Nova" w:cs="Arial"/>
          <w:bCs/>
          <w:sz w:val="24"/>
        </w:rPr>
        <w:t>Ghanavati</w:t>
      </w:r>
      <w:proofErr w:type="spellEnd"/>
      <w:r w:rsidRPr="0030605B">
        <w:rPr>
          <w:rFonts w:ascii="Arial Nova" w:eastAsia="Arial" w:hAnsi="Arial Nova" w:cs="Arial"/>
          <w:bCs/>
          <w:sz w:val="24"/>
        </w:rPr>
        <w:t xml:space="preserve"> at </w:t>
      </w:r>
      <w:hyperlink r:id="rId21" w:history="1">
        <w:r w:rsidRPr="0030605B">
          <w:rPr>
            <w:rStyle w:val="Hyperlink"/>
            <w:rFonts w:ascii="Arial Nova" w:eastAsia="Arial" w:hAnsi="Arial Nova" w:cs="Arial"/>
            <w:bCs/>
            <w:sz w:val="24"/>
          </w:rPr>
          <w:t>sepideh.ghanavati@maine.edu</w:t>
        </w:r>
      </w:hyperlink>
      <w:r w:rsidRPr="0030605B">
        <w:rPr>
          <w:rFonts w:ascii="Arial Nova" w:eastAsia="Arial" w:hAnsi="Arial Nova" w:cs="Arial"/>
          <w:bCs/>
          <w:sz w:val="24"/>
        </w:rPr>
        <w:t xml:space="preserve">. </w:t>
      </w:r>
    </w:p>
    <w:p w14:paraId="1D43F89B" w14:textId="77777777" w:rsidR="00240113" w:rsidRPr="0030605B" w:rsidRDefault="00240113" w:rsidP="00240113">
      <w:pPr>
        <w:rPr>
          <w:rFonts w:ascii="Arial Nova" w:eastAsia="Arial" w:hAnsi="Arial Nova" w:cs="Arial"/>
          <w:bCs/>
          <w:sz w:val="24"/>
        </w:rPr>
      </w:pPr>
      <w:r w:rsidRPr="0030605B">
        <w:rPr>
          <w:rFonts w:ascii="Arial Nova" w:eastAsia="Arial" w:hAnsi="Arial Nova" w:cs="Arial"/>
          <w:bCs/>
          <w:sz w:val="24"/>
        </w:rPr>
        <w:t>I also confirm that I am at least 18 years of age.</w:t>
      </w:r>
    </w:p>
    <w:p w14:paraId="4E8E507B" w14:textId="7BAA1B63" w:rsidR="008A47A8" w:rsidRPr="0030605B" w:rsidRDefault="008A47A8" w:rsidP="00240113">
      <w:pPr>
        <w:rPr>
          <w:rFonts w:ascii="Arial Nova" w:eastAsia="Arial" w:hAnsi="Arial Nova" w:cs="Arial"/>
          <w:b/>
          <w:sz w:val="24"/>
        </w:rPr>
      </w:pPr>
      <w:r w:rsidRPr="0030605B">
        <w:rPr>
          <w:rFonts w:ascii="Arial Nova" w:eastAsia="Arial" w:hAnsi="Arial Nova" w:cs="Arial"/>
          <w:b/>
          <w:noProof/>
          <w:sz w:val="24"/>
        </w:rPr>
        <mc:AlternateContent>
          <mc:Choice Requires="wps">
            <w:drawing>
              <wp:anchor distT="0" distB="0" distL="114300" distR="114300" simplePos="0" relativeHeight="251689984" behindDoc="1" locked="0" layoutInCell="1" allowOverlap="1" wp14:anchorId="2040AB80" wp14:editId="02722F42">
                <wp:simplePos x="0" y="0"/>
                <wp:positionH relativeFrom="column">
                  <wp:posOffset>17145</wp:posOffset>
                </wp:positionH>
                <wp:positionV relativeFrom="paragraph">
                  <wp:posOffset>226060</wp:posOffset>
                </wp:positionV>
                <wp:extent cx="200025" cy="200025"/>
                <wp:effectExtent l="0" t="0" r="28575" b="28575"/>
                <wp:wrapTight wrapText="bothSides">
                  <wp:wrapPolygon edited="0">
                    <wp:start x="0" y="0"/>
                    <wp:lineTo x="0" y="22629"/>
                    <wp:lineTo x="22629" y="22629"/>
                    <wp:lineTo x="22629" y="0"/>
                    <wp:lineTo x="0" y="0"/>
                  </wp:wrapPolygon>
                </wp:wrapTight>
                <wp:docPr id="193" name="Rectangle 193"/>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5207293" id="Rectangle 193" o:spid="_x0000_s1026" style="position:absolute;margin-left:1.35pt;margin-top:17.8pt;width:15.75pt;height:15.75pt;z-index:-251626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ycBkgIAAIcFAAAOAAAAZHJzL2Uyb0RvYy54bWysVMFu2zAMvQ/YPwi6r06ydluNOkXQosOA&#10;oi3aDj2rshQLkERNUuJkXz9Ksp2gG3YYdrFFkXwkn0heXO6MJlvhgwLb0PnJjBJhObTKrhv6/fnm&#10;wxdKQmS2ZRqsaOheBHq5fP/uone1WEAHuhWeIIgNde8a2sXo6qoKvBOGhRNwwqJSgjcsoujXVetZ&#10;j+hGV4vZ7FPVg2+dBy5CwNvroqTLjC+l4PFeyiAi0Q3F3GL++vx9Td9qecHqtWeuU3xIg/1DFoYp&#10;i0EnqGsWGdl49RuUUdxDABlPOJgKpFRc5BqwmvnsTTVPHXMi14LkBDfRFP4fLL/bPniiWny784+U&#10;WGbwkR6RNmbXWpB0iRT1LtRo+eQe/CAFPKZ6d9Kb9MdKyC7Tup9oFbtIOF7iO80WZ5RwVA1nRKkO&#10;zs6H+FWAIenQUI/hM5lsextiMR1NUiwLN0prvGe1tukbQKs23WUhtY640p5sGT563M1TBRjtyAql&#10;5Fmlukol+RT3WhTURyGRlJR7TiS34wGTcS5snBdVx1pRQp1hnbmjUrAxixxaWwRMyBKTnLAHgNGy&#10;gIzYJefBPrmK3M2T8+xviRXnySNHBhsnZ6Ms+D8BaKxqiFzsR5IKNYmlV2j32DIeyiwFx28UPtst&#10;C/GBeRweHDNcCPEeP1JD31AYTpR04H/+6T7ZY0+jlpIeh7Gh4ceGeUGJ/max28/np6dperNwevZ5&#10;gYI/1rwea+zGXAE+/RxXj+P5mOyjHo/Sg3nBvbFKUVHFLMfYDeXRj8JVLEsCNw8Xq1U2w4l1LN7a&#10;J8cTeGI1teXz7oV5N/RuxKa/g3FwWf2mhYtt8rSw2kSQKvf3gdeBb5z23DjDZkrr5FjOVof9ufwF&#10;AAD//wMAUEsDBBQABgAIAAAAIQAledNe3gAAAAYBAAAPAAAAZHJzL2Rvd25yZXYueG1sTI7BTsMw&#10;EETvSPyDtUhcKuokhRSFOBUCgXpASLTlwG0TL3FovI5itw1/jznBcTSjN69cTbYXRxp951hBOk9A&#10;EDdOd9wq2G2frm5B+ICssXdMCr7Jw6o6Pyux0O7Eb3TchFZECPsCFZgQhkJK3xiy6OduII7dpxst&#10;hhjHVuoRTxFue5klSS4tdhwfDA70YKjZbw5Wwcd6Cu1X+hxe9jh7n61N3bw+1kpdXkz3dyACTeFv&#10;DL/6UR2q6FS7A2svegXZMg4VLG5yELFeXGcgagX5MgVZlfK/fvUDAAD//wMAUEsBAi0AFAAGAAgA&#10;AAAhALaDOJL+AAAA4QEAABMAAAAAAAAAAAAAAAAAAAAAAFtDb250ZW50X1R5cGVzXS54bWxQSwEC&#10;LQAUAAYACAAAACEAOP0h/9YAAACUAQAACwAAAAAAAAAAAAAAAAAvAQAAX3JlbHMvLnJlbHNQSwEC&#10;LQAUAAYACAAAACEA3BMnAZICAACHBQAADgAAAAAAAAAAAAAAAAAuAgAAZHJzL2Uyb0RvYy54bWxQ&#10;SwECLQAUAAYACAAAACEAJXnTXt4AAAAGAQAADwAAAAAAAAAAAAAAAADsBAAAZHJzL2Rvd25yZXYu&#10;eG1sUEsFBgAAAAAEAAQA8wAAAPcFAAAAAA==&#10;" filled="f" strokecolor="black [3213]" strokeweight="1pt">
                <w10:wrap type="tight"/>
              </v:rect>
            </w:pict>
          </mc:Fallback>
        </mc:AlternateContent>
      </w:r>
    </w:p>
    <w:p w14:paraId="44B2664F" w14:textId="202AE972" w:rsidR="008A47A8" w:rsidRPr="0030605B" w:rsidRDefault="008A47A8" w:rsidP="008A47A8">
      <w:pPr>
        <w:rPr>
          <w:rFonts w:ascii="Arial Nova" w:eastAsia="Arial" w:hAnsi="Arial Nova" w:cs="Arial"/>
          <w:bCs/>
          <w:sz w:val="24"/>
        </w:rPr>
      </w:pPr>
      <w:r w:rsidRPr="0030605B">
        <w:rPr>
          <w:rFonts w:ascii="Arial Nova" w:eastAsia="Arial" w:hAnsi="Arial Nova" w:cs="Arial"/>
          <w:bCs/>
          <w:sz w:val="24"/>
        </w:rPr>
        <w:t>I request that any personally identifiable information will NOT be used in the transcript</w:t>
      </w:r>
      <w:r w:rsidR="00240113">
        <w:rPr>
          <w:rFonts w:ascii="Arial Nova" w:eastAsia="Arial" w:hAnsi="Arial Nova" w:cs="Arial"/>
          <w:bCs/>
          <w:sz w:val="24"/>
        </w:rPr>
        <w:t>,</w:t>
      </w:r>
      <w:r w:rsidRPr="0030605B">
        <w:rPr>
          <w:rFonts w:ascii="Arial Nova" w:eastAsia="Arial" w:hAnsi="Arial Nova" w:cs="Arial"/>
          <w:bCs/>
          <w:sz w:val="24"/>
        </w:rPr>
        <w:t xml:space="preserve"> which may result in publication.</w:t>
      </w:r>
    </w:p>
    <w:p w14:paraId="0B0BC68F" w14:textId="20E51022" w:rsidR="008A47A8" w:rsidRPr="0030605B" w:rsidRDefault="00880429" w:rsidP="008A47A8">
      <w:pPr>
        <w:ind w:firstLine="720"/>
        <w:rPr>
          <w:rFonts w:ascii="Arial Nova" w:eastAsia="Arial" w:hAnsi="Arial Nova" w:cs="Arial"/>
          <w:bCs/>
          <w:sz w:val="24"/>
        </w:rPr>
      </w:pPr>
      <w:r>
        <w:rPr>
          <w:noProof/>
        </w:rPr>
        <w:drawing>
          <wp:anchor distT="0" distB="0" distL="114300" distR="114300" simplePos="0" relativeHeight="251698176" behindDoc="0" locked="0" layoutInCell="1" allowOverlap="1" wp14:anchorId="615631A6" wp14:editId="03D01A1C">
            <wp:simplePos x="0" y="0"/>
            <wp:positionH relativeFrom="column">
              <wp:posOffset>36195</wp:posOffset>
            </wp:positionH>
            <wp:positionV relativeFrom="paragraph">
              <wp:posOffset>301011</wp:posOffset>
            </wp:positionV>
            <wp:extent cx="153228" cy="117602"/>
            <wp:effectExtent l="0" t="0" r="0" b="0"/>
            <wp:wrapNone/>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a:picLocks noChangeAspect="1"/>
                    </pic:cNvPicPr>
                  </pic:nvPicPr>
                  <pic:blipFill rotWithShape="1">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5"/>
                        </a:ext>
                      </a:extLst>
                    </a:blip>
                    <a:srcRect r="19565"/>
                    <a:stretch/>
                  </pic:blipFill>
                  <pic:spPr>
                    <a:xfrm>
                      <a:off x="0" y="0"/>
                      <a:ext cx="153228" cy="117602"/>
                    </a:xfrm>
                    <a:prstGeom prst="rect">
                      <a:avLst/>
                    </a:prstGeom>
                  </pic:spPr>
                </pic:pic>
              </a:graphicData>
            </a:graphic>
          </wp:anchor>
        </w:drawing>
      </w:r>
      <w:r w:rsidR="008A47A8" w:rsidRPr="0030605B">
        <w:rPr>
          <w:rFonts w:ascii="Arial Nova" w:eastAsia="Arial" w:hAnsi="Arial Nova" w:cs="Arial"/>
          <w:b/>
          <w:noProof/>
          <w:sz w:val="24"/>
        </w:rPr>
        <mc:AlternateContent>
          <mc:Choice Requires="wps">
            <w:drawing>
              <wp:anchor distT="0" distB="0" distL="114300" distR="114300" simplePos="0" relativeHeight="251691008" behindDoc="1" locked="0" layoutInCell="1" allowOverlap="1" wp14:anchorId="5A48C4ED" wp14:editId="1DC34C45">
                <wp:simplePos x="0" y="0"/>
                <wp:positionH relativeFrom="column">
                  <wp:posOffset>17145</wp:posOffset>
                </wp:positionH>
                <wp:positionV relativeFrom="paragraph">
                  <wp:posOffset>250825</wp:posOffset>
                </wp:positionV>
                <wp:extent cx="200025" cy="200025"/>
                <wp:effectExtent l="0" t="0" r="28575" b="28575"/>
                <wp:wrapTight wrapText="bothSides">
                  <wp:wrapPolygon edited="0">
                    <wp:start x="0" y="0"/>
                    <wp:lineTo x="0" y="22629"/>
                    <wp:lineTo x="22629" y="22629"/>
                    <wp:lineTo x="22629" y="0"/>
                    <wp:lineTo x="0" y="0"/>
                  </wp:wrapPolygon>
                </wp:wrapTight>
                <wp:docPr id="194" name="Rectangle 194"/>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B80885B" id="Rectangle 194" o:spid="_x0000_s1026" style="position:absolute;margin-left:1.35pt;margin-top:19.75pt;width:15.75pt;height:15.75pt;z-index:-251625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zVxkgIAAIcFAAAOAAAAZHJzL2Uyb0RvYy54bWysVMFu2zAMvQ/YPwi6r06CdFuNOkWQIsOA&#10;oi2aDj2rshQLkEVNUuJkXz9Ksp2gK3YYdrFFkXwkn0he3xxaTfbCeQWmotOLCSXCcKiV2Vb0x/P6&#10;01dKfGCmZhqMqOhReHqz+PjhurOlmEEDuhaOIIjxZWcr2oRgy6LwvBEt8xdghUGlBNeygKLbFrVj&#10;HaK3uphNJp+LDlxtHXDhPd7eZiVdJHwpBQ8PUnoRiK4o5hbS16Xva/wWi2tWbh2zjeJ9GuwfsmiZ&#10;Mhh0hLplgZGdU39AtYo78CDDBYe2ACkVF6kGrGY6eVPNpmFWpFqQHG9Hmvz/g+X3+0dHVI1vdzWn&#10;xLAWH+kJaWNmqwWJl0hRZ32Jlhv76HrJ4zHWe5CujX+shBwSrceRVnEIhOMlvtNkdkkJR1V/RpTi&#10;5GydD98EtCQeKuowfCKT7e98yKaDSYxlYK20xntWahO/HrSq410SYuuIlXZkz/DRw2EaK8BoZ1Yo&#10;Rc8i1pUrSadw1CKjPgmJpMTcUyKpHU+YjHNhwjSrGlaLHOoS60wdFYMNWaTQ2iBgRJaY5IjdAwyW&#10;GWTAzjn39tFVpG4enSd/Syw7jx4pMpgwOrfKgHsPQGNVfeRsP5CUqYksvUJ9xJZxkGfJW75W+Gx3&#10;zIdH5nB4cMxwIYQH/EgNXUWhP1HSgPv13n20x55GLSUdDmNF/c8dc4IS/d1gt19N5/M4vUmYX36Z&#10;oeDONa/nGrNrV4BPP8XVY3k6Rvugh6N00L7g3ljGqKhihmPsivLgBmEV8pLAzcPFcpnMcGItC3dm&#10;Y3kEj6zGtnw+vDBn+94N2PT3MAwuK9+0cLaNngaWuwBSpf4+8drzjdOeGqffTHGdnMvJ6rQ/F78B&#10;AAD//wMAUEsDBBQABgAIAAAAIQCWMOtR3gAAAAYBAAAPAAAAZHJzL2Rvd25yZXYueG1sTI7BTsMw&#10;EETvSPyDtUhcKuokBQohmwqBQD0gJAocuG3iJQmN11HstuHvMSc4jmb05hWryfZqz6PvnCCk8wQU&#10;S+1MJw3C2+vD2RUoH0gM9U4Y4Zs9rMrjo4Jy4w7ywvtNaFSEiM8JoQ1hyLX2dcuW/NwNLLH7dKOl&#10;EOPYaDPSIcJtr7MkudSWOokPLQ1813K93ewswsd6Cs1X+hietjR7n63bqn6+rxBPT6bbG1CBp/A3&#10;hl/9qA5ldKrcToxXPUK2jEOExfUFqFgvzjNQFcIyTUCXhf6vX/4AAAD//wMAUEsBAi0AFAAGAAgA&#10;AAAhALaDOJL+AAAA4QEAABMAAAAAAAAAAAAAAAAAAAAAAFtDb250ZW50X1R5cGVzXS54bWxQSwEC&#10;LQAUAAYACAAAACEAOP0h/9YAAACUAQAACwAAAAAAAAAAAAAAAAAvAQAAX3JlbHMvLnJlbHNQSwEC&#10;LQAUAAYACAAAACEAezc1cZICAACHBQAADgAAAAAAAAAAAAAAAAAuAgAAZHJzL2Uyb0RvYy54bWxQ&#10;SwECLQAUAAYACAAAACEAljDrUd4AAAAGAQAADwAAAAAAAAAAAAAAAADsBAAAZHJzL2Rvd25yZXYu&#10;eG1sUEsFBgAAAAAEAAQA8wAAAPcFAAAAAA==&#10;" filled="f" strokecolor="black [3213]" strokeweight="1pt">
                <w10:wrap type="tight"/>
              </v:rect>
            </w:pict>
          </mc:Fallback>
        </mc:AlternateContent>
      </w:r>
    </w:p>
    <w:p w14:paraId="5DCD17F7" w14:textId="294A6F64" w:rsidR="008A47A8" w:rsidRPr="0030605B" w:rsidRDefault="008A47A8" w:rsidP="008A47A8">
      <w:pPr>
        <w:rPr>
          <w:rFonts w:ascii="Arial Nova" w:eastAsia="Arial" w:hAnsi="Arial Nova" w:cs="Arial"/>
          <w:bCs/>
          <w:sz w:val="24"/>
        </w:rPr>
      </w:pPr>
      <w:r w:rsidRPr="0030605B">
        <w:rPr>
          <w:rFonts w:ascii="Arial Nova" w:eastAsia="Arial" w:hAnsi="Arial Nova" w:cs="Arial"/>
          <w:bCs/>
          <w:sz w:val="24"/>
        </w:rPr>
        <w:t xml:space="preserve">I </w:t>
      </w:r>
      <w:r w:rsidR="00D860BE">
        <w:rPr>
          <w:rFonts w:ascii="Arial Nova" w:eastAsia="Arial" w:hAnsi="Arial Nova" w:cs="Arial"/>
          <w:bCs/>
          <w:sz w:val="24"/>
        </w:rPr>
        <w:t>authorize</w:t>
      </w:r>
      <w:r w:rsidRPr="0030605B">
        <w:rPr>
          <w:rFonts w:ascii="Arial Nova" w:eastAsia="Arial" w:hAnsi="Arial Nova" w:cs="Arial"/>
          <w:bCs/>
          <w:sz w:val="24"/>
        </w:rPr>
        <w:t xml:space="preserve"> that any personally identifiable information </w:t>
      </w:r>
      <w:r w:rsidR="00D860BE">
        <w:rPr>
          <w:rFonts w:ascii="Arial Nova" w:eastAsia="Arial" w:hAnsi="Arial Nova" w:cs="Arial"/>
          <w:bCs/>
          <w:sz w:val="24"/>
        </w:rPr>
        <w:t>can</w:t>
      </w:r>
      <w:r w:rsidRPr="0030605B">
        <w:rPr>
          <w:rFonts w:ascii="Arial Nova" w:eastAsia="Arial" w:hAnsi="Arial Nova" w:cs="Arial"/>
          <w:bCs/>
          <w:sz w:val="24"/>
        </w:rPr>
        <w:t xml:space="preserve"> BE USED in the transcript</w:t>
      </w:r>
      <w:r w:rsidR="00240113">
        <w:rPr>
          <w:rFonts w:ascii="Arial Nova" w:eastAsia="Arial" w:hAnsi="Arial Nova" w:cs="Arial"/>
          <w:bCs/>
          <w:sz w:val="24"/>
        </w:rPr>
        <w:t>,</w:t>
      </w:r>
      <w:r w:rsidRPr="0030605B">
        <w:rPr>
          <w:rFonts w:ascii="Arial Nova" w:eastAsia="Arial" w:hAnsi="Arial Nova" w:cs="Arial"/>
          <w:bCs/>
          <w:sz w:val="24"/>
        </w:rPr>
        <w:t xml:space="preserve"> which may result in publication.</w:t>
      </w:r>
    </w:p>
    <w:p w14:paraId="201D4B87" w14:textId="5B3CC503" w:rsidR="008A47A8" w:rsidRDefault="00880429" w:rsidP="008A47A8">
      <w:pPr>
        <w:rPr>
          <w:rFonts w:ascii="Arial Nova" w:eastAsia="Arial" w:hAnsi="Arial Nova" w:cs="Arial"/>
          <w:bCs/>
          <w:sz w:val="24"/>
        </w:rPr>
      </w:pPr>
      <w:r>
        <w:rPr>
          <w:noProof/>
        </w:rPr>
        <w:drawing>
          <wp:anchor distT="0" distB="0" distL="114300" distR="114300" simplePos="0" relativeHeight="251700224" behindDoc="0" locked="0" layoutInCell="1" allowOverlap="1" wp14:anchorId="52CB7778" wp14:editId="1D823273">
            <wp:simplePos x="0" y="0"/>
            <wp:positionH relativeFrom="column">
              <wp:posOffset>34290</wp:posOffset>
            </wp:positionH>
            <wp:positionV relativeFrom="paragraph">
              <wp:posOffset>292417</wp:posOffset>
            </wp:positionV>
            <wp:extent cx="153035" cy="117475"/>
            <wp:effectExtent l="0" t="0" r="0" b="0"/>
            <wp:wrapNone/>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a:picLocks noChangeAspect="1"/>
                    </pic:cNvPicPr>
                  </pic:nvPicPr>
                  <pic:blipFill rotWithShape="1">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5"/>
                        </a:ext>
                      </a:extLst>
                    </a:blip>
                    <a:srcRect r="19565"/>
                    <a:stretch/>
                  </pic:blipFill>
                  <pic:spPr>
                    <a:xfrm>
                      <a:off x="0" y="0"/>
                      <a:ext cx="153035" cy="117475"/>
                    </a:xfrm>
                    <a:prstGeom prst="rect">
                      <a:avLst/>
                    </a:prstGeom>
                  </pic:spPr>
                </pic:pic>
              </a:graphicData>
            </a:graphic>
          </wp:anchor>
        </w:drawing>
      </w:r>
      <w:r w:rsidR="008A47A8" w:rsidRPr="0030605B">
        <w:rPr>
          <w:rFonts w:ascii="Arial Nova" w:eastAsia="Arial" w:hAnsi="Arial Nova" w:cs="Arial"/>
          <w:b/>
          <w:noProof/>
          <w:sz w:val="24"/>
        </w:rPr>
        <mc:AlternateContent>
          <mc:Choice Requires="wps">
            <w:drawing>
              <wp:anchor distT="0" distB="0" distL="114300" distR="114300" simplePos="0" relativeHeight="251693056" behindDoc="1" locked="0" layoutInCell="1" allowOverlap="1" wp14:anchorId="03FB981E" wp14:editId="333D73AE">
                <wp:simplePos x="0" y="0"/>
                <wp:positionH relativeFrom="column">
                  <wp:posOffset>19050</wp:posOffset>
                </wp:positionH>
                <wp:positionV relativeFrom="paragraph">
                  <wp:posOffset>252730</wp:posOffset>
                </wp:positionV>
                <wp:extent cx="200025" cy="200025"/>
                <wp:effectExtent l="0" t="0" r="28575" b="28575"/>
                <wp:wrapTight wrapText="bothSides">
                  <wp:wrapPolygon edited="0">
                    <wp:start x="0" y="0"/>
                    <wp:lineTo x="0" y="22629"/>
                    <wp:lineTo x="22629" y="22629"/>
                    <wp:lineTo x="22629" y="0"/>
                    <wp:lineTo x="0" y="0"/>
                  </wp:wrapPolygon>
                </wp:wrapTight>
                <wp:docPr id="195" name="Rectangle 195"/>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154429" id="Rectangle 195" o:spid="_x0000_s1026" style="position:absolute;margin-left:1.5pt;margin-top:19.9pt;width:15.75pt;height:15.75pt;z-index:-251623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yMkkQIAAIcFAAAOAAAAZHJzL2Uyb0RvYy54bWysVMFu2zAMvQ/YPwi6r06CdluNOkXQosOA&#10;oi3aDj2rshQLkERNUuJkXz9Ksp2gK3YYdrFFkXwkn0heXO6MJlvhgwLb0PnJjBJhObTKrhv64/nm&#10;01dKQmS2ZRqsaOheBHq5/Pjhone1WEAHuhWeIIgNde8a2sXo6qoKvBOGhRNwwqJSgjcsoujXVetZ&#10;j+hGV4vZ7HPVg2+dBy5CwNvroqTLjC+l4PFeyiAi0Q3F3GL++vx9Td9qecHqtWeuU3xIg/1DFoYp&#10;i0EnqGsWGdl49QeUUdxDABlPOJgKpFRc5BqwmvnsTTVPHXMi14LkBDfRFP4fLL/bPniiWny78zNK&#10;LDP4SI9IG7NrLUi6RIp6F2q0fHIPfpACHlO9O+lN+mMlZJdp3U+0il0kHC/xnWYLBOeoGs6IUh2c&#10;nQ/xmwBD0qGhHsNnMtn2NsRiOpqkWBZulNZ4z2pt0zeAVm26y0JqHXGlPdkyfPS4m6cKMNqRFUrJ&#10;s0p1lUryKe61KKiPQiIpKfecSG7HAybjXNg4L6qOtaKEOsM6c0elYGMWObS2CJiQJSY5YQ8Ao2UB&#10;GbFLzoN9chW5myfn2d8SK86TR44MNk7ORlnw7wForGqIXOxHkgo1iaVXaPfYMh7KLAXHbxQ+2y0L&#10;8YF5HB4cM1wI8R4/UkPfUBhOlHTgf713n+yxp1FLSY/D2NDwc8O8oER/t9jt5/PT0zS9WTg9+7JA&#10;wR9rXo81dmOuAJ9+jqvH8XxM9lGPR+nBvODeWKWoqGKWY+yG8uhH4SqWJYGbh4vVKpvhxDoWb+2T&#10;4wk8sZra8nn3wrwbejdi09/BOLisftPCxTZ5WlhtIkiV+/vA68A3TntunGEzpXVyLGerw/5c/gYA&#10;AP//AwBQSwMEFAAGAAgAAAAhABTrC4nfAAAABgEAAA8AAABkcnMvZG93bnJldi54bWxMj81OwzAQ&#10;hO9IvIO1SFyq1gnhN8SpEAjUA0KihQM3J16S0Hgdxds2vD3LCU6j1axmvimWk+/VHsfYBTKQLhJQ&#10;SHVwHTUG3jaP82tQkS052wdCA98YYVkeHxU2d+FAr7hfc6MkhGJuDbTMQ651rFv0Ni7CgCTeZxi9&#10;ZTnHRrvRHiTc9/osSS61tx1JQ2sHvG+x3q533sDHauLmK33i562dvc9WbVW/PFTGnJ5Md7egGCf+&#10;e4ZffEGHUpiqsCMXVW8gkyUsciMDxM7OL0BVBq7SDHRZ6P/45Q8AAAD//wMAUEsBAi0AFAAGAAgA&#10;AAAhALaDOJL+AAAA4QEAABMAAAAAAAAAAAAAAAAAAAAAAFtDb250ZW50X1R5cGVzXS54bWxQSwEC&#10;LQAUAAYACAAAACEAOP0h/9YAAACUAQAACwAAAAAAAAAAAAAAAAAvAQAAX3JlbHMvLnJlbHNQSwEC&#10;LQAUAAYACAAAACEAgVcjJJECAACHBQAADgAAAAAAAAAAAAAAAAAuAgAAZHJzL2Uyb0RvYy54bWxQ&#10;SwECLQAUAAYACAAAACEAFOsLid8AAAAGAQAADwAAAAAAAAAAAAAAAADrBAAAZHJzL2Rvd25yZXYu&#10;eG1sUEsFBgAAAAAEAAQA8wAAAPcFAAAAAA==&#10;" filled="f" strokecolor="black [3213]" strokeweight="1pt">
                <w10:wrap type="tight"/>
              </v:rect>
            </w:pict>
          </mc:Fallback>
        </mc:AlternateContent>
      </w:r>
    </w:p>
    <w:p w14:paraId="1EE749FE" w14:textId="1CD96678" w:rsidR="008A47A8" w:rsidRPr="0030605B" w:rsidRDefault="008A47A8" w:rsidP="008A47A8">
      <w:pPr>
        <w:rPr>
          <w:rFonts w:ascii="Arial Nova" w:eastAsia="Arial" w:hAnsi="Arial Nova" w:cs="Arial"/>
          <w:bCs/>
          <w:sz w:val="24"/>
        </w:rPr>
      </w:pPr>
      <w:r>
        <w:rPr>
          <w:rFonts w:ascii="Arial Nova" w:eastAsia="Arial" w:hAnsi="Arial Nova" w:cs="Arial"/>
          <w:bCs/>
          <w:sz w:val="24"/>
        </w:rPr>
        <w:t xml:space="preserve">By checking this box, I acknowledge that I am electronically signing the following consent form and agree to all terms indicated in this form. </w:t>
      </w:r>
    </w:p>
    <w:p w14:paraId="2A0E67D9" w14:textId="77777777" w:rsidR="008A47A8" w:rsidRPr="0030605B" w:rsidRDefault="008A47A8" w:rsidP="008A47A8">
      <w:pPr>
        <w:rPr>
          <w:rFonts w:ascii="Arial Nova" w:eastAsia="Arial" w:hAnsi="Arial Nova" w:cs="Arial"/>
          <w:b/>
          <w:sz w:val="24"/>
        </w:rPr>
      </w:pPr>
    </w:p>
    <w:p w14:paraId="05B2A9C1" w14:textId="27988D95" w:rsidR="008A47A8" w:rsidRPr="0030605B" w:rsidRDefault="008A47A8" w:rsidP="008A47A8">
      <w:pPr>
        <w:rPr>
          <w:rFonts w:ascii="Arial Nova" w:eastAsia="Arial" w:hAnsi="Arial Nova" w:cs="Arial"/>
          <w:b/>
          <w:sz w:val="24"/>
        </w:rPr>
      </w:pPr>
      <w:r w:rsidRPr="0030605B">
        <w:rPr>
          <w:rFonts w:ascii="Arial Nova" w:eastAsia="Arial" w:hAnsi="Arial Nova" w:cs="Arial"/>
          <w:b/>
          <w:noProof/>
          <w:sz w:val="24"/>
        </w:rPr>
        <mc:AlternateContent>
          <mc:Choice Requires="wpg">
            <w:drawing>
              <wp:anchor distT="0" distB="0" distL="114300" distR="114300" simplePos="0" relativeHeight="251692032" behindDoc="0" locked="0" layoutInCell="1" allowOverlap="1" wp14:anchorId="4726A3EC" wp14:editId="306B8281">
                <wp:simplePos x="0" y="0"/>
                <wp:positionH relativeFrom="column">
                  <wp:posOffset>-182880</wp:posOffset>
                </wp:positionH>
                <wp:positionV relativeFrom="paragraph">
                  <wp:posOffset>213360</wp:posOffset>
                </wp:positionV>
                <wp:extent cx="6762750" cy="285750"/>
                <wp:effectExtent l="0" t="19050" r="19050" b="0"/>
                <wp:wrapNone/>
                <wp:docPr id="196" name="Group 196"/>
                <wp:cNvGraphicFramePr/>
                <a:graphic xmlns:a="http://schemas.openxmlformats.org/drawingml/2006/main">
                  <a:graphicData uri="http://schemas.microsoft.com/office/word/2010/wordprocessingGroup">
                    <wpg:wgp>
                      <wpg:cNvGrpSpPr/>
                      <wpg:grpSpPr>
                        <a:xfrm>
                          <a:off x="0" y="0"/>
                          <a:ext cx="6762750" cy="285750"/>
                          <a:chOff x="0" y="590550"/>
                          <a:chExt cx="6762750" cy="285750"/>
                        </a:xfrm>
                      </wpg:grpSpPr>
                      <wpg:grpSp>
                        <wpg:cNvPr id="197" name="Group 197"/>
                        <wpg:cNvGrpSpPr/>
                        <wpg:grpSpPr>
                          <a:xfrm>
                            <a:off x="0" y="600075"/>
                            <a:ext cx="6677025" cy="276225"/>
                            <a:chOff x="0" y="590550"/>
                            <a:chExt cx="6677025" cy="276225"/>
                          </a:xfrm>
                        </wpg:grpSpPr>
                        <wps:wsp>
                          <wps:cNvPr id="198" name="Text Box 2"/>
                          <wps:cNvSpPr txBox="1">
                            <a:spLocks noChangeArrowheads="1"/>
                          </wps:cNvSpPr>
                          <wps:spPr bwMode="auto">
                            <a:xfrm>
                              <a:off x="0" y="590550"/>
                              <a:ext cx="2543175" cy="266700"/>
                            </a:xfrm>
                            <a:prstGeom prst="rect">
                              <a:avLst/>
                            </a:prstGeom>
                            <a:solidFill>
                              <a:srgbClr val="FFFFFF"/>
                            </a:solidFill>
                            <a:ln w="9525">
                              <a:noFill/>
                              <a:miter lim="800000"/>
                              <a:headEnd/>
                              <a:tailEnd/>
                            </a:ln>
                          </wps:spPr>
                          <wps:txbx>
                            <w:txbxContent>
                              <w:p w14:paraId="4D1F66CD"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Participant &amp; date</w:t>
                                </w:r>
                              </w:p>
                              <w:p w14:paraId="48B7A21C" w14:textId="77777777" w:rsidR="008A47A8" w:rsidRDefault="008A47A8" w:rsidP="008A47A8"/>
                            </w:txbxContent>
                          </wps:txbx>
                          <wps:bodyPr rot="0" vert="horz" wrap="square" lIns="91440" tIns="45720" rIns="91440" bIns="45720" anchor="t" anchorCtr="0">
                            <a:noAutofit/>
                          </wps:bodyPr>
                        </wps:wsp>
                        <wps:wsp>
                          <wps:cNvPr id="199" name="Text Box 2"/>
                          <wps:cNvSpPr txBox="1">
                            <a:spLocks noChangeArrowheads="1"/>
                          </wps:cNvSpPr>
                          <wps:spPr bwMode="auto">
                            <a:xfrm>
                              <a:off x="4133850" y="600075"/>
                              <a:ext cx="2543175" cy="266700"/>
                            </a:xfrm>
                            <a:prstGeom prst="rect">
                              <a:avLst/>
                            </a:prstGeom>
                            <a:solidFill>
                              <a:srgbClr val="FFFFFF"/>
                            </a:solidFill>
                            <a:ln w="9525">
                              <a:noFill/>
                              <a:miter lim="800000"/>
                              <a:headEnd/>
                              <a:tailEnd/>
                            </a:ln>
                          </wps:spPr>
                          <wps:txbx>
                            <w:txbxContent>
                              <w:p w14:paraId="01A66911"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Coordinator &amp; date</w:t>
                                </w:r>
                              </w:p>
                              <w:p w14:paraId="68196207" w14:textId="77777777" w:rsidR="008A47A8" w:rsidRDefault="008A47A8" w:rsidP="008A47A8"/>
                            </w:txbxContent>
                          </wps:txbx>
                          <wps:bodyPr rot="0" vert="horz" wrap="square" lIns="91440" tIns="45720" rIns="91440" bIns="45720" anchor="t" anchorCtr="0">
                            <a:noAutofit/>
                          </wps:bodyPr>
                        </wps:wsp>
                      </wpg:grpSp>
                      <wps:wsp>
                        <wps:cNvPr id="200" name="Straight Connector 200"/>
                        <wps:cNvCnPr/>
                        <wps:spPr>
                          <a:xfrm flipV="1">
                            <a:off x="4210050" y="619125"/>
                            <a:ext cx="25527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1" name="Straight Connector 201"/>
                        <wps:cNvCnPr/>
                        <wps:spPr>
                          <a:xfrm flipV="1">
                            <a:off x="123825" y="590550"/>
                            <a:ext cx="25527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726A3EC" id="Group 196" o:spid="_x0000_s1047" style="position:absolute;margin-left:-14.4pt;margin-top:16.8pt;width:532.5pt;height:22.5pt;z-index:251692032;mso-width-relative:margin;mso-height-relative:margin" coordorigin=",5905" coordsize="67627,2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om2dqwMAACIOAAAOAAAAZHJzL2Uyb0RvYy54bWzsV9tu3DYQfQ+QfyD4Xuvi1WpXsBwkm9gI&#10;kLRBnfadK1ESEYpUSNqS8/Udkrp4txsDcQEjRbsPWt5mOHPm6JC6eDW0HN1RpZkUOY7OQoyoKGTJ&#10;RJ3jPz5f/bLBSBsiSsKloDm+pxq/unz54qLvMhrLRvKSKgROhM76LseNMV0WBLpoaEv0meyogMlK&#10;qpYY6Ko6KBXpwXvLgzgM10EvVdkpWVCtYfStn8SXzn9V0cL8VlWaGsRzDLEZ91TuubfP4PKCZLUi&#10;XcOKMQzyhChawgRsOrt6SwxBt4r9zVXLCiW1rMxZIdtAVhUrqMsBsonCo2yulbztXC511tfdDBNA&#10;e4TTk90Wv959UoiVULvtGiNBWiiS2xfZAYCn7+oMVl2r7qb7pMaB2vdsxkOlWvsPuaDBAXs/A0sH&#10;gwoYXKfrOE0A/wLm4k1i2w75ooHyLGbJNkyWqXePWwfT3oENcY5o7syhzwmmxwmmT05wHYZhmvgk&#10;5izXaRrGyZglpAztH8jytPV3s4T3RS+U0P+MEjcN6ahjmrbFnhGDt9dT4rNN8o0cUOwhc8ssIZAZ&#10;YBjo4+ivuw+y+KKRkLuGiJq+Vkr2DSUlxBdZS6jVbGoLpDNtnez7j7IE5pFbI52jk6x6SI8J9DhZ&#10;nUdQCU+t9ToNHbVm2EjWKW2uqWyRbeRYgSa4LcjdB21sSMsSy2MtOSuvGOeuo+r9jit0R0A/rtzP&#10;ZXG0jAvU53ibQMGtlZDW3pW+ZQb0jbM2xxugjA+OZBaSd6J0Swxh3LchEi5GjCwsHiAz7Af3ho5s&#10;1dlelvcAmpJezkB+odFI9Q2jHqQsx/rrLVEUI/5eAPDbaLWy2uc6qySNoaMezuwfzhBRgKscG4x8&#10;c2ecXvrEXkOBKuZgs8XzkYwhAx99xM9AzO1PQsxVdH6+scoGwnZKE/5D9NxMyvAz03M5K56JqnBJ&#10;mah6YxRhdWPQTgoBKiQVsrMgAqMo7sR4wHpVtG+c1UFUcdb9OUnseM6u4igMJ+JF22g6axZdTGKr&#10;hU4XnTJ5qZuE9UgVORNW/0n2HVX0CueObrfsUCXtbY3OOmkGL/UHInla27S559Ruy8XvtAKVW06S&#10;Q5+kKKgwk1+32ppVoLOzYegje8xwXG9Nqbsd/ojxbOF2lsLMxi0TUp3afYGi8usndfd5LxJqi2N7&#10;z6ehcN98lJgO6ycQM4rPN/YSBIJ4+rz+n5f2MnFI6H8HL514wocIcPXgS+dh3/F4+bS7/AsAAP//&#10;AwBQSwMEFAAGAAgAAAAhAAJzvLPgAAAACgEAAA8AAABkcnMvZG93bnJldi54bWxMj09rg0AUxO+F&#10;foflFXpL1j/UivEZQmh7CoUmhZLbRl9U4r4Vd6Pm23dzao/DDDO/ydez7sRIg20NI4TLAARxaaqW&#10;a4Tvw/siBWGd4kp1hgnhRhbWxeNDrrLKTPxF497VwpewzRRC41yfSWnLhrSyS9MTe+9sBq2cl0Mt&#10;q0FNvlx3MgqCRGrVsl9oVE/bhsrL/qoRPiY1beLwbdxdztvb8fDy+bMLCfH5ad6sQDia3V8Y7vge&#10;HQrPdDJXrqzoEBZR6tEdQhwnIO6BIE4iECeE1zQBWeTy/4XiFwAA//8DAFBLAQItABQABgAIAAAA&#10;IQC2gziS/gAAAOEBAAATAAAAAAAAAAAAAAAAAAAAAABbQ29udGVudF9UeXBlc10ueG1sUEsBAi0A&#10;FAAGAAgAAAAhADj9If/WAAAAlAEAAAsAAAAAAAAAAAAAAAAALwEAAF9yZWxzLy5yZWxzUEsBAi0A&#10;FAAGAAgAAAAhAPaibZ2rAwAAIg4AAA4AAAAAAAAAAAAAAAAALgIAAGRycy9lMm9Eb2MueG1sUEsB&#10;Ai0AFAAGAAgAAAAhAAJzvLPgAAAACgEAAA8AAAAAAAAAAAAAAAAABQYAAGRycy9kb3ducmV2Lnht&#10;bFBLBQYAAAAABAAEAPMAAAASBwAAAAA=&#10;">
                <v:group id="Group 197" o:spid="_x0000_s1048" style="position:absolute;top:6000;width:66770;height:2763" coordorigin=",5905" coordsize="66770,2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evxAAAANwAAAAPAAAAZHJzL2Rvd25yZXYueG1sRE9La8JA&#10;EL4X/A/LCL3VTSytGrOKiC09iOADxNuQnTwwOxuy2yT++26h0Nt8fM9J14OpRUetqywriCcRCOLM&#10;6ooLBZfzx8schPPIGmvLpOBBDtar0VOKibY9H6k7+UKEEHYJKii9bxIpXVaSQTexDXHgctsa9AG2&#10;hdQt9iHc1HIaRe/SYMWhocSGtiVl99O3UfDZY795jXfd/p5vH7fz2+G6j0mp5/GwWYLwNPh/8Z/7&#10;S4f5ixn8PhMukKsfAAAA//8DAFBLAQItABQABgAIAAAAIQDb4fbL7gAAAIUBAAATAAAAAAAAAAAA&#10;AAAAAAAAAABbQ29udGVudF9UeXBlc10ueG1sUEsBAi0AFAAGAAgAAAAhAFr0LFu/AAAAFQEAAAsA&#10;AAAAAAAAAAAAAAAAHwEAAF9yZWxzLy5yZWxzUEsBAi0AFAAGAAgAAAAhACwnl6/EAAAA3AAAAA8A&#10;AAAAAAAAAAAAAAAABwIAAGRycy9kb3ducmV2LnhtbFBLBQYAAAAAAwADALcAAAD4AgAAAAA=&#10;">
                  <v:shape id="Text Box 2" o:spid="_x0000_s1049" type="#_x0000_t202" style="position:absolute;top:5905;width:2543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NaQxAAAANwAAAAPAAAAZHJzL2Rvd25yZXYueG1sRI/NbsJA&#10;DITvlXiHlZG4VLABtfwEFgSVirjy8wAma5KIrDfKLiS8fX1A6s3WjGc+rzadq9STmlB6NjAeJaCI&#10;M29Lzg1czr/DOagQkS1WnsnAiwJs1r2PFabWt3yk5ynmSkI4pGigiLFOtQ5ZQQ7DyNfEot184zDK&#10;2uTaNthKuKv0JEmm2mHJ0lBgTT8FZffTwxm4HdrP70V73cfL7Pg13WE5u/qXMYN+t12CitTFf/P7&#10;+mAFfyG08oxMoNd/AAAA//8DAFBLAQItABQABgAIAAAAIQDb4fbL7gAAAIUBAAATAAAAAAAAAAAA&#10;AAAAAAAAAABbQ29udGVudF9UeXBlc10ueG1sUEsBAi0AFAAGAAgAAAAhAFr0LFu/AAAAFQEAAAsA&#10;AAAAAAAAAAAAAAAAHwEAAF9yZWxzLy5yZWxzUEsBAi0AFAAGAAgAAAAhAFng1pDEAAAA3AAAAA8A&#10;AAAAAAAAAAAAAAAABwIAAGRycy9kb3ducmV2LnhtbFBLBQYAAAAAAwADALcAAAD4AgAAAAA=&#10;" stroked="f">
                    <v:textbox>
                      <w:txbxContent>
                        <w:p w14:paraId="4D1F66CD"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Participant &amp; date</w:t>
                          </w:r>
                        </w:p>
                        <w:p w14:paraId="48B7A21C" w14:textId="77777777" w:rsidR="008A47A8" w:rsidRDefault="008A47A8" w:rsidP="008A47A8"/>
                      </w:txbxContent>
                    </v:textbox>
                  </v:shape>
                  <v:shape id="Text Box 2" o:spid="_x0000_s1050" type="#_x0000_t202" style="position:absolute;left:41338;top:6000;width:2543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HMLwQAAANwAAAAPAAAAZHJzL2Rvd25yZXYueG1sRE/bisIw&#10;EH1f8B/CLPiy2FTxsu0aZRUUX718wNhML2wzKU3W1r83guDbHM51luve1OJGrassKxhHMQjizOqK&#10;CwWX8270DcJ5ZI21ZVJwJwfr1eBjiam2HR/pdvKFCCHsUlRQet+kUrqsJIMusg1x4HLbGvQBtoXU&#10;LXYh3NRyEsdzabDi0FBiQ9uSsr/Tv1GQH7qvWdJd9/6yOE7nG6wWV3tXavjZ//6A8NT7t/jlPugw&#10;P0ng+Uy4QK4eAAAA//8DAFBLAQItABQABgAIAAAAIQDb4fbL7gAAAIUBAAATAAAAAAAAAAAAAAAA&#10;AAAAAABbQ29udGVudF9UeXBlc10ueG1sUEsBAi0AFAAGAAgAAAAhAFr0LFu/AAAAFQEAAAsAAAAA&#10;AAAAAAAAAAAAHwEAAF9yZWxzLy5yZWxzUEsBAi0AFAAGAAgAAAAhADascwvBAAAA3AAAAA8AAAAA&#10;AAAAAAAAAAAABwIAAGRycy9kb3ducmV2LnhtbFBLBQYAAAAAAwADALcAAAD1AgAAAAA=&#10;" stroked="f">
                    <v:textbox>
                      <w:txbxContent>
                        <w:p w14:paraId="01A66911"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Coordinator &amp; date</w:t>
                          </w:r>
                        </w:p>
                        <w:p w14:paraId="68196207" w14:textId="77777777" w:rsidR="008A47A8" w:rsidRDefault="008A47A8" w:rsidP="008A47A8"/>
                      </w:txbxContent>
                    </v:textbox>
                  </v:shape>
                </v:group>
                <v:line id="Straight Connector 200" o:spid="_x0000_s1051" style="position:absolute;flip:y;visibility:visible;mso-wrap-style:square" from="42100,6191" to="67627,6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zjwgAAANwAAAAPAAAAZHJzL2Rvd25yZXYueG1sRI/dagIx&#10;FITvC75DOELvatYKIqtZEUGQYmm1fYBjcvYHNydLkl3Xt28KhV4OM/MNs9mOthUD+dA4VjCfZSCI&#10;tTMNVwq+vw4vKxAhIhtsHZOCBwXYFpOnDebG3flMwyVWIkE45KigjrHLpQy6Joth5jri5JXOW4xJ&#10;+koaj/cEt618zbKltNhwWqixo31N+nbprYK3D/+Oi8/rWa/68jHwUuten5R6no67NYhIY/wP/7WP&#10;RkEiwu+ZdARk8QMAAP//AwBQSwECLQAUAAYACAAAACEA2+H2y+4AAACFAQAAEwAAAAAAAAAAAAAA&#10;AAAAAAAAW0NvbnRlbnRfVHlwZXNdLnhtbFBLAQItABQABgAIAAAAIQBa9CxbvwAAABUBAAALAAAA&#10;AAAAAAAAAAAAAB8BAABfcmVscy8ucmVsc1BLAQItABQABgAIAAAAIQAp+nzjwgAAANwAAAAPAAAA&#10;AAAAAAAAAAAAAAcCAABkcnMvZG93bnJldi54bWxQSwUGAAAAAAMAAwC3AAAA9gIAAAAA&#10;" strokecolor="black [3213]" strokeweight="2.25pt">
                  <v:stroke joinstyle="miter"/>
                </v:line>
                <v:line id="Straight Connector 201" o:spid="_x0000_s1052" style="position:absolute;flip:y;visibility:visible;mso-wrap-style:square" from="1238,5905" to="26765,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tl4wwAAANwAAAAPAAAAZHJzL2Rvd25yZXYueG1sRI9Ra8Iw&#10;FIXfhf2HcIW9aaoDkc4oIgxENjarP+AuubbF5qYkaa3/fhGEPR7OOd/hrDaDbURPPtSOFcymGQhi&#10;7UzNpYLz6WOyBBEissHGMSm4U4DN+mW0wty4Gx+pL2IpEoRDjgqqGNtcyqArshimriVO3sV5izFJ&#10;X0rj8ZbgtpHzLFtIizWnhQpb2lWkr0VnFRy+/Re+/fwe9bK73HteaN3pT6Vex8P2HUSkIf6Hn+29&#10;UTDPZvA4k46AXP8BAAD//wMAUEsBAi0AFAAGAAgAAAAhANvh9svuAAAAhQEAABMAAAAAAAAAAAAA&#10;AAAAAAAAAFtDb250ZW50X1R5cGVzXS54bWxQSwECLQAUAAYACAAAACEAWvQsW78AAAAVAQAACwAA&#10;AAAAAAAAAAAAAAAfAQAAX3JlbHMvLnJlbHNQSwECLQAUAAYACAAAACEARrbZeMMAAADcAAAADwAA&#10;AAAAAAAAAAAAAAAHAgAAZHJzL2Rvd25yZXYueG1sUEsFBgAAAAADAAMAtwAAAPcCAAAAAA==&#10;" strokecolor="black [3213]" strokeweight="2.25pt">
                  <v:stroke joinstyle="miter"/>
                </v:line>
              </v:group>
            </w:pict>
          </mc:Fallback>
        </mc:AlternateContent>
      </w:r>
      <w:r>
        <w:rPr>
          <w:rFonts w:ascii="Arial Nova" w:eastAsia="Arial" w:hAnsi="Arial Nova" w:cs="Arial"/>
          <w:b/>
          <w:sz w:val="24"/>
        </w:rPr>
        <w:t>Jeff Norton</w:t>
      </w:r>
    </w:p>
    <w:p w14:paraId="32271440" w14:textId="77777777" w:rsidR="008A47A8" w:rsidRDefault="008A47A8" w:rsidP="008A47A8">
      <w:pPr>
        <w:rPr>
          <w:rFonts w:ascii="Arial Nova" w:hAnsi="Arial Nova" w:cs="Arial"/>
          <w:bCs/>
        </w:rPr>
      </w:pPr>
    </w:p>
    <w:p w14:paraId="1D040A3F" w14:textId="77777777" w:rsidR="008A47A8" w:rsidRDefault="008A47A8">
      <w:pPr>
        <w:rPr>
          <w:rFonts w:ascii="Arial Nova" w:hAnsi="Arial Nova" w:cs="Arial"/>
          <w:bCs/>
        </w:rPr>
      </w:pPr>
    </w:p>
    <w:p w14:paraId="510BE8BA" w14:textId="08262B95" w:rsidR="00ED316E" w:rsidRPr="00ED316E" w:rsidRDefault="00ED316E" w:rsidP="00ED316E">
      <w:pPr>
        <w:rPr>
          <w:rFonts w:ascii="Arial Nova" w:hAnsi="Arial Nova" w:cs="Arial"/>
          <w:b/>
          <w:sz w:val="24"/>
          <w:szCs w:val="24"/>
        </w:rPr>
      </w:pPr>
      <w:r w:rsidRPr="00ED316E">
        <w:rPr>
          <w:rFonts w:ascii="Arial Nova" w:hAnsi="Arial Nova" w:cs="Arial"/>
          <w:b/>
          <w:sz w:val="24"/>
          <w:szCs w:val="24"/>
        </w:rPr>
        <w:lastRenderedPageBreak/>
        <w:t>Script</w:t>
      </w:r>
      <w:r>
        <w:rPr>
          <w:rFonts w:ascii="Arial Nova" w:hAnsi="Arial Nova" w:cs="Arial"/>
          <w:b/>
          <w:sz w:val="24"/>
          <w:szCs w:val="24"/>
        </w:rPr>
        <w:t>:</w:t>
      </w:r>
    </w:p>
    <w:p w14:paraId="0CD555F8" w14:textId="2A1A611A" w:rsidR="00482D3F" w:rsidRPr="00D7527D" w:rsidRDefault="00E036BF" w:rsidP="00E036BF">
      <w:pPr>
        <w:pStyle w:val="ListParagraph"/>
        <w:numPr>
          <w:ilvl w:val="0"/>
          <w:numId w:val="25"/>
        </w:numPr>
        <w:rPr>
          <w:rFonts w:ascii="Arial Nova" w:hAnsi="Arial Nova" w:cs="Arial"/>
          <w:bCs/>
          <w:sz w:val="24"/>
          <w:szCs w:val="24"/>
        </w:rPr>
      </w:pPr>
      <w:r w:rsidRPr="00D7527D">
        <w:rPr>
          <w:rFonts w:ascii="Arial Nova" w:hAnsi="Arial Nova" w:cs="Arial"/>
          <w:b/>
          <w:sz w:val="24"/>
          <w:szCs w:val="24"/>
        </w:rPr>
        <w:t>Opening</w:t>
      </w:r>
      <w:r w:rsidRPr="00D7527D">
        <w:rPr>
          <w:rFonts w:ascii="Arial Nova" w:hAnsi="Arial Nova" w:cs="Arial"/>
          <w:bCs/>
          <w:sz w:val="24"/>
          <w:szCs w:val="24"/>
        </w:rPr>
        <w:t xml:space="preserve"> </w:t>
      </w:r>
      <w:r w:rsidRPr="00D7527D">
        <w:rPr>
          <w:rFonts w:ascii="Arial Nova" w:hAnsi="Arial Nova" w:cs="Arial"/>
          <w:b/>
          <w:sz w:val="24"/>
          <w:szCs w:val="24"/>
        </w:rPr>
        <w:t>Remarks</w:t>
      </w:r>
    </w:p>
    <w:p w14:paraId="2DF3118F" w14:textId="0637B9FC" w:rsidR="004526AE" w:rsidRPr="00D7527D" w:rsidRDefault="004526AE" w:rsidP="004526AE">
      <w:pPr>
        <w:ind w:left="720"/>
        <w:rPr>
          <w:rFonts w:ascii="Arial Nova" w:hAnsi="Arial Nova" w:cs="Arial"/>
          <w:bCs/>
          <w:sz w:val="24"/>
          <w:szCs w:val="24"/>
        </w:rPr>
      </w:pPr>
      <w:r w:rsidRPr="00D7527D">
        <w:rPr>
          <w:rFonts w:ascii="Arial Nova" w:hAnsi="Arial Nova" w:cs="Arial"/>
          <w:bCs/>
          <w:sz w:val="24"/>
          <w:szCs w:val="24"/>
        </w:rPr>
        <w:t xml:space="preserve">I want to open by saying thank you to everyone for coming to our focus group. The main goal of this </w:t>
      </w:r>
      <w:r w:rsidR="00240113">
        <w:rPr>
          <w:rFonts w:ascii="Arial Nova" w:hAnsi="Arial Nova" w:cs="Arial"/>
          <w:bCs/>
          <w:sz w:val="24"/>
          <w:szCs w:val="24"/>
        </w:rPr>
        <w:t>focus group</w:t>
      </w:r>
      <w:r w:rsidRPr="00D7527D">
        <w:rPr>
          <w:rFonts w:ascii="Arial Nova" w:hAnsi="Arial Nova" w:cs="Arial"/>
          <w:bCs/>
          <w:sz w:val="24"/>
          <w:szCs w:val="24"/>
        </w:rPr>
        <w:t xml:space="preserve"> is to get your feedback on our video game “Burger Breakout</w:t>
      </w:r>
      <w:r w:rsidR="00240113">
        <w:rPr>
          <w:rFonts w:ascii="Arial Nova" w:hAnsi="Arial Nova" w:cs="Arial"/>
          <w:bCs/>
          <w:sz w:val="24"/>
          <w:szCs w:val="24"/>
        </w:rPr>
        <w:t>.”</w:t>
      </w:r>
      <w:r w:rsidRPr="00D7527D">
        <w:rPr>
          <w:rFonts w:ascii="Arial Nova" w:hAnsi="Arial Nova" w:cs="Arial"/>
          <w:bCs/>
          <w:sz w:val="24"/>
          <w:szCs w:val="24"/>
        </w:rPr>
        <w:t xml:space="preserve"> Furthermore, we appreciate all feedback, </w:t>
      </w:r>
      <w:r w:rsidR="005F66D3">
        <w:rPr>
          <w:rFonts w:ascii="Arial Nova" w:hAnsi="Arial Nova" w:cs="Arial"/>
          <w:bCs/>
          <w:sz w:val="24"/>
          <w:szCs w:val="24"/>
        </w:rPr>
        <w:t xml:space="preserve">as </w:t>
      </w:r>
      <w:r w:rsidRPr="00D7527D">
        <w:rPr>
          <w:rFonts w:ascii="Arial Nova" w:hAnsi="Arial Nova" w:cs="Arial"/>
          <w:bCs/>
          <w:sz w:val="24"/>
          <w:szCs w:val="24"/>
        </w:rPr>
        <w:t xml:space="preserve">the information provided </w:t>
      </w:r>
      <w:r w:rsidR="005F66D3">
        <w:rPr>
          <w:rFonts w:ascii="Arial Nova" w:hAnsi="Arial Nova" w:cs="Arial"/>
          <w:bCs/>
          <w:sz w:val="24"/>
          <w:szCs w:val="24"/>
        </w:rPr>
        <w:t>will have a direct impact on our video game application</w:t>
      </w:r>
      <w:r w:rsidRPr="00D7527D">
        <w:rPr>
          <w:rFonts w:ascii="Arial Nova" w:hAnsi="Arial Nova" w:cs="Arial"/>
          <w:bCs/>
          <w:sz w:val="24"/>
          <w:szCs w:val="24"/>
        </w:rPr>
        <w:t>. There are a few basic rules that I do ask of you all:</w:t>
      </w:r>
    </w:p>
    <w:p w14:paraId="4E6297CE" w14:textId="1C6E7F2E" w:rsidR="004526AE" w:rsidRPr="00D7527D" w:rsidRDefault="004526AE" w:rsidP="004526AE">
      <w:pPr>
        <w:pStyle w:val="ListParagraph"/>
        <w:numPr>
          <w:ilvl w:val="1"/>
          <w:numId w:val="25"/>
        </w:numPr>
        <w:rPr>
          <w:rFonts w:ascii="Arial Nova" w:hAnsi="Arial Nova" w:cs="Arial"/>
          <w:bCs/>
          <w:sz w:val="24"/>
          <w:szCs w:val="24"/>
        </w:rPr>
      </w:pPr>
      <w:r w:rsidRPr="00D7527D">
        <w:rPr>
          <w:rFonts w:ascii="Arial Nova" w:hAnsi="Arial Nova" w:cs="Arial"/>
          <w:bCs/>
          <w:sz w:val="24"/>
          <w:szCs w:val="24"/>
        </w:rPr>
        <w:t xml:space="preserve">There </w:t>
      </w:r>
      <w:r w:rsidR="009E5A2C" w:rsidRPr="00D7527D">
        <w:rPr>
          <w:rFonts w:ascii="Arial Nova" w:hAnsi="Arial Nova" w:cs="Arial"/>
          <w:bCs/>
          <w:sz w:val="24"/>
          <w:szCs w:val="24"/>
        </w:rPr>
        <w:t>is</w:t>
      </w:r>
      <w:r w:rsidRPr="00D7527D">
        <w:rPr>
          <w:rFonts w:ascii="Arial Nova" w:hAnsi="Arial Nova" w:cs="Arial"/>
          <w:bCs/>
          <w:sz w:val="24"/>
          <w:szCs w:val="24"/>
        </w:rPr>
        <w:t xml:space="preserve"> no right or no wrong answers</w:t>
      </w:r>
    </w:p>
    <w:p w14:paraId="3109046A" w14:textId="4A4656E6" w:rsidR="004526AE" w:rsidRPr="00D7527D" w:rsidRDefault="004526AE" w:rsidP="004526AE">
      <w:pPr>
        <w:pStyle w:val="ListParagraph"/>
        <w:numPr>
          <w:ilvl w:val="1"/>
          <w:numId w:val="25"/>
        </w:numPr>
        <w:rPr>
          <w:rFonts w:ascii="Arial Nova" w:hAnsi="Arial Nova" w:cs="Arial"/>
          <w:bCs/>
          <w:sz w:val="24"/>
          <w:szCs w:val="24"/>
        </w:rPr>
      </w:pPr>
      <w:r w:rsidRPr="00D7527D">
        <w:rPr>
          <w:rFonts w:ascii="Arial Nova" w:hAnsi="Arial Nova" w:cs="Arial"/>
          <w:bCs/>
          <w:sz w:val="24"/>
          <w:szCs w:val="24"/>
        </w:rPr>
        <w:t>Please feel free to speak freely</w:t>
      </w:r>
    </w:p>
    <w:p w14:paraId="0780904C" w14:textId="56577E91" w:rsidR="004526AE" w:rsidRPr="00D7527D" w:rsidRDefault="004526AE" w:rsidP="004526AE">
      <w:pPr>
        <w:pStyle w:val="ListParagraph"/>
        <w:numPr>
          <w:ilvl w:val="1"/>
          <w:numId w:val="25"/>
        </w:numPr>
        <w:rPr>
          <w:rFonts w:ascii="Arial Nova" w:hAnsi="Arial Nova" w:cs="Arial"/>
          <w:bCs/>
          <w:sz w:val="24"/>
          <w:szCs w:val="24"/>
        </w:rPr>
      </w:pPr>
      <w:r w:rsidRPr="00D7527D">
        <w:rPr>
          <w:rFonts w:ascii="Arial Nova" w:hAnsi="Arial Nova" w:cs="Arial"/>
          <w:bCs/>
          <w:sz w:val="24"/>
          <w:szCs w:val="24"/>
        </w:rPr>
        <w:t>Please do not interrupt others</w:t>
      </w:r>
    </w:p>
    <w:p w14:paraId="759F5591" w14:textId="31124215" w:rsidR="004526AE" w:rsidRPr="00D7527D" w:rsidRDefault="004526AE" w:rsidP="004526AE">
      <w:pPr>
        <w:pStyle w:val="ListParagraph"/>
        <w:numPr>
          <w:ilvl w:val="1"/>
          <w:numId w:val="25"/>
        </w:numPr>
        <w:rPr>
          <w:rFonts w:ascii="Arial Nova" w:hAnsi="Arial Nova" w:cs="Arial"/>
          <w:bCs/>
          <w:sz w:val="24"/>
          <w:szCs w:val="24"/>
        </w:rPr>
      </w:pPr>
      <w:r w:rsidRPr="00D7527D">
        <w:rPr>
          <w:rFonts w:ascii="Arial Nova" w:hAnsi="Arial Nova" w:cs="Arial"/>
          <w:bCs/>
          <w:sz w:val="24"/>
          <w:szCs w:val="24"/>
        </w:rPr>
        <w:t>Please be as active as you feel comfortable</w:t>
      </w:r>
    </w:p>
    <w:p w14:paraId="247DF127" w14:textId="2284149A" w:rsidR="004526AE" w:rsidRPr="00D7527D" w:rsidRDefault="004526AE" w:rsidP="004526AE">
      <w:pPr>
        <w:pStyle w:val="ListParagraph"/>
        <w:numPr>
          <w:ilvl w:val="1"/>
          <w:numId w:val="25"/>
        </w:numPr>
        <w:rPr>
          <w:rFonts w:ascii="Arial Nova" w:hAnsi="Arial Nova" w:cs="Arial"/>
          <w:bCs/>
          <w:sz w:val="24"/>
          <w:szCs w:val="24"/>
        </w:rPr>
      </w:pPr>
      <w:r w:rsidRPr="00D7527D">
        <w:rPr>
          <w:rFonts w:ascii="Arial Nova" w:hAnsi="Arial Nova" w:cs="Arial"/>
          <w:bCs/>
          <w:sz w:val="24"/>
          <w:szCs w:val="24"/>
        </w:rPr>
        <w:t>Please make sure you completely understand the information in the consent form</w:t>
      </w:r>
    </w:p>
    <w:p w14:paraId="40170D38" w14:textId="77777777" w:rsidR="00C43C49" w:rsidRPr="00D7527D" w:rsidRDefault="00C43C49" w:rsidP="00C43C49">
      <w:pPr>
        <w:pStyle w:val="ListParagraph"/>
        <w:ind w:left="1440"/>
        <w:rPr>
          <w:rFonts w:ascii="Arial Nova" w:hAnsi="Arial Nova" w:cs="Arial"/>
          <w:bCs/>
          <w:sz w:val="24"/>
          <w:szCs w:val="24"/>
        </w:rPr>
      </w:pPr>
    </w:p>
    <w:p w14:paraId="51E2CD2B" w14:textId="6F89CA44" w:rsidR="004526AE" w:rsidRPr="00D7527D" w:rsidRDefault="004526AE" w:rsidP="004526AE">
      <w:pPr>
        <w:pStyle w:val="ListParagraph"/>
        <w:numPr>
          <w:ilvl w:val="0"/>
          <w:numId w:val="25"/>
        </w:numPr>
        <w:rPr>
          <w:rFonts w:ascii="Arial Nova" w:hAnsi="Arial Nova" w:cs="Arial"/>
          <w:bCs/>
          <w:sz w:val="24"/>
          <w:szCs w:val="24"/>
        </w:rPr>
      </w:pPr>
      <w:r w:rsidRPr="00D7527D">
        <w:rPr>
          <w:rFonts w:ascii="Arial Nova" w:hAnsi="Arial Nova" w:cs="Arial"/>
          <w:b/>
          <w:sz w:val="24"/>
          <w:szCs w:val="24"/>
        </w:rPr>
        <w:t>Introduction</w:t>
      </w:r>
      <w:r w:rsidRPr="00D7527D">
        <w:rPr>
          <w:rFonts w:ascii="Arial Nova" w:hAnsi="Arial Nova" w:cs="Arial"/>
          <w:bCs/>
          <w:sz w:val="24"/>
          <w:szCs w:val="24"/>
        </w:rPr>
        <w:t>:</w:t>
      </w:r>
    </w:p>
    <w:p w14:paraId="14219096" w14:textId="77777777" w:rsidR="00C43C49" w:rsidRPr="00D7527D" w:rsidRDefault="00C43C49" w:rsidP="00C43C49">
      <w:pPr>
        <w:pStyle w:val="ListParagraph"/>
        <w:rPr>
          <w:rFonts w:ascii="Arial Nova" w:hAnsi="Arial Nova" w:cs="Arial"/>
          <w:bCs/>
          <w:sz w:val="24"/>
          <w:szCs w:val="24"/>
        </w:rPr>
      </w:pPr>
    </w:p>
    <w:p w14:paraId="23892E0C" w14:textId="5B5F9538" w:rsidR="00C43C49" w:rsidRDefault="004526AE" w:rsidP="00C43C49">
      <w:pPr>
        <w:pStyle w:val="ListParagraph"/>
        <w:rPr>
          <w:rFonts w:ascii="Arial Nova" w:hAnsi="Arial Nova" w:cs="Arial"/>
          <w:bCs/>
          <w:sz w:val="24"/>
          <w:szCs w:val="24"/>
        </w:rPr>
      </w:pPr>
      <w:r w:rsidRPr="00D7527D">
        <w:rPr>
          <w:rFonts w:ascii="Arial Nova" w:hAnsi="Arial Nova" w:cs="Arial"/>
          <w:bCs/>
          <w:sz w:val="24"/>
          <w:szCs w:val="24"/>
        </w:rPr>
        <w:t xml:space="preserve">Before we start asking questions, </w:t>
      </w:r>
      <w:r w:rsidR="00E02614" w:rsidRPr="00D7527D">
        <w:rPr>
          <w:rFonts w:ascii="Arial Nova" w:hAnsi="Arial Nova" w:cs="Arial"/>
          <w:bCs/>
          <w:sz w:val="24"/>
          <w:szCs w:val="24"/>
        </w:rPr>
        <w:t xml:space="preserve">I would like </w:t>
      </w:r>
      <w:r w:rsidR="00C43C49" w:rsidRPr="00D7527D">
        <w:rPr>
          <w:rFonts w:ascii="Arial Nova" w:hAnsi="Arial Nova" w:cs="Arial"/>
          <w:bCs/>
          <w:sz w:val="24"/>
          <w:szCs w:val="24"/>
        </w:rPr>
        <w:t>our group members present</w:t>
      </w:r>
      <w:r w:rsidR="00E02614" w:rsidRPr="00D7527D">
        <w:rPr>
          <w:rFonts w:ascii="Arial Nova" w:hAnsi="Arial Nova" w:cs="Arial"/>
          <w:bCs/>
          <w:sz w:val="24"/>
          <w:szCs w:val="24"/>
        </w:rPr>
        <w:t xml:space="preserve"> to introduce themselves</w:t>
      </w:r>
      <w:r w:rsidR="00EB2C14">
        <w:rPr>
          <w:rFonts w:ascii="Arial Nova" w:hAnsi="Arial Nova" w:cs="Arial"/>
          <w:bCs/>
          <w:sz w:val="24"/>
          <w:szCs w:val="24"/>
        </w:rPr>
        <w:t xml:space="preserve">, </w:t>
      </w:r>
      <w:r w:rsidR="00C43C49" w:rsidRPr="00D7527D">
        <w:rPr>
          <w:rFonts w:ascii="Arial Nova" w:hAnsi="Arial Nova" w:cs="Arial"/>
          <w:bCs/>
          <w:sz w:val="24"/>
          <w:szCs w:val="24"/>
        </w:rPr>
        <w:t>explain their role</w:t>
      </w:r>
      <w:r w:rsidR="00240113">
        <w:rPr>
          <w:rFonts w:ascii="Arial Nova" w:hAnsi="Arial Nova" w:cs="Arial"/>
          <w:bCs/>
          <w:sz w:val="24"/>
          <w:szCs w:val="24"/>
        </w:rPr>
        <w:t>,</w:t>
      </w:r>
      <w:r w:rsidR="00EB2C14">
        <w:rPr>
          <w:rFonts w:ascii="Arial Nova" w:hAnsi="Arial Nova" w:cs="Arial"/>
          <w:bCs/>
          <w:sz w:val="24"/>
          <w:szCs w:val="24"/>
        </w:rPr>
        <w:t xml:space="preserve"> and some future implementations</w:t>
      </w:r>
      <w:r w:rsidR="00E02614" w:rsidRPr="00D7527D">
        <w:rPr>
          <w:rFonts w:ascii="Arial Nova" w:hAnsi="Arial Nova" w:cs="Arial"/>
          <w:bCs/>
          <w:sz w:val="24"/>
          <w:szCs w:val="24"/>
        </w:rPr>
        <w:t>.</w:t>
      </w:r>
      <w:r w:rsidR="00C43C49" w:rsidRPr="00D7527D">
        <w:rPr>
          <w:rFonts w:ascii="Arial Nova" w:hAnsi="Arial Nova" w:cs="Arial"/>
          <w:bCs/>
          <w:sz w:val="24"/>
          <w:szCs w:val="24"/>
        </w:rPr>
        <w:t xml:space="preserve"> We would also like to show you a quick demonstration of the </w:t>
      </w:r>
      <w:r w:rsidR="00EB2C14">
        <w:rPr>
          <w:rFonts w:ascii="Arial Nova" w:hAnsi="Arial Nova" w:cs="Arial"/>
          <w:bCs/>
          <w:sz w:val="24"/>
          <w:szCs w:val="24"/>
        </w:rPr>
        <w:t xml:space="preserve">current state of the </w:t>
      </w:r>
      <w:r w:rsidR="00C43C49" w:rsidRPr="00D7527D">
        <w:rPr>
          <w:rFonts w:ascii="Arial Nova" w:hAnsi="Arial Nova" w:cs="Arial"/>
          <w:bCs/>
          <w:sz w:val="24"/>
          <w:szCs w:val="24"/>
        </w:rPr>
        <w:t>game.</w:t>
      </w:r>
    </w:p>
    <w:p w14:paraId="6E0B0EE9" w14:textId="3947EAF8" w:rsidR="00D7527D" w:rsidRDefault="00D7527D" w:rsidP="00C43C49">
      <w:pPr>
        <w:pStyle w:val="ListParagraph"/>
        <w:rPr>
          <w:rFonts w:ascii="Arial Nova" w:hAnsi="Arial Nova" w:cs="Arial"/>
          <w:bCs/>
          <w:sz w:val="24"/>
          <w:szCs w:val="24"/>
        </w:rPr>
      </w:pPr>
    </w:p>
    <w:p w14:paraId="170DFC58" w14:textId="478B9FD3" w:rsidR="00D7527D" w:rsidRDefault="00D7527D" w:rsidP="00D7527D">
      <w:pPr>
        <w:pStyle w:val="ListParagraph"/>
        <w:numPr>
          <w:ilvl w:val="0"/>
          <w:numId w:val="25"/>
        </w:numPr>
        <w:rPr>
          <w:rFonts w:ascii="Arial Nova" w:hAnsi="Arial Nova" w:cs="Arial"/>
          <w:bCs/>
          <w:sz w:val="24"/>
          <w:szCs w:val="24"/>
        </w:rPr>
      </w:pPr>
      <w:r w:rsidRPr="005F66D3">
        <w:rPr>
          <w:rFonts w:ascii="Arial Nova" w:hAnsi="Arial Nova" w:cs="Arial"/>
          <w:b/>
          <w:sz w:val="24"/>
          <w:szCs w:val="24"/>
        </w:rPr>
        <w:t>Warming</w:t>
      </w:r>
      <w:r>
        <w:rPr>
          <w:rFonts w:ascii="Arial Nova" w:hAnsi="Arial Nova" w:cs="Arial"/>
          <w:bCs/>
          <w:sz w:val="24"/>
          <w:szCs w:val="24"/>
        </w:rPr>
        <w:t xml:space="preserve"> </w:t>
      </w:r>
      <w:r w:rsidRPr="005F66D3">
        <w:rPr>
          <w:rFonts w:ascii="Arial Nova" w:hAnsi="Arial Nova" w:cs="Arial"/>
          <w:b/>
          <w:sz w:val="24"/>
          <w:szCs w:val="24"/>
        </w:rPr>
        <w:t>up</w:t>
      </w:r>
      <w:r>
        <w:rPr>
          <w:rFonts w:ascii="Arial Nova" w:hAnsi="Arial Nova" w:cs="Arial"/>
          <w:bCs/>
          <w:sz w:val="24"/>
          <w:szCs w:val="24"/>
        </w:rPr>
        <w:t xml:space="preserve"> </w:t>
      </w:r>
      <w:r w:rsidRPr="005F66D3">
        <w:rPr>
          <w:rFonts w:ascii="Arial Nova" w:hAnsi="Arial Nova" w:cs="Arial"/>
          <w:b/>
          <w:sz w:val="24"/>
          <w:szCs w:val="24"/>
        </w:rPr>
        <w:t>exercise</w:t>
      </w:r>
      <w:r>
        <w:rPr>
          <w:rFonts w:ascii="Arial Nova" w:hAnsi="Arial Nova" w:cs="Arial"/>
          <w:bCs/>
          <w:sz w:val="24"/>
          <w:szCs w:val="24"/>
        </w:rPr>
        <w:t>:</w:t>
      </w:r>
    </w:p>
    <w:p w14:paraId="43CC94D2" w14:textId="1A7621D2" w:rsidR="00D7527D" w:rsidRDefault="00D7527D" w:rsidP="00D7527D">
      <w:pPr>
        <w:pStyle w:val="ListParagraph"/>
        <w:rPr>
          <w:rFonts w:ascii="Arial Nova" w:hAnsi="Arial Nova" w:cs="Arial"/>
          <w:bCs/>
          <w:sz w:val="24"/>
          <w:szCs w:val="24"/>
        </w:rPr>
      </w:pPr>
    </w:p>
    <w:p w14:paraId="40FC2D7C" w14:textId="7CEC5B35" w:rsidR="00D7527D" w:rsidRDefault="00D7527D" w:rsidP="00D7527D">
      <w:pPr>
        <w:pStyle w:val="ListParagraph"/>
        <w:rPr>
          <w:rFonts w:ascii="Arial Nova" w:hAnsi="Arial Nova" w:cs="Arial"/>
          <w:bCs/>
          <w:sz w:val="24"/>
          <w:szCs w:val="24"/>
        </w:rPr>
      </w:pPr>
      <w:r>
        <w:rPr>
          <w:rFonts w:ascii="Arial Nova" w:hAnsi="Arial Nova" w:cs="Arial"/>
          <w:bCs/>
          <w:sz w:val="24"/>
          <w:szCs w:val="24"/>
        </w:rPr>
        <w:t>In a couple</w:t>
      </w:r>
      <w:r w:rsidR="00240113">
        <w:rPr>
          <w:rFonts w:ascii="Arial Nova" w:hAnsi="Arial Nova" w:cs="Arial"/>
          <w:bCs/>
          <w:sz w:val="24"/>
          <w:szCs w:val="24"/>
        </w:rPr>
        <w:t xml:space="preserve"> of</w:t>
      </w:r>
      <w:r>
        <w:rPr>
          <w:rFonts w:ascii="Arial Nova" w:hAnsi="Arial Nova" w:cs="Arial"/>
          <w:bCs/>
          <w:sz w:val="24"/>
          <w:szCs w:val="24"/>
        </w:rPr>
        <w:t xml:space="preserve"> words, how avid of a video game player are you? What type of video game genre do you mostly play?</w:t>
      </w:r>
    </w:p>
    <w:p w14:paraId="50BB000F" w14:textId="627B567A" w:rsidR="00D7527D" w:rsidRDefault="00D7527D" w:rsidP="00C43C49">
      <w:pPr>
        <w:pStyle w:val="ListParagraph"/>
        <w:rPr>
          <w:rFonts w:ascii="Arial Nova" w:hAnsi="Arial Nova" w:cs="Arial"/>
          <w:bCs/>
          <w:sz w:val="24"/>
          <w:szCs w:val="24"/>
        </w:rPr>
      </w:pPr>
    </w:p>
    <w:p w14:paraId="30B16AE0" w14:textId="0B1D57F7" w:rsidR="00353FE1" w:rsidRPr="00D7527D" w:rsidRDefault="00353FE1" w:rsidP="00353FE1">
      <w:pPr>
        <w:pStyle w:val="ListParagraph"/>
        <w:numPr>
          <w:ilvl w:val="0"/>
          <w:numId w:val="25"/>
        </w:numPr>
        <w:rPr>
          <w:rFonts w:ascii="Arial Nova" w:hAnsi="Arial Nova" w:cs="Arial"/>
          <w:bCs/>
          <w:sz w:val="24"/>
          <w:szCs w:val="24"/>
        </w:rPr>
      </w:pPr>
      <w:r w:rsidRPr="00353FE1">
        <w:rPr>
          <w:rFonts w:ascii="Arial Nova" w:hAnsi="Arial Nova" w:cs="Arial"/>
          <w:b/>
          <w:sz w:val="24"/>
          <w:szCs w:val="24"/>
        </w:rPr>
        <w:t>Questions</w:t>
      </w:r>
      <w:r>
        <w:rPr>
          <w:rFonts w:ascii="Arial Nova" w:hAnsi="Arial Nova" w:cs="Arial"/>
          <w:bCs/>
          <w:sz w:val="24"/>
          <w:szCs w:val="24"/>
        </w:rPr>
        <w:t>:</w:t>
      </w:r>
    </w:p>
    <w:p w14:paraId="1C2C35EA" w14:textId="2BF3C068" w:rsidR="00C43C49" w:rsidRPr="00D7527D" w:rsidRDefault="00C43C49" w:rsidP="00353FE1">
      <w:pPr>
        <w:pStyle w:val="ListParagraph"/>
        <w:numPr>
          <w:ilvl w:val="1"/>
          <w:numId w:val="25"/>
        </w:numPr>
        <w:rPr>
          <w:rFonts w:ascii="Arial Nova" w:hAnsi="Arial Nova" w:cs="Arial"/>
          <w:bCs/>
          <w:sz w:val="24"/>
          <w:szCs w:val="24"/>
        </w:rPr>
      </w:pPr>
      <w:r w:rsidRPr="00D7527D">
        <w:rPr>
          <w:rFonts w:ascii="Arial Nova" w:hAnsi="Arial Nova" w:cs="Arial"/>
          <w:bCs/>
          <w:sz w:val="24"/>
          <w:szCs w:val="24"/>
        </w:rPr>
        <w:t xml:space="preserve">What is the most </w:t>
      </w:r>
      <w:r w:rsidR="00240113">
        <w:rPr>
          <w:rFonts w:ascii="Arial Nova" w:hAnsi="Arial Nova" w:cs="Arial"/>
          <w:bCs/>
          <w:sz w:val="24"/>
          <w:szCs w:val="24"/>
        </w:rPr>
        <w:t>crucial</w:t>
      </w:r>
      <w:r w:rsidRPr="00D7527D">
        <w:rPr>
          <w:rFonts w:ascii="Arial Nova" w:hAnsi="Arial Nova" w:cs="Arial"/>
          <w:bCs/>
          <w:sz w:val="24"/>
          <w:szCs w:val="24"/>
        </w:rPr>
        <w:t xml:space="preserve"> aspect you look for in a game?</w:t>
      </w:r>
    </w:p>
    <w:p w14:paraId="37D56E8D" w14:textId="7AA1FA41" w:rsidR="00C43C49" w:rsidRPr="00D7527D" w:rsidRDefault="00C43C49" w:rsidP="00353FE1">
      <w:pPr>
        <w:pStyle w:val="ListParagraph"/>
        <w:numPr>
          <w:ilvl w:val="1"/>
          <w:numId w:val="25"/>
        </w:numPr>
        <w:rPr>
          <w:rFonts w:ascii="Arial Nova" w:hAnsi="Arial Nova" w:cs="Arial"/>
          <w:bCs/>
          <w:sz w:val="24"/>
          <w:szCs w:val="24"/>
        </w:rPr>
      </w:pPr>
      <w:r w:rsidRPr="00D7527D">
        <w:rPr>
          <w:rFonts w:ascii="Arial Nova" w:hAnsi="Arial Nova" w:cs="Arial"/>
          <w:bCs/>
          <w:sz w:val="24"/>
          <w:szCs w:val="24"/>
        </w:rPr>
        <w:t>Overall, how fun does the application look?</w:t>
      </w:r>
    </w:p>
    <w:p w14:paraId="330A90DE" w14:textId="0209DDA3" w:rsidR="00C43C49" w:rsidRPr="00D7527D" w:rsidRDefault="00C43C49" w:rsidP="00353FE1">
      <w:pPr>
        <w:pStyle w:val="ListParagraph"/>
        <w:numPr>
          <w:ilvl w:val="1"/>
          <w:numId w:val="25"/>
        </w:numPr>
        <w:rPr>
          <w:rFonts w:ascii="Arial Nova" w:hAnsi="Arial Nova" w:cs="Arial"/>
          <w:bCs/>
          <w:sz w:val="24"/>
          <w:szCs w:val="24"/>
        </w:rPr>
      </w:pPr>
      <w:r w:rsidRPr="00D7527D">
        <w:rPr>
          <w:rFonts w:ascii="Arial Nova" w:hAnsi="Arial Nova" w:cs="Arial"/>
          <w:bCs/>
          <w:sz w:val="24"/>
          <w:szCs w:val="24"/>
        </w:rPr>
        <w:t>What if your impression of the application?</w:t>
      </w:r>
    </w:p>
    <w:p w14:paraId="4F8854C9" w14:textId="082E0FA6" w:rsidR="00C43C49" w:rsidRPr="00D7527D" w:rsidRDefault="00C43C49" w:rsidP="00353FE1">
      <w:pPr>
        <w:pStyle w:val="ListParagraph"/>
        <w:numPr>
          <w:ilvl w:val="1"/>
          <w:numId w:val="25"/>
        </w:numPr>
        <w:rPr>
          <w:rFonts w:ascii="Arial Nova" w:hAnsi="Arial Nova" w:cs="Arial"/>
          <w:bCs/>
          <w:sz w:val="24"/>
          <w:szCs w:val="24"/>
        </w:rPr>
      </w:pPr>
      <w:r w:rsidRPr="00D7527D">
        <w:rPr>
          <w:rFonts w:ascii="Arial Nova" w:hAnsi="Arial Nova" w:cs="Arial"/>
          <w:bCs/>
          <w:sz w:val="24"/>
          <w:szCs w:val="24"/>
        </w:rPr>
        <w:t>Did any features of the application impress you? If so</w:t>
      </w:r>
      <w:r w:rsidR="00240113">
        <w:rPr>
          <w:rFonts w:ascii="Arial Nova" w:hAnsi="Arial Nova" w:cs="Arial"/>
          <w:bCs/>
          <w:sz w:val="24"/>
          <w:szCs w:val="24"/>
        </w:rPr>
        <w:t>,</w:t>
      </w:r>
      <w:r w:rsidRPr="00D7527D">
        <w:rPr>
          <w:rFonts w:ascii="Arial Nova" w:hAnsi="Arial Nova" w:cs="Arial"/>
          <w:bCs/>
          <w:sz w:val="24"/>
          <w:szCs w:val="24"/>
        </w:rPr>
        <w:t xml:space="preserve"> which ones?</w:t>
      </w:r>
    </w:p>
    <w:p w14:paraId="4D428823" w14:textId="1274069A" w:rsidR="00C43C49" w:rsidRPr="00D7527D" w:rsidRDefault="00C43C49" w:rsidP="00353FE1">
      <w:pPr>
        <w:pStyle w:val="ListParagraph"/>
        <w:numPr>
          <w:ilvl w:val="1"/>
          <w:numId w:val="25"/>
        </w:numPr>
        <w:rPr>
          <w:rFonts w:ascii="Arial Nova" w:hAnsi="Arial Nova" w:cs="Arial"/>
          <w:bCs/>
          <w:sz w:val="24"/>
          <w:szCs w:val="24"/>
        </w:rPr>
      </w:pPr>
      <w:r w:rsidRPr="00D7527D">
        <w:rPr>
          <w:rFonts w:ascii="Arial Nova" w:hAnsi="Arial Nova" w:cs="Arial"/>
          <w:bCs/>
          <w:sz w:val="24"/>
          <w:szCs w:val="24"/>
        </w:rPr>
        <w:t xml:space="preserve">Did any features of the application </w:t>
      </w:r>
      <w:r w:rsidRPr="00D7527D">
        <w:rPr>
          <w:rFonts w:ascii="Arial Nova" w:hAnsi="Arial Nova" w:cs="Arial"/>
          <w:bCs/>
          <w:sz w:val="24"/>
          <w:szCs w:val="24"/>
        </w:rPr>
        <w:t>disappoint</w:t>
      </w:r>
      <w:r w:rsidRPr="00D7527D">
        <w:rPr>
          <w:rFonts w:ascii="Arial Nova" w:hAnsi="Arial Nova" w:cs="Arial"/>
          <w:bCs/>
          <w:sz w:val="24"/>
          <w:szCs w:val="24"/>
        </w:rPr>
        <w:t xml:space="preserve"> you? If so</w:t>
      </w:r>
      <w:r w:rsidR="00240113">
        <w:rPr>
          <w:rFonts w:ascii="Arial Nova" w:hAnsi="Arial Nova" w:cs="Arial"/>
          <w:bCs/>
          <w:sz w:val="24"/>
          <w:szCs w:val="24"/>
        </w:rPr>
        <w:t>,</w:t>
      </w:r>
      <w:r w:rsidRPr="00D7527D">
        <w:rPr>
          <w:rFonts w:ascii="Arial Nova" w:hAnsi="Arial Nova" w:cs="Arial"/>
          <w:bCs/>
          <w:sz w:val="24"/>
          <w:szCs w:val="24"/>
        </w:rPr>
        <w:t xml:space="preserve"> which ones?</w:t>
      </w:r>
    </w:p>
    <w:p w14:paraId="79FB93C6" w14:textId="67B06F81" w:rsidR="00C43C49" w:rsidRPr="00D7527D" w:rsidRDefault="00025AE8" w:rsidP="00353FE1">
      <w:pPr>
        <w:pStyle w:val="ListParagraph"/>
        <w:numPr>
          <w:ilvl w:val="1"/>
          <w:numId w:val="25"/>
        </w:numPr>
        <w:rPr>
          <w:rFonts w:ascii="Arial Nova" w:hAnsi="Arial Nova" w:cs="Arial"/>
          <w:bCs/>
          <w:sz w:val="24"/>
          <w:szCs w:val="24"/>
        </w:rPr>
      </w:pPr>
      <w:r w:rsidRPr="00D7527D">
        <w:rPr>
          <w:rFonts w:ascii="Arial Nova" w:hAnsi="Arial Nova"/>
          <w:sz w:val="24"/>
          <w:szCs w:val="24"/>
        </w:rPr>
        <w:t>On a scale of 1-5, h</w:t>
      </w:r>
      <w:r w:rsidRPr="00D7527D">
        <w:rPr>
          <w:rFonts w:ascii="Arial Nova" w:hAnsi="Arial Nova"/>
          <w:sz w:val="24"/>
          <w:szCs w:val="24"/>
        </w:rPr>
        <w:t xml:space="preserve">ow likely are you to purchase this </w:t>
      </w:r>
      <w:r w:rsidRPr="00D7527D">
        <w:rPr>
          <w:rFonts w:ascii="Arial Nova" w:hAnsi="Arial Nova"/>
          <w:sz w:val="24"/>
          <w:szCs w:val="24"/>
        </w:rPr>
        <w:t>application</w:t>
      </w:r>
      <w:r w:rsidRPr="00D7527D">
        <w:rPr>
          <w:rFonts w:ascii="Arial Nova" w:hAnsi="Arial Nova"/>
          <w:sz w:val="24"/>
          <w:szCs w:val="24"/>
        </w:rPr>
        <w:t>?</w:t>
      </w:r>
    </w:p>
    <w:p w14:paraId="76B2A72A" w14:textId="6DF60DBE" w:rsidR="00EB5FF1" w:rsidRPr="00D7527D" w:rsidRDefault="00EB5FF1" w:rsidP="00353FE1">
      <w:pPr>
        <w:pStyle w:val="ListParagraph"/>
        <w:numPr>
          <w:ilvl w:val="1"/>
          <w:numId w:val="25"/>
        </w:numPr>
        <w:rPr>
          <w:rFonts w:ascii="Arial Nova" w:hAnsi="Arial Nova" w:cs="Arial"/>
          <w:bCs/>
          <w:sz w:val="24"/>
          <w:szCs w:val="24"/>
        </w:rPr>
      </w:pPr>
      <w:r w:rsidRPr="00D7527D">
        <w:rPr>
          <w:rFonts w:ascii="Arial Nova" w:hAnsi="Arial Nova"/>
          <w:sz w:val="24"/>
          <w:szCs w:val="24"/>
        </w:rPr>
        <w:t>Would you recommend this application to friends and family?</w:t>
      </w:r>
    </w:p>
    <w:p w14:paraId="137A2065" w14:textId="524B4DCB" w:rsidR="00EB5FF1" w:rsidRPr="00D7527D" w:rsidRDefault="00EB5FF1" w:rsidP="00353FE1">
      <w:pPr>
        <w:pStyle w:val="ListParagraph"/>
        <w:numPr>
          <w:ilvl w:val="1"/>
          <w:numId w:val="25"/>
        </w:numPr>
        <w:rPr>
          <w:rFonts w:ascii="Arial Nova" w:hAnsi="Arial Nova" w:cs="Arial"/>
          <w:bCs/>
          <w:sz w:val="24"/>
          <w:szCs w:val="24"/>
        </w:rPr>
      </w:pPr>
      <w:r w:rsidRPr="00D7527D">
        <w:rPr>
          <w:rFonts w:ascii="Arial Nova" w:hAnsi="Arial Nova"/>
          <w:sz w:val="24"/>
          <w:szCs w:val="24"/>
        </w:rPr>
        <w:t>Did you find any aspects of the application that were unappealing or frustrating?</w:t>
      </w:r>
    </w:p>
    <w:p w14:paraId="2DF45331" w14:textId="6EF200A3" w:rsidR="00EB5FF1" w:rsidRPr="00D7527D" w:rsidRDefault="004C35AC" w:rsidP="00353FE1">
      <w:pPr>
        <w:pStyle w:val="ListParagraph"/>
        <w:numPr>
          <w:ilvl w:val="1"/>
          <w:numId w:val="25"/>
        </w:numPr>
        <w:rPr>
          <w:rFonts w:ascii="Arial Nova" w:hAnsi="Arial Nova" w:cs="Arial"/>
          <w:bCs/>
          <w:sz w:val="24"/>
          <w:szCs w:val="24"/>
        </w:rPr>
      </w:pPr>
      <w:r w:rsidRPr="00D7527D">
        <w:rPr>
          <w:rFonts w:ascii="Arial Nova" w:hAnsi="Arial Nova"/>
          <w:sz w:val="24"/>
          <w:szCs w:val="24"/>
        </w:rPr>
        <w:t xml:space="preserve">Do you regularly play video games that are </w:t>
      </w:r>
      <w:proofErr w:type="gramStart"/>
      <w:r w:rsidRPr="00D7527D">
        <w:rPr>
          <w:rFonts w:ascii="Arial Nova" w:hAnsi="Arial Nova"/>
          <w:sz w:val="24"/>
          <w:szCs w:val="24"/>
        </w:rPr>
        <w:t>similar to</w:t>
      </w:r>
      <w:proofErr w:type="gramEnd"/>
      <w:r w:rsidRPr="00D7527D">
        <w:rPr>
          <w:rFonts w:ascii="Arial Nova" w:hAnsi="Arial Nova"/>
          <w:sz w:val="24"/>
          <w:szCs w:val="24"/>
        </w:rPr>
        <w:t xml:space="preserve"> this application?</w:t>
      </w:r>
    </w:p>
    <w:p w14:paraId="550F55BD" w14:textId="41290DAE" w:rsidR="004C35AC" w:rsidRPr="00353FE1" w:rsidRDefault="004C35AC" w:rsidP="00353FE1">
      <w:pPr>
        <w:pStyle w:val="ListParagraph"/>
        <w:numPr>
          <w:ilvl w:val="1"/>
          <w:numId w:val="25"/>
        </w:numPr>
        <w:rPr>
          <w:rFonts w:ascii="Arial Nova" w:hAnsi="Arial Nova" w:cs="Arial"/>
          <w:bCs/>
          <w:sz w:val="24"/>
          <w:szCs w:val="24"/>
        </w:rPr>
      </w:pPr>
      <w:r w:rsidRPr="00D7527D">
        <w:rPr>
          <w:rFonts w:ascii="Arial Nova" w:hAnsi="Arial Nova"/>
          <w:sz w:val="24"/>
          <w:szCs w:val="24"/>
        </w:rPr>
        <w:t xml:space="preserve">Do you have any </w:t>
      </w:r>
      <w:r w:rsidRPr="00D7527D">
        <w:rPr>
          <w:rFonts w:ascii="Arial Nova" w:hAnsi="Arial Nova"/>
          <w:sz w:val="24"/>
          <w:szCs w:val="24"/>
        </w:rPr>
        <w:t xml:space="preserve">comments or </w:t>
      </w:r>
      <w:r w:rsidRPr="00D7527D">
        <w:rPr>
          <w:rFonts w:ascii="Arial Nova" w:hAnsi="Arial Nova"/>
          <w:sz w:val="24"/>
          <w:szCs w:val="24"/>
        </w:rPr>
        <w:t xml:space="preserve">suggestions on how we could improve the </w:t>
      </w:r>
      <w:r w:rsidRPr="00D7527D">
        <w:rPr>
          <w:rFonts w:ascii="Arial Nova" w:hAnsi="Arial Nova"/>
          <w:sz w:val="24"/>
          <w:szCs w:val="24"/>
        </w:rPr>
        <w:t>application</w:t>
      </w:r>
      <w:r w:rsidRPr="00D7527D">
        <w:rPr>
          <w:rFonts w:ascii="Arial Nova" w:hAnsi="Arial Nova"/>
          <w:sz w:val="24"/>
          <w:szCs w:val="24"/>
        </w:rPr>
        <w:t xml:space="preserve"> to make it more appealing?</w:t>
      </w:r>
    </w:p>
    <w:p w14:paraId="2B5B985D" w14:textId="0A50C242" w:rsidR="00353FE1" w:rsidRPr="00353FE1" w:rsidRDefault="00353FE1" w:rsidP="00353FE1">
      <w:pPr>
        <w:pStyle w:val="ListParagraph"/>
        <w:numPr>
          <w:ilvl w:val="0"/>
          <w:numId w:val="25"/>
        </w:numPr>
        <w:rPr>
          <w:rFonts w:ascii="Arial Nova" w:hAnsi="Arial Nova" w:cs="Arial"/>
          <w:bCs/>
          <w:sz w:val="24"/>
          <w:szCs w:val="24"/>
        </w:rPr>
      </w:pPr>
      <w:r w:rsidRPr="001A341C">
        <w:rPr>
          <w:rFonts w:ascii="Arial Nova" w:hAnsi="Arial Nova"/>
          <w:b/>
          <w:bCs/>
          <w:sz w:val="24"/>
          <w:szCs w:val="24"/>
        </w:rPr>
        <w:t>Closing</w:t>
      </w:r>
      <w:r>
        <w:rPr>
          <w:rFonts w:ascii="Arial Nova" w:hAnsi="Arial Nova"/>
          <w:sz w:val="24"/>
          <w:szCs w:val="24"/>
        </w:rPr>
        <w:t>:</w:t>
      </w:r>
    </w:p>
    <w:p w14:paraId="57392216" w14:textId="55E00E5A" w:rsidR="00353FE1" w:rsidRDefault="00353FE1" w:rsidP="00353FE1">
      <w:pPr>
        <w:pStyle w:val="ListParagraph"/>
        <w:rPr>
          <w:rFonts w:ascii="Arial Nova" w:hAnsi="Arial Nova"/>
          <w:sz w:val="24"/>
          <w:szCs w:val="24"/>
        </w:rPr>
      </w:pPr>
      <w:r>
        <w:rPr>
          <w:rFonts w:ascii="Arial Nova" w:hAnsi="Arial Nova"/>
          <w:sz w:val="24"/>
          <w:szCs w:val="24"/>
        </w:rPr>
        <w:t>I want to thank you on behalf of the group for taking the time out of your day to participate. Your feedback will assist us in the future developments of our video game application. All questions, comments, suggestions</w:t>
      </w:r>
      <w:r w:rsidR="00240113">
        <w:rPr>
          <w:rFonts w:ascii="Arial Nova" w:hAnsi="Arial Nova"/>
          <w:sz w:val="24"/>
          <w:szCs w:val="24"/>
        </w:rPr>
        <w:t>,</w:t>
      </w:r>
      <w:r>
        <w:rPr>
          <w:rFonts w:ascii="Arial Nova" w:hAnsi="Arial Nova"/>
          <w:sz w:val="24"/>
          <w:szCs w:val="24"/>
        </w:rPr>
        <w:t xml:space="preserve"> or concerns will be compiled into a </w:t>
      </w:r>
      <w:r>
        <w:rPr>
          <w:rFonts w:ascii="Arial Nova" w:hAnsi="Arial Nova"/>
          <w:sz w:val="24"/>
          <w:szCs w:val="24"/>
        </w:rPr>
        <w:lastRenderedPageBreak/>
        <w:t>report</w:t>
      </w:r>
      <w:r w:rsidR="00240113">
        <w:rPr>
          <w:rFonts w:ascii="Arial Nova" w:hAnsi="Arial Nova"/>
          <w:sz w:val="24"/>
          <w:szCs w:val="24"/>
        </w:rPr>
        <w:t>,</w:t>
      </w:r>
      <w:r>
        <w:rPr>
          <w:rFonts w:ascii="Arial Nova" w:hAnsi="Arial Nova"/>
          <w:sz w:val="24"/>
          <w:szCs w:val="24"/>
        </w:rPr>
        <w:t xml:space="preserve"> as stated in the consent form</w:t>
      </w:r>
      <w:r w:rsidR="00240113">
        <w:rPr>
          <w:rFonts w:ascii="Arial Nova" w:hAnsi="Arial Nova"/>
          <w:sz w:val="24"/>
          <w:szCs w:val="24"/>
        </w:rPr>
        <w:t>,</w:t>
      </w:r>
      <w:r w:rsidR="00E0595C">
        <w:rPr>
          <w:rFonts w:ascii="Arial Nova" w:hAnsi="Arial Nova"/>
          <w:sz w:val="24"/>
          <w:szCs w:val="24"/>
        </w:rPr>
        <w:t xml:space="preserve"> and will be labeled anonymous</w:t>
      </w:r>
      <w:r>
        <w:rPr>
          <w:rFonts w:ascii="Arial Nova" w:hAnsi="Arial Nova"/>
          <w:sz w:val="24"/>
          <w:szCs w:val="24"/>
        </w:rPr>
        <w:t>. One again, thank you all for your feedback and time.</w:t>
      </w:r>
    </w:p>
    <w:p w14:paraId="0A3F269F" w14:textId="33B95FCE" w:rsidR="00530E85" w:rsidRDefault="00530E85" w:rsidP="00353FE1">
      <w:pPr>
        <w:pStyle w:val="ListParagraph"/>
        <w:rPr>
          <w:rFonts w:ascii="Arial Nova" w:hAnsi="Arial Nova"/>
          <w:sz w:val="24"/>
          <w:szCs w:val="24"/>
        </w:rPr>
      </w:pPr>
    </w:p>
    <w:p w14:paraId="699D2498" w14:textId="4C91D55A" w:rsidR="00530E85" w:rsidRDefault="00530E85" w:rsidP="00353FE1">
      <w:pPr>
        <w:pStyle w:val="ListParagraph"/>
        <w:rPr>
          <w:rFonts w:ascii="Arial Nova" w:hAnsi="Arial Nova"/>
          <w:sz w:val="24"/>
          <w:szCs w:val="24"/>
        </w:rPr>
      </w:pPr>
    </w:p>
    <w:p w14:paraId="2751844A" w14:textId="7D4CC0FA" w:rsidR="00530E85" w:rsidRDefault="00530E85" w:rsidP="00353FE1">
      <w:pPr>
        <w:pStyle w:val="ListParagraph"/>
        <w:rPr>
          <w:rFonts w:ascii="Arial Nova" w:hAnsi="Arial Nova"/>
          <w:sz w:val="24"/>
          <w:szCs w:val="24"/>
        </w:rPr>
      </w:pPr>
    </w:p>
    <w:p w14:paraId="04943C92" w14:textId="58D0C395" w:rsidR="00530E85" w:rsidRPr="00CF24F0" w:rsidRDefault="00530E85" w:rsidP="00CF24F0">
      <w:pPr>
        <w:rPr>
          <w:rFonts w:ascii="Arial Nova" w:hAnsi="Arial Nova"/>
          <w:sz w:val="32"/>
          <w:szCs w:val="32"/>
        </w:rPr>
      </w:pPr>
      <w:r w:rsidRPr="00CF24F0">
        <w:rPr>
          <w:rFonts w:ascii="Arial Nova" w:hAnsi="Arial Nova"/>
          <w:b/>
          <w:bCs/>
          <w:sz w:val="32"/>
          <w:szCs w:val="32"/>
        </w:rPr>
        <w:t>Results</w:t>
      </w:r>
      <w:r w:rsidRPr="00CF24F0">
        <w:rPr>
          <w:rFonts w:ascii="Arial Nova" w:hAnsi="Arial Nova"/>
          <w:sz w:val="32"/>
          <w:szCs w:val="32"/>
        </w:rPr>
        <w:t>:</w:t>
      </w:r>
    </w:p>
    <w:p w14:paraId="5BEC153A" w14:textId="77777777" w:rsidR="00530E85" w:rsidRPr="00D7527D" w:rsidRDefault="00530E85" w:rsidP="00353FE1">
      <w:pPr>
        <w:pStyle w:val="ListParagraph"/>
        <w:rPr>
          <w:rFonts w:ascii="Arial Nova" w:hAnsi="Arial Nova" w:cs="Arial"/>
          <w:bCs/>
          <w:sz w:val="24"/>
          <w:szCs w:val="24"/>
        </w:rPr>
      </w:pPr>
    </w:p>
    <w:p w14:paraId="4A006F82" w14:textId="256CD8CE" w:rsidR="0065076C" w:rsidRPr="0065076C" w:rsidRDefault="0065076C" w:rsidP="0065076C">
      <w:pPr>
        <w:pStyle w:val="ListParagraph"/>
        <w:numPr>
          <w:ilvl w:val="0"/>
          <w:numId w:val="27"/>
        </w:numPr>
        <w:rPr>
          <w:rFonts w:ascii="Arial Nova" w:hAnsi="Arial Nova" w:cs="Arial"/>
          <w:b/>
          <w:sz w:val="24"/>
          <w:szCs w:val="24"/>
        </w:rPr>
      </w:pPr>
      <w:r w:rsidRPr="0065076C">
        <w:rPr>
          <w:rFonts w:ascii="Arial Nova" w:hAnsi="Arial Nova" w:cs="Arial"/>
          <w:b/>
          <w:sz w:val="24"/>
          <w:szCs w:val="24"/>
        </w:rPr>
        <w:t xml:space="preserve">What is the most </w:t>
      </w:r>
      <w:r w:rsidR="00240113">
        <w:rPr>
          <w:rFonts w:ascii="Arial Nova" w:hAnsi="Arial Nova" w:cs="Arial"/>
          <w:b/>
          <w:sz w:val="24"/>
          <w:szCs w:val="24"/>
        </w:rPr>
        <w:t>crucial</w:t>
      </w:r>
      <w:r w:rsidRPr="0065076C">
        <w:rPr>
          <w:rFonts w:ascii="Arial Nova" w:hAnsi="Arial Nova" w:cs="Arial"/>
          <w:b/>
          <w:sz w:val="24"/>
          <w:szCs w:val="24"/>
        </w:rPr>
        <w:t xml:space="preserve"> aspect you look for in a game?</w:t>
      </w:r>
    </w:p>
    <w:p w14:paraId="4E192CE7" w14:textId="5C043D01" w:rsidR="0065076C" w:rsidRDefault="0065076C" w:rsidP="0065076C">
      <w:pPr>
        <w:pStyle w:val="ListParagraph"/>
        <w:numPr>
          <w:ilvl w:val="1"/>
          <w:numId w:val="27"/>
        </w:numPr>
        <w:rPr>
          <w:rFonts w:ascii="Arial Nova" w:hAnsi="Arial Nova" w:cs="Arial"/>
          <w:bCs/>
          <w:sz w:val="24"/>
          <w:szCs w:val="24"/>
        </w:rPr>
      </w:pPr>
      <w:r>
        <w:rPr>
          <w:rFonts w:ascii="Arial Nova" w:hAnsi="Arial Nova" w:cs="Arial"/>
          <w:bCs/>
          <w:sz w:val="24"/>
          <w:szCs w:val="24"/>
        </w:rPr>
        <w:t xml:space="preserve">Most participants responded with how the game plays and </w:t>
      </w:r>
      <w:r w:rsidR="00CE5D03">
        <w:rPr>
          <w:rFonts w:ascii="Arial Nova" w:hAnsi="Arial Nova" w:cs="Arial"/>
          <w:bCs/>
          <w:sz w:val="24"/>
          <w:szCs w:val="24"/>
        </w:rPr>
        <w:t>having engaging</w:t>
      </w:r>
      <w:r>
        <w:rPr>
          <w:rFonts w:ascii="Arial Nova" w:hAnsi="Arial Nova" w:cs="Arial"/>
          <w:bCs/>
          <w:sz w:val="24"/>
          <w:szCs w:val="24"/>
        </w:rPr>
        <w:t xml:space="preserve"> objectives to complete. </w:t>
      </w:r>
      <w:r w:rsidR="006F6625">
        <w:rPr>
          <w:rFonts w:ascii="Arial Nova" w:hAnsi="Arial Nova" w:cs="Arial"/>
          <w:bCs/>
          <w:sz w:val="24"/>
          <w:szCs w:val="24"/>
        </w:rPr>
        <w:t xml:space="preserve">One participant mentioned they prefer a game that has a captivating storyline, much like a </w:t>
      </w:r>
      <w:r w:rsidR="006D51A0">
        <w:rPr>
          <w:rFonts w:ascii="Arial Nova" w:hAnsi="Arial Nova" w:cs="Arial"/>
          <w:bCs/>
          <w:sz w:val="24"/>
          <w:szCs w:val="24"/>
        </w:rPr>
        <w:t>“</w:t>
      </w:r>
      <w:r w:rsidR="006F6625">
        <w:rPr>
          <w:rFonts w:ascii="Arial Nova" w:hAnsi="Arial Nova" w:cs="Arial"/>
          <w:bCs/>
          <w:sz w:val="24"/>
          <w:szCs w:val="24"/>
        </w:rPr>
        <w:t>good book</w:t>
      </w:r>
      <w:r w:rsidR="00240113">
        <w:rPr>
          <w:rFonts w:ascii="Arial Nova" w:hAnsi="Arial Nova" w:cs="Arial"/>
          <w:bCs/>
          <w:sz w:val="24"/>
          <w:szCs w:val="24"/>
        </w:rPr>
        <w:t>.”</w:t>
      </w:r>
    </w:p>
    <w:p w14:paraId="30B1A2C7" w14:textId="29A529F4" w:rsidR="006F6625" w:rsidRDefault="006F6625" w:rsidP="0065076C">
      <w:pPr>
        <w:pStyle w:val="ListParagraph"/>
        <w:numPr>
          <w:ilvl w:val="1"/>
          <w:numId w:val="27"/>
        </w:numPr>
        <w:rPr>
          <w:rFonts w:ascii="Arial Nova" w:hAnsi="Arial Nova" w:cs="Arial"/>
          <w:bCs/>
          <w:sz w:val="24"/>
          <w:szCs w:val="24"/>
        </w:rPr>
      </w:pPr>
      <w:r>
        <w:rPr>
          <w:rFonts w:ascii="Arial Nova" w:hAnsi="Arial Nova" w:cs="Arial"/>
          <w:bCs/>
          <w:sz w:val="24"/>
          <w:szCs w:val="24"/>
        </w:rPr>
        <w:t>The overall viewpoint seems to be a focus on gameplay over any other aspect of a video game application.</w:t>
      </w:r>
      <w:r w:rsidR="006D51A0">
        <w:rPr>
          <w:rFonts w:ascii="Arial Nova" w:hAnsi="Arial Nova" w:cs="Arial"/>
          <w:bCs/>
          <w:sz w:val="24"/>
          <w:szCs w:val="24"/>
        </w:rPr>
        <w:t xml:space="preserve"> The group should focus on these attributes in the next couple </w:t>
      </w:r>
      <w:r w:rsidR="00240113">
        <w:rPr>
          <w:rFonts w:ascii="Arial Nova" w:hAnsi="Arial Nova" w:cs="Arial"/>
          <w:bCs/>
          <w:sz w:val="24"/>
          <w:szCs w:val="24"/>
        </w:rPr>
        <w:t xml:space="preserve">of </w:t>
      </w:r>
      <w:r w:rsidR="006D51A0">
        <w:rPr>
          <w:rFonts w:ascii="Arial Nova" w:hAnsi="Arial Nova" w:cs="Arial"/>
          <w:bCs/>
          <w:sz w:val="24"/>
          <w:szCs w:val="24"/>
        </w:rPr>
        <w:t>sprints.</w:t>
      </w:r>
    </w:p>
    <w:p w14:paraId="42F01E77" w14:textId="77777777" w:rsidR="0065076C" w:rsidRDefault="0065076C" w:rsidP="0065076C">
      <w:pPr>
        <w:pStyle w:val="ListParagraph"/>
        <w:rPr>
          <w:rFonts w:ascii="Arial Nova" w:hAnsi="Arial Nova" w:cs="Arial"/>
          <w:bCs/>
          <w:sz w:val="24"/>
          <w:szCs w:val="24"/>
        </w:rPr>
      </w:pPr>
    </w:p>
    <w:p w14:paraId="3827B8DF" w14:textId="70DA123B" w:rsidR="0065076C" w:rsidRDefault="0065076C" w:rsidP="0065076C">
      <w:pPr>
        <w:pStyle w:val="ListParagraph"/>
        <w:numPr>
          <w:ilvl w:val="0"/>
          <w:numId w:val="27"/>
        </w:numPr>
        <w:rPr>
          <w:rFonts w:ascii="Arial Nova" w:hAnsi="Arial Nova" w:cs="Arial"/>
          <w:b/>
          <w:sz w:val="24"/>
          <w:szCs w:val="24"/>
        </w:rPr>
      </w:pPr>
      <w:r w:rsidRPr="0065076C">
        <w:rPr>
          <w:rFonts w:ascii="Arial Nova" w:hAnsi="Arial Nova" w:cs="Arial"/>
          <w:b/>
          <w:sz w:val="24"/>
          <w:szCs w:val="24"/>
        </w:rPr>
        <w:t>Overall, how fun does the application look</w:t>
      </w:r>
      <w:r w:rsidR="00EB2C14">
        <w:rPr>
          <w:rFonts w:ascii="Arial Nova" w:hAnsi="Arial Nova" w:cs="Arial"/>
          <w:b/>
          <w:sz w:val="24"/>
          <w:szCs w:val="24"/>
        </w:rPr>
        <w:t xml:space="preserve"> to play</w:t>
      </w:r>
      <w:r w:rsidRPr="0065076C">
        <w:rPr>
          <w:rFonts w:ascii="Arial Nova" w:hAnsi="Arial Nova" w:cs="Arial"/>
          <w:b/>
          <w:sz w:val="24"/>
          <w:szCs w:val="24"/>
        </w:rPr>
        <w:t>?</w:t>
      </w:r>
    </w:p>
    <w:p w14:paraId="77F6A64E" w14:textId="075C27A0" w:rsidR="0030786C" w:rsidRPr="0030786C" w:rsidRDefault="00EB2C14" w:rsidP="00EB2C14">
      <w:pPr>
        <w:pStyle w:val="ListParagraph"/>
        <w:numPr>
          <w:ilvl w:val="1"/>
          <w:numId w:val="27"/>
        </w:numPr>
        <w:rPr>
          <w:rFonts w:ascii="Arial Nova" w:hAnsi="Arial Nova" w:cs="Arial"/>
          <w:b/>
          <w:sz w:val="24"/>
          <w:szCs w:val="24"/>
        </w:rPr>
      </w:pPr>
      <w:r>
        <w:rPr>
          <w:rFonts w:ascii="Arial Nova" w:hAnsi="Arial Nova" w:cs="Arial"/>
          <w:bCs/>
          <w:sz w:val="24"/>
          <w:szCs w:val="24"/>
        </w:rPr>
        <w:t>All the participants like</w:t>
      </w:r>
      <w:r w:rsidR="0030786C">
        <w:rPr>
          <w:rFonts w:ascii="Arial Nova" w:hAnsi="Arial Nova" w:cs="Arial"/>
          <w:bCs/>
          <w:sz w:val="24"/>
          <w:szCs w:val="24"/>
        </w:rPr>
        <w:t>d</w:t>
      </w:r>
      <w:r>
        <w:rPr>
          <w:rFonts w:ascii="Arial Nova" w:hAnsi="Arial Nova" w:cs="Arial"/>
          <w:bCs/>
          <w:sz w:val="24"/>
          <w:szCs w:val="24"/>
        </w:rPr>
        <w:t xml:space="preserve"> playing the game but did </w:t>
      </w:r>
      <w:r w:rsidR="0030786C">
        <w:rPr>
          <w:rFonts w:ascii="Arial Nova" w:hAnsi="Arial Nova" w:cs="Arial"/>
          <w:bCs/>
          <w:sz w:val="24"/>
          <w:szCs w:val="24"/>
        </w:rPr>
        <w:t>wish</w:t>
      </w:r>
      <w:r>
        <w:rPr>
          <w:rFonts w:ascii="Arial Nova" w:hAnsi="Arial Nova" w:cs="Arial"/>
          <w:bCs/>
          <w:sz w:val="24"/>
          <w:szCs w:val="24"/>
        </w:rPr>
        <w:t xml:space="preserve"> we had more levels available. They also enjoyed our different level design </w:t>
      </w:r>
      <w:r w:rsidR="0030786C">
        <w:rPr>
          <w:rFonts w:ascii="Arial Nova" w:hAnsi="Arial Nova" w:cs="Arial"/>
          <w:bCs/>
          <w:sz w:val="24"/>
          <w:szCs w:val="24"/>
        </w:rPr>
        <w:t xml:space="preserve">concepts </w:t>
      </w:r>
      <w:r>
        <w:rPr>
          <w:rFonts w:ascii="Arial Nova" w:hAnsi="Arial Nova" w:cs="Arial"/>
          <w:bCs/>
          <w:sz w:val="24"/>
          <w:szCs w:val="24"/>
        </w:rPr>
        <w:t xml:space="preserve">we plan to add </w:t>
      </w:r>
      <w:r w:rsidR="0030786C">
        <w:rPr>
          <w:rFonts w:ascii="Arial Nova" w:hAnsi="Arial Nova" w:cs="Arial"/>
          <w:bCs/>
          <w:sz w:val="24"/>
          <w:szCs w:val="24"/>
        </w:rPr>
        <w:t xml:space="preserve">in the future. </w:t>
      </w:r>
    </w:p>
    <w:p w14:paraId="669449E7" w14:textId="16E3312D" w:rsidR="0065076C" w:rsidRPr="00EB2C14" w:rsidRDefault="0030786C" w:rsidP="00EB2C14">
      <w:pPr>
        <w:pStyle w:val="ListParagraph"/>
        <w:numPr>
          <w:ilvl w:val="1"/>
          <w:numId w:val="27"/>
        </w:numPr>
        <w:rPr>
          <w:rFonts w:ascii="Arial Nova" w:hAnsi="Arial Nova" w:cs="Arial"/>
          <w:b/>
          <w:sz w:val="24"/>
          <w:szCs w:val="24"/>
        </w:rPr>
      </w:pPr>
      <w:r>
        <w:rPr>
          <w:rFonts w:ascii="Arial Nova" w:hAnsi="Arial Nova" w:cs="Arial"/>
          <w:bCs/>
          <w:sz w:val="24"/>
          <w:szCs w:val="24"/>
        </w:rPr>
        <w:t>Overall the participants enjoyed our application but were disappointed that we did not have more content for them to try.</w:t>
      </w:r>
      <w:r w:rsidR="00EB2C14">
        <w:rPr>
          <w:rFonts w:ascii="Arial Nova" w:hAnsi="Arial Nova" w:cs="Arial"/>
          <w:bCs/>
          <w:sz w:val="24"/>
          <w:szCs w:val="24"/>
        </w:rPr>
        <w:t xml:space="preserve"> </w:t>
      </w:r>
    </w:p>
    <w:p w14:paraId="659E7DF1" w14:textId="77777777" w:rsidR="00EB2C14" w:rsidRPr="00EB2C14" w:rsidRDefault="00EB2C14" w:rsidP="00EB2C14">
      <w:pPr>
        <w:pStyle w:val="ListParagraph"/>
        <w:rPr>
          <w:rFonts w:ascii="Arial Nova" w:hAnsi="Arial Nova" w:cs="Arial"/>
          <w:b/>
          <w:sz w:val="24"/>
          <w:szCs w:val="24"/>
        </w:rPr>
      </w:pPr>
    </w:p>
    <w:p w14:paraId="47A24F83" w14:textId="08796D9D" w:rsidR="0065076C" w:rsidRDefault="0065076C" w:rsidP="0065076C">
      <w:pPr>
        <w:pStyle w:val="ListParagraph"/>
        <w:numPr>
          <w:ilvl w:val="0"/>
          <w:numId w:val="27"/>
        </w:numPr>
        <w:rPr>
          <w:rFonts w:ascii="Arial Nova" w:hAnsi="Arial Nova" w:cs="Arial"/>
          <w:b/>
          <w:sz w:val="24"/>
          <w:szCs w:val="24"/>
        </w:rPr>
      </w:pPr>
      <w:r w:rsidRPr="0065076C">
        <w:rPr>
          <w:rFonts w:ascii="Arial Nova" w:hAnsi="Arial Nova" w:cs="Arial"/>
          <w:b/>
          <w:sz w:val="24"/>
          <w:szCs w:val="24"/>
        </w:rPr>
        <w:t xml:space="preserve">What </w:t>
      </w:r>
      <w:r w:rsidR="006F6625">
        <w:rPr>
          <w:rFonts w:ascii="Arial Nova" w:hAnsi="Arial Nova" w:cs="Arial"/>
          <w:b/>
          <w:sz w:val="24"/>
          <w:szCs w:val="24"/>
        </w:rPr>
        <w:t>w</w:t>
      </w:r>
      <w:r w:rsidR="00240113">
        <w:rPr>
          <w:rFonts w:ascii="Arial Nova" w:hAnsi="Arial Nova" w:cs="Arial"/>
          <w:b/>
          <w:sz w:val="24"/>
          <w:szCs w:val="24"/>
        </w:rPr>
        <w:t>as</w:t>
      </w:r>
      <w:r w:rsidRPr="0065076C">
        <w:rPr>
          <w:rFonts w:ascii="Arial Nova" w:hAnsi="Arial Nova" w:cs="Arial"/>
          <w:b/>
          <w:sz w:val="24"/>
          <w:szCs w:val="24"/>
        </w:rPr>
        <w:t xml:space="preserve"> your impression of the application?</w:t>
      </w:r>
    </w:p>
    <w:p w14:paraId="1250D3B7" w14:textId="3EDBE736" w:rsidR="00EB2C14" w:rsidRPr="00EB2C14" w:rsidRDefault="00EB2C14" w:rsidP="00EB2C14">
      <w:pPr>
        <w:pStyle w:val="ListParagraph"/>
        <w:numPr>
          <w:ilvl w:val="1"/>
          <w:numId w:val="27"/>
        </w:numPr>
        <w:rPr>
          <w:rFonts w:ascii="Arial Nova" w:hAnsi="Arial Nova" w:cs="Arial"/>
          <w:b/>
          <w:sz w:val="24"/>
          <w:szCs w:val="24"/>
        </w:rPr>
      </w:pPr>
      <w:r>
        <w:rPr>
          <w:rFonts w:ascii="Arial Nova" w:hAnsi="Arial Nova" w:cs="Arial"/>
          <w:bCs/>
          <w:sz w:val="24"/>
          <w:szCs w:val="24"/>
        </w:rPr>
        <w:t xml:space="preserve">Participants mentioned the food theme seemed fun and exciting. Most participants laughed at the eccentric art style our application is using. Two participants did </w:t>
      </w:r>
      <w:r w:rsidR="00240113">
        <w:rPr>
          <w:rFonts w:ascii="Arial Nova" w:hAnsi="Arial Nova" w:cs="Arial"/>
          <w:bCs/>
          <w:sz w:val="24"/>
          <w:szCs w:val="24"/>
        </w:rPr>
        <w:t>say</w:t>
      </w:r>
      <w:r>
        <w:rPr>
          <w:rFonts w:ascii="Arial Nova" w:hAnsi="Arial Nova" w:cs="Arial"/>
          <w:bCs/>
          <w:sz w:val="24"/>
          <w:szCs w:val="24"/>
        </w:rPr>
        <w:t xml:space="preserve"> that the theme seemed limited </w:t>
      </w:r>
      <w:r w:rsidR="00EE296B">
        <w:rPr>
          <w:rFonts w:ascii="Arial Nova" w:hAnsi="Arial Nova" w:cs="Arial"/>
          <w:bCs/>
          <w:sz w:val="24"/>
          <w:szCs w:val="24"/>
        </w:rPr>
        <w:t>regarding</w:t>
      </w:r>
      <w:r>
        <w:rPr>
          <w:rFonts w:ascii="Arial Nova" w:hAnsi="Arial Nova" w:cs="Arial"/>
          <w:bCs/>
          <w:sz w:val="24"/>
          <w:szCs w:val="24"/>
        </w:rPr>
        <w:t xml:space="preserve"> enemies and objects to shoot. One of these two participants suggested adding more types of food instead of just burgers, fries</w:t>
      </w:r>
      <w:r w:rsidR="00240113">
        <w:rPr>
          <w:rFonts w:ascii="Arial Nova" w:hAnsi="Arial Nova" w:cs="Arial"/>
          <w:bCs/>
          <w:sz w:val="24"/>
          <w:szCs w:val="24"/>
        </w:rPr>
        <w:t>,</w:t>
      </w:r>
      <w:r>
        <w:rPr>
          <w:rFonts w:ascii="Arial Nova" w:hAnsi="Arial Nova" w:cs="Arial"/>
          <w:bCs/>
          <w:sz w:val="24"/>
          <w:szCs w:val="24"/>
        </w:rPr>
        <w:t xml:space="preserve"> and hotdogs.</w:t>
      </w:r>
    </w:p>
    <w:p w14:paraId="5F7E3AE0" w14:textId="518C66CE" w:rsidR="00EB2C14" w:rsidRPr="00EB2C14" w:rsidRDefault="00EB2C14" w:rsidP="00EB2C14">
      <w:pPr>
        <w:pStyle w:val="ListParagraph"/>
        <w:numPr>
          <w:ilvl w:val="1"/>
          <w:numId w:val="27"/>
        </w:numPr>
        <w:rPr>
          <w:rFonts w:ascii="Arial Nova" w:hAnsi="Arial Nova" w:cs="Arial"/>
          <w:b/>
          <w:sz w:val="24"/>
          <w:szCs w:val="24"/>
        </w:rPr>
      </w:pPr>
      <w:r w:rsidRPr="00EB2C14">
        <w:rPr>
          <w:rFonts w:ascii="Arial Nova" w:hAnsi="Arial Nova" w:cs="Arial"/>
          <w:bCs/>
          <w:sz w:val="24"/>
          <w:szCs w:val="24"/>
        </w:rPr>
        <w:t>The overall viewpoint seemed to like the look of the application and found the theme fun and different than what is available on the market</w:t>
      </w:r>
    </w:p>
    <w:p w14:paraId="6660069B" w14:textId="77777777" w:rsidR="0065076C" w:rsidRPr="0065076C" w:rsidRDefault="0065076C" w:rsidP="0065076C">
      <w:pPr>
        <w:pStyle w:val="ListParagraph"/>
        <w:rPr>
          <w:rFonts w:ascii="Arial Nova" w:hAnsi="Arial Nova" w:cs="Arial"/>
          <w:b/>
          <w:sz w:val="24"/>
          <w:szCs w:val="24"/>
        </w:rPr>
      </w:pPr>
    </w:p>
    <w:p w14:paraId="2EC928C5" w14:textId="1541CFDF" w:rsidR="0065076C" w:rsidRDefault="0065076C" w:rsidP="0065076C">
      <w:pPr>
        <w:pStyle w:val="ListParagraph"/>
        <w:numPr>
          <w:ilvl w:val="0"/>
          <w:numId w:val="27"/>
        </w:numPr>
        <w:rPr>
          <w:rFonts w:ascii="Arial Nova" w:hAnsi="Arial Nova" w:cs="Arial"/>
          <w:b/>
          <w:sz w:val="24"/>
          <w:szCs w:val="24"/>
        </w:rPr>
      </w:pPr>
      <w:r w:rsidRPr="0065076C">
        <w:rPr>
          <w:rFonts w:ascii="Arial Nova" w:hAnsi="Arial Nova" w:cs="Arial"/>
          <w:b/>
          <w:sz w:val="24"/>
          <w:szCs w:val="24"/>
        </w:rPr>
        <w:t>Did any features of the application impress you? If so</w:t>
      </w:r>
      <w:r w:rsidR="00240113">
        <w:rPr>
          <w:rFonts w:ascii="Arial Nova" w:hAnsi="Arial Nova" w:cs="Arial"/>
          <w:b/>
          <w:sz w:val="24"/>
          <w:szCs w:val="24"/>
        </w:rPr>
        <w:t>,</w:t>
      </w:r>
      <w:r w:rsidRPr="0065076C">
        <w:rPr>
          <w:rFonts w:ascii="Arial Nova" w:hAnsi="Arial Nova" w:cs="Arial"/>
          <w:b/>
          <w:sz w:val="24"/>
          <w:szCs w:val="24"/>
        </w:rPr>
        <w:t xml:space="preserve"> which ones?</w:t>
      </w:r>
    </w:p>
    <w:p w14:paraId="5280FB29" w14:textId="4DAE205A" w:rsidR="0030786C" w:rsidRPr="002C5749" w:rsidRDefault="00EE296B" w:rsidP="0030786C">
      <w:pPr>
        <w:pStyle w:val="ListParagraph"/>
        <w:numPr>
          <w:ilvl w:val="1"/>
          <w:numId w:val="27"/>
        </w:numPr>
        <w:rPr>
          <w:rFonts w:ascii="Arial Nova" w:hAnsi="Arial Nova" w:cs="Arial"/>
          <w:b/>
          <w:sz w:val="24"/>
          <w:szCs w:val="24"/>
        </w:rPr>
      </w:pPr>
      <w:r>
        <w:rPr>
          <w:rFonts w:ascii="Arial Nova" w:hAnsi="Arial Nova" w:cs="Arial"/>
          <w:bCs/>
          <w:sz w:val="24"/>
          <w:szCs w:val="24"/>
        </w:rPr>
        <w:t xml:space="preserve">Once </w:t>
      </w:r>
      <w:r w:rsidR="00893DAC">
        <w:rPr>
          <w:rFonts w:ascii="Arial Nova" w:hAnsi="Arial Nova" w:cs="Arial"/>
          <w:bCs/>
          <w:sz w:val="24"/>
          <w:szCs w:val="24"/>
        </w:rPr>
        <w:t>again,</w:t>
      </w:r>
      <w:r>
        <w:rPr>
          <w:rFonts w:ascii="Arial Nova" w:hAnsi="Arial Nova" w:cs="Arial"/>
          <w:bCs/>
          <w:sz w:val="24"/>
          <w:szCs w:val="24"/>
        </w:rPr>
        <w:t xml:space="preserve"> the participants were impressed with the overall theme. Three of the participants did mention they did like </w:t>
      </w:r>
      <w:r w:rsidR="002C5749">
        <w:rPr>
          <w:rFonts w:ascii="Arial Nova" w:hAnsi="Arial Nova" w:cs="Arial"/>
          <w:bCs/>
          <w:sz w:val="24"/>
          <w:szCs w:val="24"/>
        </w:rPr>
        <w:t xml:space="preserve">having more control over the character while jumping. </w:t>
      </w:r>
    </w:p>
    <w:p w14:paraId="15B2D28B" w14:textId="0C62881C" w:rsidR="0065076C" w:rsidRPr="00893DAC" w:rsidRDefault="002C5749" w:rsidP="00893DAC">
      <w:pPr>
        <w:pStyle w:val="ListParagraph"/>
        <w:numPr>
          <w:ilvl w:val="1"/>
          <w:numId w:val="27"/>
        </w:numPr>
        <w:rPr>
          <w:rFonts w:ascii="Arial Nova" w:hAnsi="Arial Nova" w:cs="Arial"/>
          <w:b/>
          <w:sz w:val="24"/>
          <w:szCs w:val="24"/>
        </w:rPr>
      </w:pPr>
      <w:r>
        <w:rPr>
          <w:rFonts w:ascii="Arial Nova" w:hAnsi="Arial Nova" w:cs="Arial"/>
          <w:bCs/>
          <w:sz w:val="24"/>
          <w:szCs w:val="24"/>
        </w:rPr>
        <w:t xml:space="preserve">The </w:t>
      </w:r>
      <w:r w:rsidR="00893DAC">
        <w:rPr>
          <w:rFonts w:ascii="Arial Nova" w:hAnsi="Arial Nova" w:cs="Arial"/>
          <w:bCs/>
          <w:sz w:val="24"/>
          <w:szCs w:val="24"/>
        </w:rPr>
        <w:t>consensus</w:t>
      </w:r>
      <w:r>
        <w:rPr>
          <w:rFonts w:ascii="Arial Nova" w:hAnsi="Arial Nova" w:cs="Arial"/>
          <w:bCs/>
          <w:sz w:val="24"/>
          <w:szCs w:val="24"/>
        </w:rPr>
        <w:t xml:space="preserve"> seemed like we did not have many features that make our application stand out when compared to similar apps. </w:t>
      </w:r>
    </w:p>
    <w:p w14:paraId="4A2F0ACB" w14:textId="77777777" w:rsidR="00893DAC" w:rsidRPr="00893DAC" w:rsidRDefault="00893DAC" w:rsidP="00893DAC">
      <w:pPr>
        <w:pStyle w:val="ListParagraph"/>
        <w:rPr>
          <w:rFonts w:ascii="Arial Nova" w:hAnsi="Arial Nova" w:cs="Arial"/>
          <w:b/>
          <w:sz w:val="24"/>
          <w:szCs w:val="24"/>
        </w:rPr>
      </w:pPr>
    </w:p>
    <w:p w14:paraId="6ED49CE6" w14:textId="3B0C4FD2" w:rsidR="0065076C" w:rsidRDefault="0065076C" w:rsidP="0065076C">
      <w:pPr>
        <w:pStyle w:val="ListParagraph"/>
        <w:numPr>
          <w:ilvl w:val="0"/>
          <w:numId w:val="27"/>
        </w:numPr>
        <w:rPr>
          <w:rFonts w:ascii="Arial Nova" w:hAnsi="Arial Nova" w:cs="Arial"/>
          <w:b/>
          <w:sz w:val="24"/>
          <w:szCs w:val="24"/>
        </w:rPr>
      </w:pPr>
      <w:r w:rsidRPr="0065076C">
        <w:rPr>
          <w:rFonts w:ascii="Arial Nova" w:hAnsi="Arial Nova" w:cs="Arial"/>
          <w:b/>
          <w:sz w:val="24"/>
          <w:szCs w:val="24"/>
        </w:rPr>
        <w:t>Did any features of the application disappoint you? If so</w:t>
      </w:r>
      <w:r w:rsidR="00240113">
        <w:rPr>
          <w:rFonts w:ascii="Arial Nova" w:hAnsi="Arial Nova" w:cs="Arial"/>
          <w:b/>
          <w:sz w:val="24"/>
          <w:szCs w:val="24"/>
        </w:rPr>
        <w:t>,</w:t>
      </w:r>
      <w:r w:rsidRPr="0065076C">
        <w:rPr>
          <w:rFonts w:ascii="Arial Nova" w:hAnsi="Arial Nova" w:cs="Arial"/>
          <w:b/>
          <w:sz w:val="24"/>
          <w:szCs w:val="24"/>
        </w:rPr>
        <w:t xml:space="preserve"> which ones?</w:t>
      </w:r>
    </w:p>
    <w:p w14:paraId="458BB226" w14:textId="571AFBED" w:rsidR="00EE296B" w:rsidRDefault="00893DAC" w:rsidP="00EE296B">
      <w:pPr>
        <w:pStyle w:val="ListParagraph"/>
        <w:numPr>
          <w:ilvl w:val="1"/>
          <w:numId w:val="27"/>
        </w:numPr>
        <w:rPr>
          <w:rFonts w:ascii="Arial Nova" w:hAnsi="Arial Nova" w:cs="Arial"/>
          <w:bCs/>
          <w:sz w:val="24"/>
          <w:szCs w:val="24"/>
        </w:rPr>
      </w:pPr>
      <w:r w:rsidRPr="00893DAC">
        <w:rPr>
          <w:rFonts w:ascii="Arial Nova" w:hAnsi="Arial Nova" w:cs="Arial"/>
          <w:bCs/>
          <w:sz w:val="24"/>
          <w:szCs w:val="24"/>
        </w:rPr>
        <w:lastRenderedPageBreak/>
        <w:t>Most participants were not impressed with our lack of enemies and levels.</w:t>
      </w:r>
      <w:r>
        <w:rPr>
          <w:rFonts w:ascii="Arial Nova" w:hAnsi="Arial Nova" w:cs="Arial"/>
          <w:bCs/>
          <w:sz w:val="24"/>
          <w:szCs w:val="24"/>
        </w:rPr>
        <w:t xml:space="preserve"> All participants wanted more than just one level</w:t>
      </w:r>
      <w:r w:rsidR="00090066">
        <w:rPr>
          <w:rFonts w:ascii="Arial Nova" w:hAnsi="Arial Nova" w:cs="Arial"/>
          <w:bCs/>
          <w:sz w:val="24"/>
          <w:szCs w:val="24"/>
        </w:rPr>
        <w:t xml:space="preserve"> and one enemy. However, they all did mention that our future implementations would make it a better application.</w:t>
      </w:r>
    </w:p>
    <w:p w14:paraId="413F8DB0" w14:textId="77869A37" w:rsidR="00D4151C" w:rsidRPr="00893DAC" w:rsidRDefault="00D4151C" w:rsidP="00EE296B">
      <w:pPr>
        <w:pStyle w:val="ListParagraph"/>
        <w:numPr>
          <w:ilvl w:val="1"/>
          <w:numId w:val="27"/>
        </w:numPr>
        <w:rPr>
          <w:rFonts w:ascii="Arial Nova" w:hAnsi="Arial Nova" w:cs="Arial"/>
          <w:bCs/>
          <w:sz w:val="24"/>
          <w:szCs w:val="24"/>
        </w:rPr>
      </w:pPr>
      <w:r>
        <w:rPr>
          <w:rFonts w:ascii="Arial Nova" w:hAnsi="Arial Nova" w:cs="Arial"/>
          <w:bCs/>
          <w:sz w:val="24"/>
          <w:szCs w:val="24"/>
        </w:rPr>
        <w:t xml:space="preserve">The overall viewpoint seemed to be that our current implementation is lacking in development. This indicates the group needs to </w:t>
      </w:r>
      <w:r w:rsidR="00856C4E">
        <w:rPr>
          <w:rFonts w:ascii="Arial Nova" w:hAnsi="Arial Nova" w:cs="Arial"/>
          <w:bCs/>
          <w:sz w:val="24"/>
          <w:szCs w:val="24"/>
        </w:rPr>
        <w:t>focus on getting more levels and enemies for users to interact with.</w:t>
      </w:r>
    </w:p>
    <w:p w14:paraId="058EFF7A" w14:textId="77777777" w:rsidR="0065076C" w:rsidRPr="0065076C" w:rsidRDefault="0065076C" w:rsidP="0065076C">
      <w:pPr>
        <w:pStyle w:val="ListParagraph"/>
        <w:rPr>
          <w:rFonts w:ascii="Arial Nova" w:hAnsi="Arial Nova" w:cs="Arial"/>
          <w:b/>
          <w:sz w:val="24"/>
          <w:szCs w:val="24"/>
        </w:rPr>
      </w:pPr>
    </w:p>
    <w:p w14:paraId="46514FE9" w14:textId="059E325F" w:rsidR="0065076C" w:rsidRPr="00D4151C" w:rsidRDefault="0065076C" w:rsidP="0065076C">
      <w:pPr>
        <w:pStyle w:val="ListParagraph"/>
        <w:numPr>
          <w:ilvl w:val="0"/>
          <w:numId w:val="27"/>
        </w:numPr>
        <w:rPr>
          <w:rFonts w:ascii="Arial Nova" w:hAnsi="Arial Nova" w:cs="Arial"/>
          <w:b/>
          <w:sz w:val="24"/>
          <w:szCs w:val="24"/>
        </w:rPr>
      </w:pPr>
      <w:r w:rsidRPr="0065076C">
        <w:rPr>
          <w:rFonts w:ascii="Arial Nova" w:hAnsi="Arial Nova"/>
          <w:b/>
          <w:sz w:val="24"/>
          <w:szCs w:val="24"/>
        </w:rPr>
        <w:t>On a scale of 1-5, how likely are you to purchase this application?</w:t>
      </w:r>
    </w:p>
    <w:p w14:paraId="20FF2993" w14:textId="313233D8" w:rsidR="00D4151C" w:rsidRDefault="00D4151C" w:rsidP="00D4151C">
      <w:pPr>
        <w:pStyle w:val="ListParagraph"/>
        <w:numPr>
          <w:ilvl w:val="1"/>
          <w:numId w:val="27"/>
        </w:numPr>
        <w:rPr>
          <w:rFonts w:ascii="Arial Nova" w:hAnsi="Arial Nova" w:cs="Arial"/>
          <w:bCs/>
          <w:sz w:val="24"/>
          <w:szCs w:val="24"/>
        </w:rPr>
      </w:pPr>
      <w:r w:rsidRPr="00BB4FC3">
        <w:rPr>
          <w:rFonts w:ascii="Arial Nova" w:hAnsi="Arial Nova" w:cs="Arial"/>
          <w:bCs/>
          <w:sz w:val="24"/>
          <w:szCs w:val="24"/>
        </w:rPr>
        <w:t xml:space="preserve">At the current implementation of the application, all the </w:t>
      </w:r>
      <w:r w:rsidR="00BB4FC3" w:rsidRPr="00BB4FC3">
        <w:rPr>
          <w:rFonts w:ascii="Arial Nova" w:hAnsi="Arial Nova" w:cs="Arial"/>
          <w:bCs/>
          <w:sz w:val="24"/>
          <w:szCs w:val="24"/>
        </w:rPr>
        <w:t>participants</w:t>
      </w:r>
      <w:r w:rsidRPr="00BB4FC3">
        <w:rPr>
          <w:rFonts w:ascii="Arial Nova" w:hAnsi="Arial Nova" w:cs="Arial"/>
          <w:bCs/>
          <w:sz w:val="24"/>
          <w:szCs w:val="24"/>
        </w:rPr>
        <w:t xml:space="preserve"> gave it a 1.</w:t>
      </w:r>
      <w:r w:rsidR="00BB4FC3">
        <w:rPr>
          <w:rFonts w:ascii="Arial Nova" w:hAnsi="Arial Nova" w:cs="Arial"/>
          <w:bCs/>
          <w:sz w:val="24"/>
          <w:szCs w:val="24"/>
        </w:rPr>
        <w:t xml:space="preserve"> All participants wanted more content to be able to interact with. One participant did mention they wouldn’t offer it to their friend and family as is.</w:t>
      </w:r>
      <w:r w:rsidR="00256818">
        <w:rPr>
          <w:rFonts w:ascii="Arial Nova" w:hAnsi="Arial Nova" w:cs="Arial"/>
          <w:bCs/>
          <w:sz w:val="24"/>
          <w:szCs w:val="24"/>
        </w:rPr>
        <w:t xml:space="preserve"> Two participants also </w:t>
      </w:r>
      <w:r w:rsidR="00240113">
        <w:rPr>
          <w:rFonts w:ascii="Arial Nova" w:hAnsi="Arial Nova" w:cs="Arial"/>
          <w:bCs/>
          <w:sz w:val="24"/>
          <w:szCs w:val="24"/>
        </w:rPr>
        <w:t>sai</w:t>
      </w:r>
      <w:r w:rsidR="00256818">
        <w:rPr>
          <w:rFonts w:ascii="Arial Nova" w:hAnsi="Arial Nova" w:cs="Arial"/>
          <w:bCs/>
          <w:sz w:val="24"/>
          <w:szCs w:val="24"/>
        </w:rPr>
        <w:t>d even with future implementations</w:t>
      </w:r>
      <w:r w:rsidR="00240113">
        <w:rPr>
          <w:rFonts w:ascii="Arial Nova" w:hAnsi="Arial Nova" w:cs="Arial"/>
          <w:bCs/>
          <w:sz w:val="24"/>
          <w:szCs w:val="24"/>
        </w:rPr>
        <w:t>,</w:t>
      </w:r>
      <w:r w:rsidR="00256818">
        <w:rPr>
          <w:rFonts w:ascii="Arial Nova" w:hAnsi="Arial Nova" w:cs="Arial"/>
          <w:bCs/>
          <w:sz w:val="24"/>
          <w:szCs w:val="24"/>
        </w:rPr>
        <w:t xml:space="preserve"> the group plans on achieving, they would not pay for our video game application because “it doesn’t fit my genre style</w:t>
      </w:r>
      <w:r w:rsidR="00240113">
        <w:rPr>
          <w:rFonts w:ascii="Arial Nova" w:hAnsi="Arial Nova" w:cs="Arial"/>
          <w:bCs/>
          <w:sz w:val="24"/>
          <w:szCs w:val="24"/>
        </w:rPr>
        <w:t>.”</w:t>
      </w:r>
    </w:p>
    <w:p w14:paraId="24EECF0A" w14:textId="713B3F95" w:rsidR="0065076C" w:rsidRDefault="00BB4FC3" w:rsidP="00BB4FC3">
      <w:pPr>
        <w:pStyle w:val="ListParagraph"/>
        <w:numPr>
          <w:ilvl w:val="1"/>
          <w:numId w:val="27"/>
        </w:numPr>
        <w:rPr>
          <w:rFonts w:ascii="Arial Nova" w:hAnsi="Arial Nova" w:cs="Arial"/>
          <w:bCs/>
          <w:sz w:val="24"/>
          <w:szCs w:val="24"/>
        </w:rPr>
      </w:pPr>
      <w:r>
        <w:rPr>
          <w:rFonts w:ascii="Arial Nova" w:hAnsi="Arial Nova" w:cs="Arial"/>
          <w:bCs/>
          <w:sz w:val="24"/>
          <w:szCs w:val="24"/>
        </w:rPr>
        <w:t>The overall viewpoint was that the application is lacking i</w:t>
      </w:r>
      <w:r w:rsidR="00256818">
        <w:rPr>
          <w:rFonts w:ascii="Arial Nova" w:hAnsi="Arial Nova" w:cs="Arial"/>
          <w:bCs/>
          <w:sz w:val="24"/>
          <w:szCs w:val="24"/>
        </w:rPr>
        <w:t xml:space="preserve">n its current state if we were to charge money. </w:t>
      </w:r>
    </w:p>
    <w:p w14:paraId="7CB4E73B" w14:textId="77777777" w:rsidR="00BB4FC3" w:rsidRPr="00BB4FC3" w:rsidRDefault="00BB4FC3" w:rsidP="00BB4FC3">
      <w:pPr>
        <w:pStyle w:val="ListParagraph"/>
        <w:rPr>
          <w:rFonts w:ascii="Arial Nova" w:hAnsi="Arial Nova" w:cs="Arial"/>
          <w:bCs/>
          <w:sz w:val="24"/>
          <w:szCs w:val="24"/>
        </w:rPr>
      </w:pPr>
    </w:p>
    <w:p w14:paraId="6F3B2489" w14:textId="464FC09D" w:rsidR="0065076C" w:rsidRPr="002B4F99" w:rsidRDefault="0065076C" w:rsidP="0065076C">
      <w:pPr>
        <w:pStyle w:val="ListParagraph"/>
        <w:numPr>
          <w:ilvl w:val="0"/>
          <w:numId w:val="27"/>
        </w:numPr>
        <w:rPr>
          <w:rFonts w:ascii="Arial Nova" w:hAnsi="Arial Nova" w:cs="Arial"/>
          <w:b/>
          <w:sz w:val="24"/>
          <w:szCs w:val="24"/>
        </w:rPr>
      </w:pPr>
      <w:r w:rsidRPr="0065076C">
        <w:rPr>
          <w:rFonts w:ascii="Arial Nova" w:hAnsi="Arial Nova"/>
          <w:b/>
          <w:sz w:val="24"/>
          <w:szCs w:val="24"/>
        </w:rPr>
        <w:t>Did you find any aspects of the application that were unappealing or frustrating?</w:t>
      </w:r>
    </w:p>
    <w:p w14:paraId="7C9D31CE" w14:textId="6AFBACFE" w:rsidR="002B4F99" w:rsidRPr="00855636" w:rsidRDefault="002B4F99" w:rsidP="002B4F99">
      <w:pPr>
        <w:pStyle w:val="ListParagraph"/>
        <w:numPr>
          <w:ilvl w:val="1"/>
          <w:numId w:val="27"/>
        </w:numPr>
        <w:rPr>
          <w:rFonts w:ascii="Arial Nova" w:hAnsi="Arial Nova" w:cs="Arial"/>
          <w:b/>
          <w:sz w:val="24"/>
          <w:szCs w:val="24"/>
        </w:rPr>
      </w:pPr>
      <w:r>
        <w:rPr>
          <w:rFonts w:ascii="Arial Nova" w:hAnsi="Arial Nova"/>
          <w:bCs/>
          <w:sz w:val="24"/>
          <w:szCs w:val="24"/>
        </w:rPr>
        <w:t xml:space="preserve">Many participants mentioned that the art style, while fun, </w:t>
      </w:r>
      <w:r w:rsidR="00855636">
        <w:rPr>
          <w:rFonts w:ascii="Arial Nova" w:hAnsi="Arial Nova"/>
          <w:bCs/>
          <w:sz w:val="24"/>
          <w:szCs w:val="24"/>
        </w:rPr>
        <w:t xml:space="preserve">looked like a video game from “the 1980’s” and wasn’t very appealing. Another participant </w:t>
      </w:r>
      <w:r w:rsidR="00240113">
        <w:rPr>
          <w:rFonts w:ascii="Arial Nova" w:hAnsi="Arial Nova"/>
          <w:bCs/>
          <w:sz w:val="24"/>
          <w:szCs w:val="24"/>
        </w:rPr>
        <w:t>sai</w:t>
      </w:r>
      <w:r w:rsidR="00855636">
        <w:rPr>
          <w:rFonts w:ascii="Arial Nova" w:hAnsi="Arial Nova"/>
          <w:bCs/>
          <w:sz w:val="24"/>
          <w:szCs w:val="24"/>
        </w:rPr>
        <w:t>d the environment needed a lot of work. Furthermore, the enemy we have needs more to it besides just moving back and forth.</w:t>
      </w:r>
    </w:p>
    <w:p w14:paraId="2EA81FD7" w14:textId="766645D7" w:rsidR="00855636" w:rsidRPr="00855636" w:rsidRDefault="00855636" w:rsidP="002B4F99">
      <w:pPr>
        <w:pStyle w:val="ListParagraph"/>
        <w:numPr>
          <w:ilvl w:val="1"/>
          <w:numId w:val="27"/>
        </w:numPr>
        <w:rPr>
          <w:rFonts w:ascii="Arial Nova" w:hAnsi="Arial Nova" w:cs="Arial"/>
          <w:bCs/>
          <w:sz w:val="24"/>
          <w:szCs w:val="24"/>
        </w:rPr>
      </w:pPr>
      <w:r w:rsidRPr="00855636">
        <w:rPr>
          <w:rFonts w:ascii="Arial Nova" w:hAnsi="Arial Nova" w:cs="Arial"/>
          <w:bCs/>
          <w:sz w:val="24"/>
          <w:szCs w:val="24"/>
        </w:rPr>
        <w:t xml:space="preserve">The overall viewpoint </w:t>
      </w:r>
      <w:r w:rsidR="00240113">
        <w:rPr>
          <w:rFonts w:ascii="Arial Nova" w:hAnsi="Arial Nova" w:cs="Arial"/>
          <w:bCs/>
          <w:sz w:val="24"/>
          <w:szCs w:val="24"/>
        </w:rPr>
        <w:t xml:space="preserve">of our game </w:t>
      </w:r>
      <w:r w:rsidR="005F2659">
        <w:rPr>
          <w:rFonts w:ascii="Arial Nova" w:hAnsi="Arial Nova" w:cs="Arial"/>
          <w:bCs/>
          <w:sz w:val="24"/>
          <w:szCs w:val="24"/>
        </w:rPr>
        <w:t>concept is fun</w:t>
      </w:r>
      <w:r w:rsidR="00240113">
        <w:rPr>
          <w:rFonts w:ascii="Arial Nova" w:hAnsi="Arial Nova" w:cs="Arial"/>
          <w:bCs/>
          <w:sz w:val="24"/>
          <w:szCs w:val="24"/>
        </w:rPr>
        <w:t>,</w:t>
      </w:r>
      <w:r w:rsidR="005F2659">
        <w:rPr>
          <w:rFonts w:ascii="Arial Nova" w:hAnsi="Arial Nova" w:cs="Arial"/>
          <w:bCs/>
          <w:sz w:val="24"/>
          <w:szCs w:val="24"/>
        </w:rPr>
        <w:t xml:space="preserve"> but in its current state is not very appealing</w:t>
      </w:r>
      <w:r w:rsidR="00240113">
        <w:rPr>
          <w:rFonts w:ascii="Arial Nova" w:hAnsi="Arial Nova" w:cs="Arial"/>
          <w:bCs/>
          <w:sz w:val="24"/>
          <w:szCs w:val="24"/>
        </w:rPr>
        <w:t xml:space="preserve"> to the participants. The group should </w:t>
      </w:r>
      <w:proofErr w:type="gramStart"/>
      <w:r w:rsidR="00240113">
        <w:rPr>
          <w:rFonts w:ascii="Arial Nova" w:hAnsi="Arial Nova" w:cs="Arial"/>
          <w:bCs/>
          <w:sz w:val="24"/>
          <w:szCs w:val="24"/>
        </w:rPr>
        <w:t>look into</w:t>
      </w:r>
      <w:proofErr w:type="gramEnd"/>
      <w:r w:rsidR="00240113">
        <w:rPr>
          <w:rFonts w:ascii="Arial Nova" w:hAnsi="Arial Nova" w:cs="Arial"/>
          <w:bCs/>
          <w:sz w:val="24"/>
          <w:szCs w:val="24"/>
        </w:rPr>
        <w:t xml:space="preserve"> another way to implement features at a faster rate.</w:t>
      </w:r>
    </w:p>
    <w:p w14:paraId="763699C1" w14:textId="77777777" w:rsidR="0065076C" w:rsidRPr="002B4F99" w:rsidRDefault="0065076C" w:rsidP="002B4F99">
      <w:pPr>
        <w:rPr>
          <w:rFonts w:ascii="Arial Nova" w:hAnsi="Arial Nova" w:cs="Arial"/>
          <w:b/>
          <w:sz w:val="24"/>
          <w:szCs w:val="24"/>
        </w:rPr>
      </w:pPr>
    </w:p>
    <w:p w14:paraId="0EC7A6FD" w14:textId="6918CB4C" w:rsidR="0065076C" w:rsidRPr="005F2659" w:rsidRDefault="0065076C" w:rsidP="0065076C">
      <w:pPr>
        <w:pStyle w:val="ListParagraph"/>
        <w:numPr>
          <w:ilvl w:val="0"/>
          <w:numId w:val="27"/>
        </w:numPr>
        <w:rPr>
          <w:rFonts w:ascii="Arial Nova" w:hAnsi="Arial Nova" w:cs="Arial"/>
          <w:b/>
          <w:sz w:val="24"/>
          <w:szCs w:val="24"/>
        </w:rPr>
      </w:pPr>
      <w:bookmarkStart w:id="0" w:name="_GoBack"/>
      <w:bookmarkEnd w:id="0"/>
      <w:r w:rsidRPr="0065076C">
        <w:rPr>
          <w:rFonts w:ascii="Arial Nova" w:hAnsi="Arial Nova"/>
          <w:b/>
          <w:sz w:val="24"/>
          <w:szCs w:val="24"/>
        </w:rPr>
        <w:t>Do you have any comments or suggestions on how we could improve the application to make it more appealing?</w:t>
      </w:r>
    </w:p>
    <w:p w14:paraId="1B68EFAA" w14:textId="58BFDADB" w:rsidR="00CF24F0" w:rsidRPr="00CF24F0" w:rsidRDefault="005F2659" w:rsidP="00F57164">
      <w:pPr>
        <w:pStyle w:val="ListParagraph"/>
        <w:numPr>
          <w:ilvl w:val="1"/>
          <w:numId w:val="27"/>
        </w:numPr>
        <w:rPr>
          <w:rFonts w:ascii="Arial Nova" w:hAnsi="Arial Nova" w:cs="Arial"/>
          <w:bCs/>
          <w:sz w:val="24"/>
          <w:szCs w:val="24"/>
        </w:rPr>
      </w:pPr>
      <w:r w:rsidRPr="005F2659">
        <w:rPr>
          <w:rFonts w:ascii="Arial Nova" w:hAnsi="Arial Nova"/>
          <w:bCs/>
          <w:sz w:val="24"/>
          <w:szCs w:val="24"/>
        </w:rPr>
        <w:t>All participants mentioned that we should focus on more gameplay features tha</w:t>
      </w:r>
      <w:r w:rsidR="00240113">
        <w:rPr>
          <w:rFonts w:ascii="Arial Nova" w:hAnsi="Arial Nova"/>
          <w:bCs/>
          <w:sz w:val="24"/>
          <w:szCs w:val="24"/>
        </w:rPr>
        <w:t>n</w:t>
      </w:r>
      <w:r w:rsidRPr="005F2659">
        <w:rPr>
          <w:rFonts w:ascii="Arial Nova" w:hAnsi="Arial Nova"/>
          <w:bCs/>
          <w:sz w:val="24"/>
          <w:szCs w:val="24"/>
        </w:rPr>
        <w:t xml:space="preserve"> anything else. Most seemed to agree that there needs to be more levels</w:t>
      </w:r>
      <w:r>
        <w:rPr>
          <w:rFonts w:ascii="Arial Nova" w:hAnsi="Arial Nova"/>
          <w:bCs/>
          <w:sz w:val="24"/>
          <w:szCs w:val="24"/>
        </w:rPr>
        <w:t xml:space="preserve"> and enemies. </w:t>
      </w:r>
    </w:p>
    <w:p w14:paraId="5225201F" w14:textId="23BF034F" w:rsidR="00E02614" w:rsidRPr="00CF24F0" w:rsidRDefault="005F2659" w:rsidP="00F57164">
      <w:pPr>
        <w:pStyle w:val="ListParagraph"/>
        <w:numPr>
          <w:ilvl w:val="1"/>
          <w:numId w:val="27"/>
        </w:numPr>
        <w:rPr>
          <w:rFonts w:ascii="Arial Nova" w:hAnsi="Arial Nova" w:cs="Arial"/>
          <w:bCs/>
          <w:sz w:val="24"/>
          <w:szCs w:val="24"/>
        </w:rPr>
      </w:pPr>
      <w:r>
        <w:rPr>
          <w:rFonts w:ascii="Arial Nova" w:hAnsi="Arial Nova"/>
          <w:bCs/>
          <w:sz w:val="24"/>
          <w:szCs w:val="24"/>
        </w:rPr>
        <w:t xml:space="preserve">One participant suggested a level where the player makes their way through a walk-in cooler as a tutorial level where they can practice hitting meats and jumping across shelves. </w:t>
      </w:r>
    </w:p>
    <w:p w14:paraId="71EEAA2A" w14:textId="3AA963BA" w:rsidR="00CF24F0" w:rsidRPr="005F2659" w:rsidRDefault="00CF24F0" w:rsidP="00F57164">
      <w:pPr>
        <w:pStyle w:val="ListParagraph"/>
        <w:numPr>
          <w:ilvl w:val="1"/>
          <w:numId w:val="27"/>
        </w:numPr>
        <w:rPr>
          <w:rFonts w:ascii="Arial Nova" w:hAnsi="Arial Nova" w:cs="Arial"/>
          <w:bCs/>
          <w:sz w:val="24"/>
          <w:szCs w:val="24"/>
        </w:rPr>
      </w:pPr>
      <w:r>
        <w:rPr>
          <w:rFonts w:ascii="Arial Nova" w:hAnsi="Arial Nova"/>
          <w:bCs/>
          <w:sz w:val="24"/>
          <w:szCs w:val="24"/>
        </w:rPr>
        <w:t xml:space="preserve">Another participant mentioned </w:t>
      </w:r>
      <w:r w:rsidR="00CF6D33">
        <w:rPr>
          <w:rFonts w:ascii="Arial Nova" w:hAnsi="Arial Nova"/>
          <w:bCs/>
          <w:sz w:val="24"/>
          <w:szCs w:val="24"/>
        </w:rPr>
        <w:t xml:space="preserve">a double jump feature. They suggested an item that would upgrade your jump to be able to do a double jump so that the user can reach usually unobtainable places that hold </w:t>
      </w:r>
      <w:r w:rsidR="00240113">
        <w:rPr>
          <w:rFonts w:ascii="Arial Nova" w:hAnsi="Arial Nova"/>
          <w:bCs/>
          <w:sz w:val="24"/>
          <w:szCs w:val="24"/>
        </w:rPr>
        <w:t>unique</w:t>
      </w:r>
      <w:r w:rsidR="00CF6D33">
        <w:rPr>
          <w:rFonts w:ascii="Arial Nova" w:hAnsi="Arial Nova"/>
          <w:bCs/>
          <w:sz w:val="24"/>
          <w:szCs w:val="24"/>
        </w:rPr>
        <w:t xml:space="preserve"> currency.</w:t>
      </w:r>
    </w:p>
    <w:sectPr w:rsidR="00CF24F0" w:rsidRPr="005F2659" w:rsidSect="006141D7">
      <w:headerReference w:type="even" r:id="rId22"/>
      <w:headerReference w:type="default" r:id="rId23"/>
      <w:footerReference w:type="even" r:id="rId24"/>
      <w:footerReference w:type="default" r:id="rId25"/>
      <w:headerReference w:type="first" r:id="rId26"/>
      <w:footerReference w:type="first" r:id="rId27"/>
      <w:pgSz w:w="12240" w:h="15840"/>
      <w:pgMar w:top="1440" w:right="1008" w:bottom="1440" w:left="1008" w:header="720" w:footer="720" w:gutter="0"/>
      <w:pgBorders w:offsetFrom="page">
        <w:top w:val="single" w:sz="48" w:space="0" w:color="214221"/>
        <w:left w:val="single" w:sz="48" w:space="0" w:color="214221"/>
        <w:bottom w:val="single" w:sz="48" w:space="0" w:color="214221"/>
        <w:right w:val="single" w:sz="48" w:space="0" w:color="21422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96C575" w14:textId="77777777" w:rsidR="00084351" w:rsidRDefault="00084351" w:rsidP="00CA48B4">
      <w:pPr>
        <w:spacing w:after="0" w:line="240" w:lineRule="auto"/>
      </w:pPr>
      <w:r>
        <w:separator/>
      </w:r>
    </w:p>
  </w:endnote>
  <w:endnote w:type="continuationSeparator" w:id="0">
    <w:p w14:paraId="09516FE7" w14:textId="77777777" w:rsidR="00084351" w:rsidRDefault="00084351" w:rsidP="00CA48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libri"/>
    <w:charset w:val="01"/>
    <w:family w:val="auto"/>
    <w:pitch w:val="default"/>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Nova">
    <w:altName w:val="Arial Nova"/>
    <w:charset w:val="00"/>
    <w:family w:val="swiss"/>
    <w:pitch w:val="variable"/>
    <w:sig w:usb0="0000028F" w:usb1="00000002"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9C928F" w14:textId="77777777" w:rsidR="004C1B6C" w:rsidRDefault="004C1B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2583326"/>
      <w:docPartObj>
        <w:docPartGallery w:val="Page Numbers (Bottom of Page)"/>
        <w:docPartUnique/>
      </w:docPartObj>
    </w:sdtPr>
    <w:sdtEndPr>
      <w:rPr>
        <w:noProof/>
      </w:rPr>
    </w:sdtEndPr>
    <w:sdtContent>
      <w:p w14:paraId="2E106961" w14:textId="2494F382" w:rsidR="00296703" w:rsidRDefault="0029670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7C3AFC0" w14:textId="77777777" w:rsidR="00296703" w:rsidRDefault="002967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701F88" w14:textId="77777777" w:rsidR="004C1B6C" w:rsidRDefault="004C1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BD40E9" w14:textId="77777777" w:rsidR="00084351" w:rsidRDefault="00084351" w:rsidP="00CA48B4">
      <w:pPr>
        <w:spacing w:after="0" w:line="240" w:lineRule="auto"/>
      </w:pPr>
      <w:r>
        <w:separator/>
      </w:r>
    </w:p>
  </w:footnote>
  <w:footnote w:type="continuationSeparator" w:id="0">
    <w:p w14:paraId="01B6A2BE" w14:textId="77777777" w:rsidR="00084351" w:rsidRDefault="00084351" w:rsidP="00CA48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A2B53" w14:textId="77777777" w:rsidR="004C1B6C" w:rsidRDefault="004C1B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F31FA5" w14:textId="399045A6" w:rsidR="0077729F" w:rsidRDefault="0077729F" w:rsidP="0077729F">
    <w:pPr>
      <w:jc w:val="right"/>
      <w:rPr>
        <w:rFonts w:ascii="Arial Nova" w:hAnsi="Arial Nova" w:cs="Times New Roman"/>
        <w:b/>
        <w:color w:val="214221"/>
        <w:sz w:val="24"/>
        <w:szCs w:val="24"/>
      </w:rPr>
    </w:pPr>
    <w:r w:rsidRPr="00143A0E">
      <w:rPr>
        <w:rFonts w:ascii="Arial Nova" w:hAnsi="Arial Nova" w:cs="Times New Roman"/>
        <w:b/>
        <w:noProof/>
        <w:sz w:val="24"/>
        <w:szCs w:val="24"/>
      </w:rPr>
      <w:drawing>
        <wp:anchor distT="0" distB="0" distL="114300" distR="114300" simplePos="0" relativeHeight="251659264" behindDoc="0" locked="0" layoutInCell="1" allowOverlap="1" wp14:anchorId="3CFE7B40" wp14:editId="5D0967DD">
          <wp:simplePos x="0" y="0"/>
          <wp:positionH relativeFrom="margin">
            <wp:posOffset>-38735</wp:posOffset>
          </wp:positionH>
          <wp:positionV relativeFrom="paragraph">
            <wp:posOffset>-231140</wp:posOffset>
          </wp:positionV>
          <wp:extent cx="1365885" cy="603250"/>
          <wp:effectExtent l="0" t="0" r="5715"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65885" cy="603250"/>
                  </a:xfrm>
                  <a:prstGeom prst="rect">
                    <a:avLst/>
                  </a:prstGeom>
                  <a:noFill/>
                </pic:spPr>
              </pic:pic>
            </a:graphicData>
          </a:graphic>
        </wp:anchor>
      </w:drawing>
    </w:r>
  </w:p>
  <w:p w14:paraId="61EA3872" w14:textId="079F3DEA" w:rsidR="0077729F" w:rsidRPr="0077729F" w:rsidRDefault="0077729F" w:rsidP="0077729F">
    <w:pPr>
      <w:jc w:val="right"/>
      <w:rPr>
        <w:rFonts w:ascii="Arial Nova" w:hAnsi="Arial Nova" w:cs="Times New Roman"/>
        <w:b/>
        <w:sz w:val="24"/>
        <w:szCs w:val="24"/>
      </w:rPr>
    </w:pPr>
    <w:r w:rsidRPr="00143A0E">
      <w:rPr>
        <w:rFonts w:ascii="Arial Nova" w:hAnsi="Arial Nova" w:cs="Times New Roman"/>
        <w:b/>
        <w:noProof/>
        <w:sz w:val="24"/>
        <w:szCs w:val="24"/>
      </w:rPr>
      <mc:AlternateContent>
        <mc:Choice Requires="wps">
          <w:drawing>
            <wp:anchor distT="0" distB="0" distL="114300" distR="114300" simplePos="0" relativeHeight="251660288" behindDoc="0" locked="0" layoutInCell="1" allowOverlap="1" wp14:anchorId="6452621E" wp14:editId="7F78E148">
              <wp:simplePos x="0" y="0"/>
              <wp:positionH relativeFrom="margin">
                <wp:posOffset>-40005</wp:posOffset>
              </wp:positionH>
              <wp:positionV relativeFrom="paragraph">
                <wp:posOffset>204470</wp:posOffset>
              </wp:positionV>
              <wp:extent cx="65913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591300" cy="0"/>
                      </a:xfrm>
                      <a:prstGeom prst="line">
                        <a:avLst/>
                      </a:prstGeom>
                      <a:ln w="19050">
                        <a:solidFill>
                          <a:srgbClr val="21422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A45326"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15pt,16.1pt" to="515.85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7+w3AEAAA4EAAAOAAAAZHJzL2Uyb0RvYy54bWysU8uO1DAQvCPxD5bvTB6wKzaazB5mtVwQ&#10;jFj4AI9jJ5b8UttMMn9P23nsChASiIuTtruqu8rt/f1kNLkICMrZlla7khJhueuU7Vv67evjm/eU&#10;hMhsx7SzoqVXEej94fWr/egbUbvB6U4AQRIbmtG3dIjRN0UR+CAMCzvnhcVD6cCwiCH0RQdsRHaj&#10;i7osb4vRQefBcREC7j7Mh/SQ+aUUPH6WMohIdEuxt5hXyOs5rcVhz5oemB8UX9pg/9CFYcpi0Y3q&#10;gUVGvoP6hcooDi44GXfcmcJJqbjIGlBNVf6k5mlgXmQtaE7wm03h/9HyT5cTENW1tKbEMoNX9BSB&#10;qX6I5OisRQMdkDr5NPrQYPrRnmCJgj9BEj1JMOmLcsiUvb1u3oopEo6btzd31dsSr4CvZ8Uz0EOI&#10;H4QzJP20VCubZLOGXT6GiMUwdU1J29qSEYftrrwpc1pwWnWPSut0GKA/HzWQC8Mrr6t3dV2l7pHi&#10;RRpG2uJm0jSryH/xqsVc4IuQ6Ar2Xc0V0jyKjZZxLmxcebXF7AST2MIGXFr7E3DJT1CRZ/VvwBsi&#10;V3Y2bmCjrIPftR2ntWU5568OzLqTBWfXXfP9Zmtw6LJzywNJU/0yzvDnZ3z4AQAA//8DAFBLAwQU&#10;AAYACAAAACEADouutd4AAAAJAQAADwAAAGRycy9kb3ducmV2LnhtbEyPwU7DMBBE70j8g7VI3Fqn&#10;iVpoiFMBEgdOVVuQOG7jJY4ar6PYScPf44oDPc7OaOZtsZlsK0bqfeNYwWKegCCunG64VvBxeJs9&#10;gvABWWPrmBT8kIdNeXtTYK7dmXc07kMtYgn7HBWYELpcSl8ZsujnriOO3rfrLYYo+1rqHs+x3LYy&#10;TZKVtNhwXDDY0auh6rQfrILlWOHu6334dMvDab01g96Gl7VS93fT8xOIQFP4D8MFP6JDGZmObmDt&#10;RatgtspiUkGWpiAufpItHkAc/y6yLOT1B+UvAAAA//8DAFBLAQItABQABgAIAAAAIQC2gziS/gAA&#10;AOEBAAATAAAAAAAAAAAAAAAAAAAAAABbQ29udGVudF9UeXBlc10ueG1sUEsBAi0AFAAGAAgAAAAh&#10;ADj9If/WAAAAlAEAAAsAAAAAAAAAAAAAAAAALwEAAF9yZWxzLy5yZWxzUEsBAi0AFAAGAAgAAAAh&#10;ABcvv7DcAQAADgQAAA4AAAAAAAAAAAAAAAAALgIAAGRycy9lMm9Eb2MueG1sUEsBAi0AFAAGAAgA&#10;AAAhAA6LrrXeAAAACQEAAA8AAAAAAAAAAAAAAAAANgQAAGRycy9kb3ducmV2LnhtbFBLBQYAAAAA&#10;BAAEAPMAAABBBQAAAAA=&#10;" strokecolor="#214221" strokeweight="1.5pt">
              <v:stroke joinstyle="miter"/>
              <w10:wrap anchorx="margin"/>
            </v:line>
          </w:pict>
        </mc:Fallback>
      </mc:AlternateContent>
    </w:r>
    <w:r w:rsidRPr="00143A0E">
      <w:rPr>
        <w:rFonts w:ascii="Arial Nova" w:hAnsi="Arial Nova" w:cs="Times New Roman"/>
        <w:b/>
        <w:color w:val="214221"/>
        <w:sz w:val="24"/>
        <w:szCs w:val="24"/>
      </w:rPr>
      <w:t xml:space="preserve">Deliverable </w:t>
    </w:r>
    <w:r w:rsidR="004C1B6C">
      <w:rPr>
        <w:rFonts w:ascii="Arial Nova" w:hAnsi="Arial Nova" w:cs="Times New Roman"/>
        <w:b/>
        <w:color w:val="214221"/>
        <w:sz w:val="24"/>
        <w:szCs w:val="24"/>
      </w:rPr>
      <w:t>2</w:t>
    </w:r>
    <w:r w:rsidRPr="00143A0E">
      <w:rPr>
        <w:rFonts w:ascii="Arial Nova" w:hAnsi="Arial Nova" w:cs="Times New Roman"/>
        <w:b/>
        <w:color w:val="214221"/>
        <w:sz w:val="24"/>
        <w:szCs w:val="24"/>
      </w:rPr>
      <w:t xml:space="preserve">: </w:t>
    </w:r>
    <w:r w:rsidR="004C1B6C">
      <w:rPr>
        <w:rFonts w:ascii="Arial Nova" w:hAnsi="Arial Nova" w:cs="Times New Roman"/>
        <w:b/>
        <w:color w:val="214221"/>
        <w:sz w:val="24"/>
        <w:szCs w:val="24"/>
      </w:rPr>
      <w:t>Focus Group</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83D8E5" w14:textId="77777777" w:rsidR="004C1B6C" w:rsidRDefault="004C1B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A78FF"/>
    <w:multiLevelType w:val="multilevel"/>
    <w:tmpl w:val="28C67A78"/>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05B117B3"/>
    <w:multiLevelType w:val="multilevel"/>
    <w:tmpl w:val="E35E2692"/>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0C2507A3"/>
    <w:multiLevelType w:val="hybridMultilevel"/>
    <w:tmpl w:val="6FFC6F24"/>
    <w:lvl w:ilvl="0" w:tplc="F6A49956">
      <w:start w:val="1"/>
      <w:numFmt w:val="bullet"/>
      <w:lvlText w:val=""/>
      <w:lvlJc w:val="righ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B60FE1"/>
    <w:multiLevelType w:val="hybridMultilevel"/>
    <w:tmpl w:val="AFE457D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821A47"/>
    <w:multiLevelType w:val="hybridMultilevel"/>
    <w:tmpl w:val="4DCC07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2A7533"/>
    <w:multiLevelType w:val="multilevel"/>
    <w:tmpl w:val="FDC415B0"/>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1CEB29CB"/>
    <w:multiLevelType w:val="multilevel"/>
    <w:tmpl w:val="2454ECF0"/>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1D365ECC"/>
    <w:multiLevelType w:val="multilevel"/>
    <w:tmpl w:val="1D327B9E"/>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8" w15:restartNumberingAfterBreak="0">
    <w:nsid w:val="22C22CD2"/>
    <w:multiLevelType w:val="multilevel"/>
    <w:tmpl w:val="81F61AD4"/>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23D43666"/>
    <w:multiLevelType w:val="hybridMultilevel"/>
    <w:tmpl w:val="576AEF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01625B"/>
    <w:multiLevelType w:val="multilevel"/>
    <w:tmpl w:val="1E90CFB8"/>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261E193F"/>
    <w:multiLevelType w:val="multilevel"/>
    <w:tmpl w:val="666A5504"/>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26902595"/>
    <w:multiLevelType w:val="multilevel"/>
    <w:tmpl w:val="FDF6531A"/>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3" w15:restartNumberingAfterBreak="0">
    <w:nsid w:val="273C6806"/>
    <w:multiLevelType w:val="multilevel"/>
    <w:tmpl w:val="EC587A28"/>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4" w15:restartNumberingAfterBreak="0">
    <w:nsid w:val="28451422"/>
    <w:multiLevelType w:val="multilevel"/>
    <w:tmpl w:val="1882AFF8"/>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5" w15:restartNumberingAfterBreak="0">
    <w:nsid w:val="28DC27F5"/>
    <w:multiLevelType w:val="multilevel"/>
    <w:tmpl w:val="39E8E68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DC6C7C"/>
    <w:multiLevelType w:val="hybridMultilevel"/>
    <w:tmpl w:val="C334352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B6C44"/>
    <w:multiLevelType w:val="multilevel"/>
    <w:tmpl w:val="709A1BCE"/>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8" w15:restartNumberingAfterBreak="0">
    <w:nsid w:val="3984313E"/>
    <w:multiLevelType w:val="hybridMultilevel"/>
    <w:tmpl w:val="42BA540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8F5EEF"/>
    <w:multiLevelType w:val="hybridMultilevel"/>
    <w:tmpl w:val="6C706F28"/>
    <w:lvl w:ilvl="0" w:tplc="CC94CF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5AF1D29"/>
    <w:multiLevelType w:val="multilevel"/>
    <w:tmpl w:val="B1B64974"/>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1" w15:restartNumberingAfterBreak="0">
    <w:nsid w:val="4D0D36E2"/>
    <w:multiLevelType w:val="multilevel"/>
    <w:tmpl w:val="6B1691F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5D67108B"/>
    <w:multiLevelType w:val="multilevel"/>
    <w:tmpl w:val="C58ABF5C"/>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3" w15:restartNumberingAfterBreak="0">
    <w:nsid w:val="675D2321"/>
    <w:multiLevelType w:val="multilevel"/>
    <w:tmpl w:val="ADBEEFAC"/>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15:restartNumberingAfterBreak="0">
    <w:nsid w:val="697C0E67"/>
    <w:multiLevelType w:val="multilevel"/>
    <w:tmpl w:val="53D47578"/>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5" w15:restartNumberingAfterBreak="0">
    <w:nsid w:val="70610093"/>
    <w:multiLevelType w:val="multilevel"/>
    <w:tmpl w:val="7D860892"/>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6" w15:restartNumberingAfterBreak="0">
    <w:nsid w:val="73E02DE6"/>
    <w:multiLevelType w:val="multilevel"/>
    <w:tmpl w:val="8A5EB36C"/>
    <w:lvl w:ilvl="0">
      <w:start w:val="1"/>
      <w:numFmt w:val="decimal"/>
      <w:lvlText w:val="%1)"/>
      <w:lvlJc w:val="left"/>
      <w:pPr>
        <w:ind w:left="360" w:hanging="360"/>
      </w:pPr>
      <w:rPr>
        <w:rFonts w:hint="default"/>
      </w:rPr>
    </w:lvl>
    <w:lvl w:ilvl="1">
      <w:start w:val="1"/>
      <w:numFmt w:val="lowerLetter"/>
      <w:lvlText w:val="%2)"/>
      <w:lvlJc w:val="left"/>
      <w:pPr>
        <w:ind w:left="720" w:hanging="360"/>
      </w:pPr>
      <w:rPr>
        <w:b w:val="0"/>
        <w:bCs/>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
  </w:num>
  <w:num w:numId="2">
    <w:abstractNumId w:val="15"/>
  </w:num>
  <w:num w:numId="3">
    <w:abstractNumId w:val="4"/>
  </w:num>
  <w:num w:numId="4">
    <w:abstractNumId w:val="16"/>
  </w:num>
  <w:num w:numId="5">
    <w:abstractNumId w:val="3"/>
  </w:num>
  <w:num w:numId="6">
    <w:abstractNumId w:val="9"/>
  </w:num>
  <w:num w:numId="7">
    <w:abstractNumId w:val="7"/>
  </w:num>
  <w:num w:numId="8">
    <w:abstractNumId w:val="24"/>
  </w:num>
  <w:num w:numId="9">
    <w:abstractNumId w:val="1"/>
  </w:num>
  <w:num w:numId="10">
    <w:abstractNumId w:val="5"/>
  </w:num>
  <w:num w:numId="11">
    <w:abstractNumId w:val="14"/>
  </w:num>
  <w:num w:numId="12">
    <w:abstractNumId w:val="11"/>
  </w:num>
  <w:num w:numId="13">
    <w:abstractNumId w:val="0"/>
  </w:num>
  <w:num w:numId="14">
    <w:abstractNumId w:val="23"/>
  </w:num>
  <w:num w:numId="15">
    <w:abstractNumId w:val="6"/>
  </w:num>
  <w:num w:numId="16">
    <w:abstractNumId w:val="10"/>
  </w:num>
  <w:num w:numId="17">
    <w:abstractNumId w:val="13"/>
  </w:num>
  <w:num w:numId="18">
    <w:abstractNumId w:val="22"/>
  </w:num>
  <w:num w:numId="19">
    <w:abstractNumId w:val="25"/>
  </w:num>
  <w:num w:numId="20">
    <w:abstractNumId w:val="8"/>
  </w:num>
  <w:num w:numId="21">
    <w:abstractNumId w:val="21"/>
  </w:num>
  <w:num w:numId="22">
    <w:abstractNumId w:val="20"/>
  </w:num>
  <w:num w:numId="23">
    <w:abstractNumId w:val="12"/>
  </w:num>
  <w:num w:numId="24">
    <w:abstractNumId w:val="17"/>
  </w:num>
  <w:num w:numId="25">
    <w:abstractNumId w:val="18"/>
  </w:num>
  <w:num w:numId="26">
    <w:abstractNumId w:val="19"/>
  </w:num>
  <w:num w:numId="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tTSwsLQwszA2MLNQ0lEKTi0uzszPAykwqQUACMzuuSwAAAA="/>
  </w:docVars>
  <w:rsids>
    <w:rsidRoot w:val="00C31527"/>
    <w:rsid w:val="00003584"/>
    <w:rsid w:val="00005BAE"/>
    <w:rsid w:val="00007A12"/>
    <w:rsid w:val="00025AE8"/>
    <w:rsid w:val="00084351"/>
    <w:rsid w:val="00090066"/>
    <w:rsid w:val="00143A0E"/>
    <w:rsid w:val="00150FDA"/>
    <w:rsid w:val="001705F4"/>
    <w:rsid w:val="00173A57"/>
    <w:rsid w:val="00177AD1"/>
    <w:rsid w:val="001A341C"/>
    <w:rsid w:val="002176B1"/>
    <w:rsid w:val="00240113"/>
    <w:rsid w:val="00256818"/>
    <w:rsid w:val="00261F17"/>
    <w:rsid w:val="0026304F"/>
    <w:rsid w:val="00296703"/>
    <w:rsid w:val="002B4F99"/>
    <w:rsid w:val="002C1B6D"/>
    <w:rsid w:val="002C5749"/>
    <w:rsid w:val="0030605B"/>
    <w:rsid w:val="0030786C"/>
    <w:rsid w:val="00327576"/>
    <w:rsid w:val="00353FE1"/>
    <w:rsid w:val="00383143"/>
    <w:rsid w:val="003F1336"/>
    <w:rsid w:val="00420A33"/>
    <w:rsid w:val="004526AE"/>
    <w:rsid w:val="00452F95"/>
    <w:rsid w:val="00455682"/>
    <w:rsid w:val="00472470"/>
    <w:rsid w:val="00482D3F"/>
    <w:rsid w:val="00492E20"/>
    <w:rsid w:val="004C1B6C"/>
    <w:rsid w:val="004C35AC"/>
    <w:rsid w:val="004E2A25"/>
    <w:rsid w:val="00530E85"/>
    <w:rsid w:val="005359C8"/>
    <w:rsid w:val="005A08D5"/>
    <w:rsid w:val="005A6F2C"/>
    <w:rsid w:val="005A7313"/>
    <w:rsid w:val="005B57C5"/>
    <w:rsid w:val="005F2659"/>
    <w:rsid w:val="005F66D3"/>
    <w:rsid w:val="006141D7"/>
    <w:rsid w:val="00645459"/>
    <w:rsid w:val="0065076C"/>
    <w:rsid w:val="00683D83"/>
    <w:rsid w:val="006D2F83"/>
    <w:rsid w:val="006D51A0"/>
    <w:rsid w:val="006F6625"/>
    <w:rsid w:val="00723ED2"/>
    <w:rsid w:val="0077729F"/>
    <w:rsid w:val="00814081"/>
    <w:rsid w:val="00855636"/>
    <w:rsid w:val="00856C4E"/>
    <w:rsid w:val="00880429"/>
    <w:rsid w:val="00893DAC"/>
    <w:rsid w:val="008A47A8"/>
    <w:rsid w:val="008C3B30"/>
    <w:rsid w:val="008E6955"/>
    <w:rsid w:val="00915F73"/>
    <w:rsid w:val="009A553C"/>
    <w:rsid w:val="009B207D"/>
    <w:rsid w:val="009E0319"/>
    <w:rsid w:val="009E5A2C"/>
    <w:rsid w:val="00A2253D"/>
    <w:rsid w:val="00AA45D5"/>
    <w:rsid w:val="00AB41F2"/>
    <w:rsid w:val="00AC7A5E"/>
    <w:rsid w:val="00BB4FC3"/>
    <w:rsid w:val="00BF0135"/>
    <w:rsid w:val="00C31527"/>
    <w:rsid w:val="00C43C49"/>
    <w:rsid w:val="00CA48B4"/>
    <w:rsid w:val="00CE554C"/>
    <w:rsid w:val="00CE5D03"/>
    <w:rsid w:val="00CF24F0"/>
    <w:rsid w:val="00CF2952"/>
    <w:rsid w:val="00CF6D33"/>
    <w:rsid w:val="00D4151C"/>
    <w:rsid w:val="00D508DA"/>
    <w:rsid w:val="00D7527D"/>
    <w:rsid w:val="00D860BE"/>
    <w:rsid w:val="00D917C0"/>
    <w:rsid w:val="00DA06EF"/>
    <w:rsid w:val="00DA7E0A"/>
    <w:rsid w:val="00DB5D0C"/>
    <w:rsid w:val="00E02614"/>
    <w:rsid w:val="00E036BF"/>
    <w:rsid w:val="00E0595C"/>
    <w:rsid w:val="00E3280E"/>
    <w:rsid w:val="00E66389"/>
    <w:rsid w:val="00E94A0B"/>
    <w:rsid w:val="00EB2126"/>
    <w:rsid w:val="00EB2C14"/>
    <w:rsid w:val="00EB5FF1"/>
    <w:rsid w:val="00ED316E"/>
    <w:rsid w:val="00EE296B"/>
    <w:rsid w:val="00EF240E"/>
    <w:rsid w:val="00EF53B8"/>
    <w:rsid w:val="00F3264A"/>
    <w:rsid w:val="00F36076"/>
    <w:rsid w:val="00F530A5"/>
    <w:rsid w:val="00F95330"/>
    <w:rsid w:val="00F97093"/>
    <w:rsid w:val="00FA76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BB844D"/>
  <w15:chartTrackingRefBased/>
  <w15:docId w15:val="{3E18D1DB-21BF-434C-9F12-5991F4923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508DA"/>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b">
    <w:name w:val="hb"/>
    <w:basedOn w:val="DefaultParagraphFont"/>
    <w:rsid w:val="005A6F2C"/>
  </w:style>
  <w:style w:type="character" w:customStyle="1" w:styleId="g2">
    <w:name w:val="g2"/>
    <w:basedOn w:val="DefaultParagraphFont"/>
    <w:rsid w:val="005A6F2C"/>
  </w:style>
  <w:style w:type="paragraph" w:styleId="ListParagraph">
    <w:name w:val="List Paragraph"/>
    <w:basedOn w:val="Normal"/>
    <w:uiPriority w:val="34"/>
    <w:qFormat/>
    <w:rsid w:val="005A6F2C"/>
    <w:pPr>
      <w:ind w:left="720"/>
      <w:contextualSpacing/>
    </w:pPr>
  </w:style>
  <w:style w:type="table" w:styleId="TableGrid">
    <w:name w:val="Table Grid"/>
    <w:basedOn w:val="TableNormal"/>
    <w:uiPriority w:val="39"/>
    <w:rsid w:val="005A6F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A48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48B4"/>
  </w:style>
  <w:style w:type="paragraph" w:styleId="Footer">
    <w:name w:val="footer"/>
    <w:basedOn w:val="Normal"/>
    <w:link w:val="FooterChar"/>
    <w:uiPriority w:val="99"/>
    <w:unhideWhenUsed/>
    <w:rsid w:val="00CA48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48B4"/>
  </w:style>
  <w:style w:type="paragraph" w:styleId="NormalWeb">
    <w:name w:val="Normal (Web)"/>
    <w:basedOn w:val="Normal"/>
    <w:uiPriority w:val="99"/>
    <w:unhideWhenUsed/>
    <w:rsid w:val="00143A0E"/>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4724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2470"/>
    <w:rPr>
      <w:rFonts w:ascii="Segoe UI" w:hAnsi="Segoe UI" w:cs="Segoe UI"/>
      <w:sz w:val="18"/>
      <w:szCs w:val="18"/>
    </w:rPr>
  </w:style>
  <w:style w:type="character" w:styleId="Hyperlink">
    <w:name w:val="Hyperlink"/>
    <w:basedOn w:val="DefaultParagraphFont"/>
    <w:uiPriority w:val="99"/>
    <w:unhideWhenUsed/>
    <w:rsid w:val="00482D3F"/>
    <w:rPr>
      <w:color w:val="0563C1" w:themeColor="hyperlink"/>
      <w:u w:val="single"/>
    </w:rPr>
  </w:style>
  <w:style w:type="character" w:styleId="UnresolvedMention">
    <w:name w:val="Unresolved Mention"/>
    <w:basedOn w:val="DefaultParagraphFont"/>
    <w:uiPriority w:val="99"/>
    <w:semiHidden/>
    <w:unhideWhenUsed/>
    <w:rsid w:val="00482D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8086293">
      <w:bodyDiv w:val="1"/>
      <w:marLeft w:val="0"/>
      <w:marRight w:val="0"/>
      <w:marTop w:val="0"/>
      <w:marBottom w:val="0"/>
      <w:divBdr>
        <w:top w:val="none" w:sz="0" w:space="0" w:color="auto"/>
        <w:left w:val="none" w:sz="0" w:space="0" w:color="auto"/>
        <w:bottom w:val="none" w:sz="0" w:space="0" w:color="auto"/>
        <w:right w:val="none" w:sz="0" w:space="0" w:color="auto"/>
      </w:divBdr>
    </w:div>
    <w:div w:id="1515147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pideh.ghanavati@maine.edu" TargetMode="External"/><Relationship Id="rId13" Type="http://schemas.openxmlformats.org/officeDocument/2006/relationships/hyperlink" Target="mailto:david.sinyr@maine.edu" TargetMode="External"/><Relationship Id="rId18" Type="http://schemas.openxmlformats.org/officeDocument/2006/relationships/hyperlink" Target="https://commons.wikimedia.org/wiki/File:Letter_x.svg"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mailto:sepideh.ghanavati@maine.edu" TargetMode="External"/><Relationship Id="rId7" Type="http://schemas.openxmlformats.org/officeDocument/2006/relationships/hyperlink" Target="mailto:david.sinyr@maine.edu" TargetMode="External"/><Relationship Id="rId12" Type="http://schemas.openxmlformats.org/officeDocument/2006/relationships/hyperlink" Target="mailto:sepideh.ghanavati@maine.edu" TargetMode="External"/><Relationship Id="rId17" Type="http://schemas.openxmlformats.org/officeDocument/2006/relationships/image" Target="media/image2.png"/><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creativecommons.org/licenses/by-sa/3.0/" TargetMode="External"/><Relationship Id="rId20" Type="http://schemas.openxmlformats.org/officeDocument/2006/relationships/hyperlink" Target="mailto:david.sinyr@maine.edu"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avid.sinyr@maine.edu"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commons.wikimedia.org/wiki/File:Letter_x.svg"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commons.wikimedia.org/wiki/File:Letter_x.svg" TargetMode="External"/><Relationship Id="rId19" Type="http://schemas.openxmlformats.org/officeDocument/2006/relationships/hyperlink" Target="https://creativecommons.org/licenses/by-sa/3.0/"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mailto:sepideh.ghanavati@maine.edu" TargetMode="External"/><Relationship Id="rId22" Type="http://schemas.openxmlformats.org/officeDocument/2006/relationships/header" Target="header1.xml"/><Relationship Id="rId27"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2</TotalTime>
  <Pages>7</Pages>
  <Words>2165</Words>
  <Characters>12342</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incyr</dc:creator>
  <cp:keywords/>
  <dc:description/>
  <cp:lastModifiedBy>David Sincyr</cp:lastModifiedBy>
  <cp:revision>41</cp:revision>
  <cp:lastPrinted>2020-02-26T02:54:00Z</cp:lastPrinted>
  <dcterms:created xsi:type="dcterms:W3CDTF">2020-03-11T15:11:00Z</dcterms:created>
  <dcterms:modified xsi:type="dcterms:W3CDTF">2020-03-16T02:02:00Z</dcterms:modified>
</cp:coreProperties>
</file>